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719C7"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bookmarkStart w:id="0" w:name="_GoBack"/>
      <w:bookmarkEnd w:id="0"/>
      <w:r w:rsidRPr="00443A9E">
        <w:rPr>
          <w:rFonts w:asciiTheme="majorHAnsi" w:hAnsiTheme="majorHAnsi"/>
          <w:noProof/>
          <w:lang w:val="en-US"/>
        </w:rPr>
        <w:drawing>
          <wp:anchor distT="360045" distB="648335" distL="114300" distR="114300" simplePos="0" relativeHeight="251659264" behindDoc="1" locked="0" layoutInCell="1" allowOverlap="1" wp14:anchorId="5B471B0B" wp14:editId="5B471B0C">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5B4719C8"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B4719C9"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B4719CA"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5B4719CD"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B4719CB" w14:textId="77777777" w:rsidR="00D2559D" w:rsidRPr="00996FAF" w:rsidRDefault="00D2559D" w:rsidP="00E33967">
            <w:pPr>
              <w:pStyle w:val="CoverHeading"/>
              <w:spacing w:before="0" w:after="120" w:line="22" w:lineRule="atLeast"/>
              <w:rPr>
                <w:rFonts w:ascii="Arial" w:hAnsi="Arial" w:cs="Arial"/>
                <w:sz w:val="24"/>
              </w:rPr>
            </w:pPr>
            <w:bookmarkStart w:id="1" w:name="_Hlk112236758"/>
            <w:r w:rsidRPr="00996FAF">
              <w:rPr>
                <w:rFonts w:ascii="Arial" w:hAnsi="Arial" w:cs="Arial"/>
                <w:sz w:val="24"/>
              </w:rPr>
              <w:t>Name of service:</w:t>
            </w:r>
          </w:p>
        </w:tc>
        <w:tc>
          <w:tcPr>
            <w:tcW w:w="7114" w:type="dxa"/>
          </w:tcPr>
          <w:p w14:paraId="5B4719CC" w14:textId="77777777" w:rsidR="00D2559D" w:rsidRPr="00996FAF" w:rsidRDefault="00D5499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color w:val="auto"/>
              </w:rPr>
              <w:t>AdventCare</w:t>
            </w:r>
            <w:proofErr w:type="spellEnd"/>
            <w:r>
              <w:rPr>
                <w:rFonts w:ascii="Arial" w:hAnsi="Arial" w:cs="Arial"/>
                <w:color w:val="auto"/>
              </w:rPr>
              <w:t xml:space="preserve"> Yarra Ranges</w:t>
            </w:r>
          </w:p>
        </w:tc>
      </w:tr>
      <w:tr w:rsidR="00CA37CB" w:rsidRPr="00996FAF" w14:paraId="5B4719D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719CE"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B4719CF" w14:textId="77777777" w:rsidR="00CA37CB" w:rsidRPr="00996FAF" w:rsidRDefault="00D5499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5 Woods Point Road</w:t>
            </w:r>
            <w:r w:rsidR="00F045F4" w:rsidRPr="00602258">
              <w:rPr>
                <w:rFonts w:ascii="Arial" w:hAnsi="Arial" w:cs="Arial"/>
                <w:color w:val="auto"/>
              </w:rPr>
              <w:t xml:space="preserve"> </w:t>
            </w:r>
            <w:r>
              <w:rPr>
                <w:rFonts w:ascii="Arial" w:hAnsi="Arial" w:cs="Arial"/>
                <w:color w:val="auto"/>
              </w:rPr>
              <w:t>WARBURTON</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799</w:t>
            </w:r>
          </w:p>
        </w:tc>
      </w:tr>
      <w:tr w:rsidR="00CA37CB" w:rsidRPr="00996FAF" w14:paraId="5B4719D3"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719D1"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B4719D2" w14:textId="77777777" w:rsidR="00CA37CB" w:rsidRPr="00996FAF" w:rsidRDefault="00D5499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045</w:t>
            </w:r>
          </w:p>
        </w:tc>
      </w:tr>
      <w:tr w:rsidR="00D2559D" w:rsidRPr="00996FAF" w14:paraId="5B4719D6"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719D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B4719D5" w14:textId="77777777" w:rsidR="00D2559D" w:rsidRPr="00996FAF" w:rsidRDefault="00D5499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Seventh-day Adventist Aged Care (Victoria) Ltd</w:t>
            </w:r>
          </w:p>
        </w:tc>
      </w:tr>
      <w:tr w:rsidR="00D2559D" w:rsidRPr="00996FAF" w14:paraId="5B4719D9"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719D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B4719D8" w14:textId="77777777" w:rsidR="00D2559D" w:rsidRPr="00996FAF" w:rsidRDefault="00D5499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5B4719DC"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B4719DA"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B4719DB" w14:textId="77777777" w:rsidR="00D2559D" w:rsidRPr="00996FAF" w:rsidRDefault="00D5499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25 October 2022 to 28 October 2022</w:t>
            </w:r>
          </w:p>
        </w:tc>
      </w:tr>
      <w:tr w:rsidR="00D2559D" w:rsidRPr="00996FAF" w14:paraId="5B4719DF"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B4719DD"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B4719DE" w14:textId="4239A9D1" w:rsidR="00D2559D" w:rsidRPr="00996FAF" w:rsidRDefault="001B659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1B6598">
              <w:rPr>
                <w:rFonts w:ascii="Arial" w:hAnsi="Arial" w:cs="Arial"/>
                <w:color w:val="auto"/>
              </w:rPr>
              <w:t>30 November 2022</w:t>
            </w:r>
          </w:p>
        </w:tc>
      </w:tr>
    </w:tbl>
    <w:bookmarkEnd w:id="1"/>
    <w:p w14:paraId="5B4719E0"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5B4719E1"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B4719E2" w14:textId="629A14C3" w:rsidR="000078F8" w:rsidRPr="00D26C0F" w:rsidRDefault="000078F8" w:rsidP="0036130C">
      <w:pPr>
        <w:pStyle w:val="NormalArial"/>
        <w:rPr>
          <w:color w:val="auto"/>
        </w:rPr>
      </w:pPr>
      <w:r w:rsidRPr="00996FAF">
        <w:t xml:space="preserve">This performance report for </w:t>
      </w:r>
      <w:proofErr w:type="spellStart"/>
      <w:r w:rsidR="00D54999">
        <w:rPr>
          <w:color w:val="auto"/>
        </w:rPr>
        <w:t>AdventCare</w:t>
      </w:r>
      <w:proofErr w:type="spellEnd"/>
      <w:r w:rsidR="00D54999">
        <w:rPr>
          <w:color w:val="auto"/>
        </w:rPr>
        <w:t xml:space="preserve"> Yarra Ranges</w:t>
      </w:r>
      <w:r w:rsidRPr="00996FAF">
        <w:rPr>
          <w:color w:val="auto"/>
        </w:rPr>
        <w:t xml:space="preserve"> (</w:t>
      </w:r>
      <w:r w:rsidRPr="00996FAF">
        <w:rPr>
          <w:b/>
          <w:color w:val="auto"/>
        </w:rPr>
        <w:t>the service</w:t>
      </w:r>
      <w:r w:rsidRPr="00996FAF">
        <w:rPr>
          <w:color w:val="auto"/>
        </w:rPr>
        <w:t xml:space="preserve">) has been prepared </w:t>
      </w:r>
      <w:r w:rsidRPr="00D26C0F">
        <w:rPr>
          <w:color w:val="auto"/>
        </w:rPr>
        <w:t xml:space="preserve">by </w:t>
      </w:r>
      <w:r w:rsidR="00D26C0F" w:rsidRPr="00D26C0F">
        <w:rPr>
          <w:color w:val="auto"/>
        </w:rPr>
        <w:t>D. McDonald</w:t>
      </w:r>
      <w:r w:rsidRPr="00D26C0F">
        <w:rPr>
          <w:color w:val="auto"/>
        </w:rPr>
        <w:t>, delegate of the Aged Care Quality and Safety Commissioner (Commissioner)</w:t>
      </w:r>
      <w:r w:rsidRPr="00D26C0F">
        <w:rPr>
          <w:rStyle w:val="FootnoteReference"/>
          <w:color w:val="auto"/>
        </w:rPr>
        <w:footnoteReference w:id="1"/>
      </w:r>
      <w:r w:rsidRPr="00D26C0F">
        <w:rPr>
          <w:color w:val="auto"/>
        </w:rPr>
        <w:t xml:space="preserve">. </w:t>
      </w:r>
    </w:p>
    <w:p w14:paraId="5B4719E3" w14:textId="77777777" w:rsidR="000078F8" w:rsidRPr="00996FAF" w:rsidRDefault="000078F8" w:rsidP="0036130C">
      <w:pPr>
        <w:pStyle w:val="NormalArial"/>
      </w:pPr>
      <w:r w:rsidRPr="00D26C0F">
        <w:rPr>
          <w:color w:val="auto"/>
        </w:rPr>
        <w:t>This performance report details the Commissioner’s assessment of the provider’s performanc</w:t>
      </w:r>
      <w:r w:rsidRPr="00996FAF">
        <w:t>e, in relation to the service, against the Aged Care Quality Standards (Quality Standards). The Quality Standards and requirements are assessed as either compliant or non-compliant at the Standard and requirement level where applicable.</w:t>
      </w:r>
    </w:p>
    <w:p w14:paraId="5B4719E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5B4719E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5B4719E6" w14:textId="77777777" w:rsidR="00DF37F2" w:rsidRPr="00996FAF" w:rsidRDefault="00DF37F2" w:rsidP="0036130C">
      <w:pPr>
        <w:pStyle w:val="NormalArial"/>
      </w:pPr>
      <w:r w:rsidRPr="00996FAF">
        <w:t>The following information has been considered in preparing the performance report:</w:t>
      </w:r>
    </w:p>
    <w:p w14:paraId="5B4719E7" w14:textId="18C046BB" w:rsidR="00DF37F2" w:rsidRPr="00D26C0F"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D54999">
        <w:rPr>
          <w:rFonts w:ascii="Arial" w:hAnsi="Arial" w:cs="Arial"/>
          <w:color w:val="auto"/>
        </w:rPr>
        <w:t>Site Audit</w:t>
      </w:r>
      <w:r w:rsidRPr="00996FAF">
        <w:rPr>
          <w:rFonts w:ascii="Arial" w:hAnsi="Arial" w:cs="Arial"/>
          <w:color w:val="auto"/>
        </w:rPr>
        <w:t xml:space="preserve">; the </w:t>
      </w:r>
      <w:r w:rsidR="00D54999">
        <w:rPr>
          <w:rFonts w:ascii="Arial" w:hAnsi="Arial" w:cs="Arial"/>
          <w:color w:val="auto"/>
        </w:rPr>
        <w:t>Site Audit</w:t>
      </w:r>
      <w:r w:rsidRPr="00996FAF">
        <w:rPr>
          <w:rFonts w:ascii="Arial" w:hAnsi="Arial" w:cs="Arial"/>
          <w:color w:val="auto"/>
        </w:rPr>
        <w:t xml:space="preserve"> report was informed by </w:t>
      </w:r>
      <w:r w:rsidRPr="00D26C0F">
        <w:rPr>
          <w:rFonts w:ascii="Arial" w:hAnsi="Arial" w:cs="Arial"/>
          <w:color w:val="auto"/>
        </w:rPr>
        <w:t>a site assessment, observations at the service, review of documents and interviews with staff, consumers/representatives and others</w:t>
      </w:r>
    </w:p>
    <w:p w14:paraId="67FC42BD" w14:textId="44BE05F6" w:rsidR="00510ACB" w:rsidRPr="007D4350"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received </w:t>
      </w:r>
      <w:r w:rsidR="00510ACB">
        <w:rPr>
          <w:rFonts w:ascii="Arial" w:hAnsi="Arial" w:cs="Arial"/>
        </w:rPr>
        <w:t>16 November 2022</w:t>
      </w:r>
      <w:r w:rsidR="00D81546">
        <w:rPr>
          <w:rFonts w:ascii="Arial" w:hAnsi="Arial" w:cs="Arial"/>
        </w:rPr>
        <w:t xml:space="preserve"> included clarifying information and a plan for continuous improvement based on the findings of the Site Audit</w:t>
      </w:r>
      <w:r w:rsidR="003E5A69">
        <w:rPr>
          <w:rFonts w:ascii="Arial" w:hAnsi="Arial" w:cs="Arial"/>
        </w:rPr>
        <w:t>.</w:t>
      </w:r>
    </w:p>
    <w:p w14:paraId="5B4719E8" w14:textId="33E387A8" w:rsidR="00DF37F2" w:rsidRPr="007D4350" w:rsidRDefault="00510ACB" w:rsidP="00712752">
      <w:pPr>
        <w:pStyle w:val="ListParagraph"/>
        <w:numPr>
          <w:ilvl w:val="0"/>
          <w:numId w:val="2"/>
        </w:numPr>
        <w:spacing w:line="240" w:lineRule="atLeast"/>
        <w:ind w:left="714" w:hanging="357"/>
        <w:contextualSpacing w:val="0"/>
        <w:rPr>
          <w:rFonts w:ascii="Arial" w:hAnsi="Arial" w:cs="Arial"/>
          <w:color w:val="auto"/>
        </w:rPr>
      </w:pPr>
      <w:r>
        <w:rPr>
          <w:rFonts w:ascii="Arial" w:hAnsi="Arial" w:cs="Arial"/>
        </w:rPr>
        <w:t>other information and intelligence held by the Commission in relation to the service</w:t>
      </w:r>
      <w:r w:rsidR="00DF37F2" w:rsidRPr="00996FAF">
        <w:rPr>
          <w:rFonts w:ascii="Arial" w:hAnsi="Arial" w:cs="Arial"/>
        </w:rPr>
        <w:t xml:space="preserve"> </w:t>
      </w:r>
    </w:p>
    <w:p w14:paraId="5B4719EB" w14:textId="5CE722CE"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B4719EC"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B4719EF"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5B4719ED"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B4719EE" w14:textId="410942A8" w:rsidR="00FC045E" w:rsidRPr="00996FAF" w:rsidRDefault="003E2B2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6C0F">
                  <w:rPr>
                    <w:rFonts w:ascii="Arial" w:hAnsi="Arial" w:cs="Arial"/>
                  </w:rPr>
                  <w:t>Compliant</w:t>
                </w:r>
              </w:sdtContent>
            </w:sdt>
          </w:p>
        </w:tc>
      </w:tr>
      <w:tr w:rsidR="00996FAF" w:rsidRPr="00996FAF" w14:paraId="5B4719F2"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719F0"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5B4719F1" w14:textId="4325E28F" w:rsidR="00FC045E" w:rsidRPr="00996FAF" w:rsidRDefault="003E2B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6C0F">
                  <w:rPr>
                    <w:rFonts w:ascii="Arial" w:hAnsi="Arial" w:cs="Arial"/>
                    <w:b/>
                  </w:rPr>
                  <w:t>Compliant</w:t>
                </w:r>
              </w:sdtContent>
            </w:sdt>
            <w:r w:rsidR="00FC045E" w:rsidRPr="00996FAF" w:rsidDel="00BA10E1">
              <w:rPr>
                <w:rFonts w:ascii="Arial" w:hAnsi="Arial" w:cs="Arial"/>
                <w:b/>
              </w:rPr>
              <w:t xml:space="preserve"> </w:t>
            </w:r>
          </w:p>
        </w:tc>
      </w:tr>
      <w:tr w:rsidR="00996FAF" w:rsidRPr="00996FAF" w14:paraId="5B4719F5"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719F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5B4719F4" w14:textId="1ABD7633" w:rsidR="00FC045E" w:rsidRPr="00996FAF" w:rsidRDefault="003E2B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66C5E">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719F8"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719F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5B4719F7" w14:textId="0166528F" w:rsidR="00FC045E" w:rsidRPr="00996FAF" w:rsidRDefault="003E2B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6C0F">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719FB"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719F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B4719FA" w14:textId="598E832A" w:rsidR="00FC045E" w:rsidRPr="00996FAF" w:rsidRDefault="003E2B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6C0F">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719F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719FC"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5B4719FD" w14:textId="4EAD5330" w:rsidR="00FC045E" w:rsidRPr="00996FAF" w:rsidRDefault="003E2B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6C0F">
                  <w:rPr>
                    <w:rFonts w:ascii="Arial" w:hAnsi="Arial" w:cs="Arial"/>
                    <w:b/>
                  </w:rPr>
                  <w:t>Compliant</w:t>
                </w:r>
              </w:sdtContent>
            </w:sdt>
            <w:r w:rsidR="00FC045E" w:rsidRPr="00996FAF" w:rsidDel="00D03094">
              <w:rPr>
                <w:rFonts w:ascii="Arial" w:hAnsi="Arial" w:cs="Arial"/>
                <w:b/>
              </w:rPr>
              <w:t xml:space="preserve"> </w:t>
            </w:r>
          </w:p>
        </w:tc>
      </w:tr>
      <w:tr w:rsidR="00996FAF" w:rsidRPr="00996FAF" w14:paraId="5B471A01"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719FF"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5B471A00" w14:textId="136729B2" w:rsidR="00FC045E" w:rsidRPr="00996FAF" w:rsidRDefault="003E2B24"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6C0F">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5B471A04"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B471A02"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5B471A03" w14:textId="13DA656B" w:rsidR="00FC045E" w:rsidRPr="00996FAF" w:rsidRDefault="003E2B24"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6C0F">
                  <w:rPr>
                    <w:rFonts w:ascii="Arial" w:hAnsi="Arial" w:cs="Arial"/>
                    <w:b/>
                  </w:rPr>
                  <w:t>Compliant</w:t>
                </w:r>
              </w:sdtContent>
            </w:sdt>
            <w:r w:rsidR="00FC045E" w:rsidRPr="00996FAF" w:rsidDel="00D03094">
              <w:rPr>
                <w:rFonts w:ascii="Arial" w:hAnsi="Arial" w:cs="Arial"/>
                <w:b/>
              </w:rPr>
              <w:t xml:space="preserve"> </w:t>
            </w:r>
          </w:p>
        </w:tc>
      </w:tr>
    </w:tbl>
    <w:p w14:paraId="5B471A05"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B471A06"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5B471A0A"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5B471A0B" w14:textId="7DA8007E" w:rsidR="00FC045E" w:rsidRPr="00B83617" w:rsidRDefault="00B83617" w:rsidP="00B83617">
      <w:pPr>
        <w:pStyle w:val="ListBullet"/>
        <w:spacing w:before="0" w:after="120" w:line="22" w:lineRule="atLeast"/>
        <w:ind w:left="425" w:hanging="425"/>
        <w:rPr>
          <w:rFonts w:ascii="Arial" w:hAnsi="Arial" w:cs="Arial"/>
        </w:rPr>
      </w:pPr>
      <w:r w:rsidRPr="00B67355">
        <w:rPr>
          <w:rFonts w:ascii="Arial" w:hAnsi="Arial" w:cs="Arial"/>
          <w:b/>
          <w:bCs/>
          <w:color w:val="auto"/>
        </w:rPr>
        <w:t xml:space="preserve">Requirement 7(3)(e) </w:t>
      </w:r>
      <w:r w:rsidRPr="00B67355">
        <w:rPr>
          <w:rFonts w:ascii="Arial" w:hAnsi="Arial" w:cs="Arial"/>
          <w:color w:val="auto"/>
        </w:rPr>
        <w:t>– the service ensures each member of the workforce has their performance regularly assessed, reviewed and evaluated with opportunities to develop identified.</w:t>
      </w:r>
      <w:r w:rsidR="00B863B2">
        <w:rPr>
          <w:rFonts w:ascii="Arial" w:hAnsi="Arial" w:cs="Arial"/>
          <w:color w:val="auto"/>
        </w:rPr>
        <w:t xml:space="preserve"> </w:t>
      </w:r>
    </w:p>
    <w:p w14:paraId="5B471A0D" w14:textId="7C581443" w:rsidR="00FC045E" w:rsidRPr="00996FAF" w:rsidRDefault="00FC045E" w:rsidP="0036130C">
      <w:pPr>
        <w:pStyle w:val="NormalArial"/>
      </w:pPr>
      <w:r w:rsidRPr="00996FAF">
        <w:br w:type="page"/>
      </w:r>
    </w:p>
    <w:p w14:paraId="5B471A0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5B471A11" w14:textId="77777777" w:rsidTr="001205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5B471A0F"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5B471A1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2059A" w:rsidRPr="00996FAF" w14:paraId="5B471A15"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12" w14:textId="77777777" w:rsidR="0012059A" w:rsidRPr="00996FAF" w:rsidRDefault="0012059A" w:rsidP="0012059A">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5B471A13"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5B471A14" w14:textId="74F57344"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6705927"/>
                <w:placeholder>
                  <w:docPart w:val="806004D28A594FB0A0D5C4610663B45E"/>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19"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16"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5B471A17"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5B471A18" w14:textId="0CAAED60"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56443506"/>
                <w:placeholder>
                  <w:docPart w:val="6B63CC546A8442258C8D207F41D23C41"/>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21"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1A"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5B471A1B"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5B471A1C" w14:textId="77777777" w:rsidR="0012059A" w:rsidRPr="00996FAF" w:rsidRDefault="0012059A" w:rsidP="0012059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5B471A1D" w14:textId="77777777" w:rsidR="0012059A" w:rsidRPr="00996FAF" w:rsidRDefault="0012059A" w:rsidP="0012059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5B471A1E" w14:textId="77777777" w:rsidR="0012059A" w:rsidRPr="00996FAF" w:rsidRDefault="0012059A" w:rsidP="0012059A">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5B471A1F" w14:textId="77777777" w:rsidR="0012059A" w:rsidRPr="00996FAF" w:rsidRDefault="0012059A" w:rsidP="0012059A">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5B471A20" w14:textId="7B17601A"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56009451"/>
                <w:placeholder>
                  <w:docPart w:val="6DD3981E34674899B9AA9AD9A211FD96"/>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25"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22"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5B471A23"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5B471A24" w14:textId="42FCC92C" w:rsidR="0012059A" w:rsidRPr="00996FAF" w:rsidRDefault="003E2B24" w:rsidP="0012059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82433246"/>
                <w:placeholder>
                  <w:docPart w:val="49711B4F94D84CA482FF526688CF6C0F"/>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29"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26"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5B471A27" w14:textId="77777777" w:rsidR="0012059A" w:rsidRPr="00996FAF" w:rsidRDefault="0012059A" w:rsidP="0012059A">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5B471A28" w14:textId="0A94E2FD"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91133826"/>
                <w:placeholder>
                  <w:docPart w:val="735106FD5F054780A9CC039A40F5C57E"/>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2D"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2A"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5B471A2B"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5B471A2C" w14:textId="2E1E34A6"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41076508"/>
                <w:placeholder>
                  <w:docPart w:val="219298A9E44C4779ACF131D62FDE2487"/>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bl>
    <w:p w14:paraId="5B471A2E" w14:textId="77777777" w:rsidR="001A5684" w:rsidRDefault="001A5684" w:rsidP="001A5684">
      <w:pPr>
        <w:pStyle w:val="Heading20"/>
      </w:pPr>
      <w:r w:rsidRPr="00996FAF">
        <w:t>Findings</w:t>
      </w:r>
    </w:p>
    <w:p w14:paraId="32A01A20" w14:textId="03B05E5F" w:rsidR="008F5AD2" w:rsidRDefault="00040588" w:rsidP="008F5AD2">
      <w:pPr>
        <w:rPr>
          <w:rFonts w:ascii="Arial" w:hAnsi="Arial" w:cs="Arial"/>
        </w:rPr>
      </w:pPr>
      <w:r w:rsidRPr="00F3336B">
        <w:rPr>
          <w:rFonts w:ascii="Arial" w:hAnsi="Arial" w:cs="Arial"/>
          <w:szCs w:val="22"/>
        </w:rPr>
        <w:t>C</w:t>
      </w:r>
      <w:r w:rsidR="008F5AD2" w:rsidRPr="00F3336B">
        <w:rPr>
          <w:rFonts w:ascii="Arial" w:hAnsi="Arial" w:cs="Arial"/>
          <w:szCs w:val="22"/>
        </w:rPr>
        <w:t>onsumers and representatives said staff treat</w:t>
      </w:r>
      <w:r w:rsidRPr="00F3336B">
        <w:rPr>
          <w:rFonts w:ascii="Arial" w:hAnsi="Arial" w:cs="Arial"/>
          <w:szCs w:val="22"/>
        </w:rPr>
        <w:t>ed</w:t>
      </w:r>
      <w:r w:rsidR="008F5AD2" w:rsidRPr="00F3336B">
        <w:rPr>
          <w:rFonts w:ascii="Arial" w:hAnsi="Arial" w:cs="Arial"/>
          <w:szCs w:val="22"/>
        </w:rPr>
        <w:t xml:space="preserve"> </w:t>
      </w:r>
      <w:r w:rsidR="00845245">
        <w:rPr>
          <w:rFonts w:ascii="Arial" w:hAnsi="Arial" w:cs="Arial"/>
          <w:szCs w:val="22"/>
        </w:rPr>
        <w:t>consumers</w:t>
      </w:r>
      <w:r w:rsidR="008F5AD2" w:rsidRPr="00F3336B">
        <w:rPr>
          <w:rFonts w:ascii="Arial" w:hAnsi="Arial" w:cs="Arial"/>
          <w:szCs w:val="22"/>
        </w:rPr>
        <w:t xml:space="preserve"> with dignity and respect and they </w:t>
      </w:r>
      <w:r w:rsidR="009854EB" w:rsidRPr="00F3336B">
        <w:rPr>
          <w:rFonts w:ascii="Arial" w:hAnsi="Arial" w:cs="Arial"/>
          <w:szCs w:val="22"/>
        </w:rPr>
        <w:t xml:space="preserve">were </w:t>
      </w:r>
      <w:r w:rsidR="008F5AD2" w:rsidRPr="00F3336B">
        <w:rPr>
          <w:rFonts w:ascii="Arial" w:hAnsi="Arial" w:cs="Arial"/>
          <w:szCs w:val="22"/>
        </w:rPr>
        <w:t>valued as individual</w:t>
      </w:r>
      <w:r w:rsidR="009854EB" w:rsidRPr="00F3336B">
        <w:rPr>
          <w:rFonts w:ascii="Arial" w:hAnsi="Arial" w:cs="Arial"/>
          <w:szCs w:val="22"/>
        </w:rPr>
        <w:t>s</w:t>
      </w:r>
      <w:r w:rsidR="008F5AD2" w:rsidRPr="00F3336B">
        <w:rPr>
          <w:rFonts w:ascii="Arial" w:hAnsi="Arial" w:cs="Arial"/>
          <w:szCs w:val="22"/>
        </w:rPr>
        <w:t>.</w:t>
      </w:r>
      <w:r w:rsidR="00C337B3" w:rsidRPr="00F3336B">
        <w:rPr>
          <w:rFonts w:ascii="Arial" w:hAnsi="Arial" w:cs="Arial"/>
          <w:szCs w:val="22"/>
        </w:rPr>
        <w:t xml:space="preserve"> S</w:t>
      </w:r>
      <w:r w:rsidR="008F5AD2" w:rsidRPr="00F3336B">
        <w:rPr>
          <w:rFonts w:ascii="Arial" w:hAnsi="Arial" w:cs="Arial"/>
          <w:szCs w:val="22"/>
        </w:rPr>
        <w:t xml:space="preserve">taff </w:t>
      </w:r>
      <w:r w:rsidR="00D61A96">
        <w:rPr>
          <w:rFonts w:ascii="Arial" w:hAnsi="Arial" w:cs="Arial"/>
          <w:szCs w:val="22"/>
        </w:rPr>
        <w:t xml:space="preserve">described the </w:t>
      </w:r>
      <w:r w:rsidR="00421576">
        <w:rPr>
          <w:rFonts w:ascii="Arial" w:hAnsi="Arial" w:cs="Arial"/>
          <w:szCs w:val="22"/>
        </w:rPr>
        <w:t>consumer</w:t>
      </w:r>
      <w:r w:rsidR="0036495C">
        <w:rPr>
          <w:rFonts w:ascii="Arial" w:hAnsi="Arial" w:cs="Arial"/>
          <w:szCs w:val="22"/>
        </w:rPr>
        <w:t>'</w:t>
      </w:r>
      <w:r w:rsidR="00421576">
        <w:rPr>
          <w:rFonts w:ascii="Arial" w:hAnsi="Arial" w:cs="Arial"/>
          <w:szCs w:val="22"/>
        </w:rPr>
        <w:t>s</w:t>
      </w:r>
      <w:r w:rsidR="008F5AD2" w:rsidRPr="00F3336B">
        <w:rPr>
          <w:rFonts w:ascii="Arial" w:hAnsi="Arial" w:cs="Arial"/>
          <w:szCs w:val="22"/>
        </w:rPr>
        <w:t xml:space="preserve"> diverse cultural backgrounds and explain</w:t>
      </w:r>
      <w:r w:rsidR="00213A78">
        <w:rPr>
          <w:rFonts w:ascii="Arial" w:hAnsi="Arial" w:cs="Arial"/>
          <w:szCs w:val="22"/>
        </w:rPr>
        <w:t>ed</w:t>
      </w:r>
      <w:r w:rsidR="008F5AD2" w:rsidRPr="00F3336B">
        <w:rPr>
          <w:rFonts w:ascii="Arial" w:hAnsi="Arial" w:cs="Arial"/>
          <w:szCs w:val="22"/>
        </w:rPr>
        <w:t xml:space="preserve"> how this influenced care and services. </w:t>
      </w:r>
      <w:r w:rsidR="008B5B63" w:rsidRPr="008929BF">
        <w:rPr>
          <w:rFonts w:ascii="Arial" w:hAnsi="Arial" w:cs="Arial"/>
          <w:szCs w:val="22"/>
        </w:rPr>
        <w:t>P</w:t>
      </w:r>
      <w:r w:rsidR="008F5AD2" w:rsidRPr="008929BF">
        <w:rPr>
          <w:rFonts w:ascii="Arial" w:hAnsi="Arial" w:cs="Arial"/>
          <w:szCs w:val="22"/>
        </w:rPr>
        <w:t>olicies</w:t>
      </w:r>
      <w:r w:rsidR="008B5B63" w:rsidRPr="008929BF">
        <w:rPr>
          <w:rFonts w:ascii="Arial" w:hAnsi="Arial" w:cs="Arial"/>
          <w:szCs w:val="22"/>
        </w:rPr>
        <w:t xml:space="preserve"> were in place</w:t>
      </w:r>
      <w:r w:rsidR="00510ACB" w:rsidRPr="008929BF">
        <w:rPr>
          <w:rFonts w:ascii="Arial" w:hAnsi="Arial" w:cs="Arial"/>
          <w:szCs w:val="22"/>
        </w:rPr>
        <w:t xml:space="preserve"> </w:t>
      </w:r>
      <w:r w:rsidR="008929BF" w:rsidRPr="008929BF">
        <w:rPr>
          <w:rFonts w:ascii="Arial" w:hAnsi="Arial" w:cs="Arial"/>
          <w:szCs w:val="22"/>
        </w:rPr>
        <w:t>to guide</w:t>
      </w:r>
      <w:r w:rsidR="008929BF">
        <w:rPr>
          <w:rFonts w:ascii="Arial" w:hAnsi="Arial" w:cs="Arial"/>
          <w:szCs w:val="22"/>
        </w:rPr>
        <w:t xml:space="preserve"> staff on </w:t>
      </w:r>
      <w:r w:rsidR="008F5AD2" w:rsidRPr="00F3336B">
        <w:rPr>
          <w:rFonts w:ascii="Arial" w:hAnsi="Arial" w:cs="Arial"/>
          <w:szCs w:val="22"/>
        </w:rPr>
        <w:t>creating a diverse and inclusive culture</w:t>
      </w:r>
      <w:r w:rsidR="004F4BFA" w:rsidRPr="00F3336B">
        <w:rPr>
          <w:rFonts w:ascii="Arial" w:hAnsi="Arial" w:cs="Arial"/>
          <w:szCs w:val="22"/>
        </w:rPr>
        <w:t xml:space="preserve">, </w:t>
      </w:r>
      <w:r w:rsidR="004F4BFA" w:rsidRPr="00F3336B">
        <w:rPr>
          <w:rFonts w:ascii="Arial" w:hAnsi="Arial" w:cs="Arial"/>
        </w:rPr>
        <w:t>committ</w:t>
      </w:r>
      <w:r w:rsidR="006D71EE" w:rsidRPr="00F3336B">
        <w:rPr>
          <w:rFonts w:ascii="Arial" w:hAnsi="Arial" w:cs="Arial"/>
        </w:rPr>
        <w:t>ing</w:t>
      </w:r>
      <w:r w:rsidR="004F4BFA" w:rsidRPr="00F3336B">
        <w:rPr>
          <w:rFonts w:ascii="Arial" w:hAnsi="Arial" w:cs="Arial"/>
        </w:rPr>
        <w:t xml:space="preserve"> to creating </w:t>
      </w:r>
      <w:r w:rsidR="006D71EE" w:rsidRPr="00F3336B">
        <w:rPr>
          <w:rFonts w:ascii="Arial" w:hAnsi="Arial" w:cs="Arial"/>
        </w:rPr>
        <w:t xml:space="preserve">an </w:t>
      </w:r>
      <w:r w:rsidR="004F4BFA" w:rsidRPr="00F3336B">
        <w:rPr>
          <w:rFonts w:ascii="Arial" w:hAnsi="Arial" w:cs="Arial"/>
        </w:rPr>
        <w:t xml:space="preserve">environment where everyone </w:t>
      </w:r>
      <w:r w:rsidR="006D71EE" w:rsidRPr="00F3336B">
        <w:rPr>
          <w:rFonts w:ascii="Arial" w:hAnsi="Arial" w:cs="Arial"/>
        </w:rPr>
        <w:t>wa</w:t>
      </w:r>
      <w:r w:rsidR="004F4BFA" w:rsidRPr="00F3336B">
        <w:rPr>
          <w:rFonts w:ascii="Arial" w:hAnsi="Arial" w:cs="Arial"/>
        </w:rPr>
        <w:t xml:space="preserve">s treated with respect. </w:t>
      </w:r>
    </w:p>
    <w:p w14:paraId="26EABF6E" w14:textId="47AD65FD" w:rsidR="00193601" w:rsidRDefault="00193601" w:rsidP="008F5AD2">
      <w:pPr>
        <w:rPr>
          <w:rFonts w:ascii="Arial" w:hAnsi="Arial" w:cs="Arial"/>
        </w:rPr>
      </w:pPr>
      <w:r w:rsidRPr="00807390">
        <w:rPr>
          <w:rFonts w:ascii="Arial" w:hAnsi="Arial" w:cs="Arial"/>
          <w:szCs w:val="22"/>
        </w:rPr>
        <w:t xml:space="preserve">Consumers and representatives confirmed </w:t>
      </w:r>
      <w:r w:rsidR="008B5B63">
        <w:rPr>
          <w:rFonts w:ascii="Arial" w:hAnsi="Arial" w:cs="Arial"/>
          <w:szCs w:val="22"/>
        </w:rPr>
        <w:t xml:space="preserve">staff </w:t>
      </w:r>
      <w:r w:rsidRPr="00807390">
        <w:rPr>
          <w:rFonts w:ascii="Arial" w:hAnsi="Arial" w:cs="Arial"/>
          <w:szCs w:val="22"/>
        </w:rPr>
        <w:t>recognised and respected their cultural background and provided care consistent with their preferences.</w:t>
      </w:r>
      <w:r w:rsidR="00C243C3" w:rsidRPr="00807390">
        <w:rPr>
          <w:rFonts w:ascii="Arial" w:hAnsi="Arial" w:cs="Arial"/>
          <w:szCs w:val="22"/>
        </w:rPr>
        <w:t xml:space="preserve"> </w:t>
      </w:r>
      <w:r w:rsidR="00C243C3" w:rsidRPr="00807390">
        <w:rPr>
          <w:rFonts w:ascii="Arial" w:hAnsi="Arial" w:cs="Arial"/>
        </w:rPr>
        <w:t xml:space="preserve">Staff were knowledgeable of </w:t>
      </w:r>
      <w:r w:rsidR="00884133" w:rsidRPr="00807390">
        <w:rPr>
          <w:rFonts w:ascii="Arial" w:hAnsi="Arial" w:cs="Arial"/>
        </w:rPr>
        <w:t>consumer</w:t>
      </w:r>
      <w:r w:rsidR="00673CD5">
        <w:rPr>
          <w:rFonts w:ascii="Arial" w:hAnsi="Arial" w:cs="Arial"/>
        </w:rPr>
        <w:t>s'</w:t>
      </w:r>
      <w:r w:rsidR="00C243C3" w:rsidRPr="00807390">
        <w:rPr>
          <w:rFonts w:ascii="Arial" w:hAnsi="Arial" w:cs="Arial"/>
        </w:rPr>
        <w:t xml:space="preserve"> culture</w:t>
      </w:r>
      <w:r w:rsidR="00884133" w:rsidRPr="00807390">
        <w:rPr>
          <w:rFonts w:ascii="Arial" w:hAnsi="Arial" w:cs="Arial"/>
        </w:rPr>
        <w:t>s</w:t>
      </w:r>
      <w:r w:rsidR="00C243C3" w:rsidRPr="00807390">
        <w:rPr>
          <w:rFonts w:ascii="Arial" w:hAnsi="Arial" w:cs="Arial"/>
        </w:rPr>
        <w:t xml:space="preserve"> and </w:t>
      </w:r>
      <w:r w:rsidR="00C243C3" w:rsidRPr="008929BF">
        <w:rPr>
          <w:rFonts w:ascii="Arial" w:hAnsi="Arial" w:cs="Arial"/>
        </w:rPr>
        <w:t>describe</w:t>
      </w:r>
      <w:r w:rsidR="00B013E6" w:rsidRPr="008929BF">
        <w:rPr>
          <w:rFonts w:ascii="Arial" w:hAnsi="Arial" w:cs="Arial"/>
        </w:rPr>
        <w:t>d</w:t>
      </w:r>
      <w:r w:rsidR="00C243C3" w:rsidRPr="008929BF">
        <w:rPr>
          <w:rFonts w:ascii="Arial" w:hAnsi="Arial" w:cs="Arial"/>
        </w:rPr>
        <w:t xml:space="preserve"> h</w:t>
      </w:r>
      <w:r w:rsidR="00C243C3" w:rsidRPr="00807390">
        <w:rPr>
          <w:rFonts w:ascii="Arial" w:hAnsi="Arial" w:cs="Arial"/>
        </w:rPr>
        <w:t xml:space="preserve">ow they provide safe and appropriate care, through knowing basic </w:t>
      </w:r>
      <w:r w:rsidR="00A62DB4" w:rsidRPr="00807390">
        <w:rPr>
          <w:rFonts w:ascii="Arial" w:hAnsi="Arial" w:cs="Arial"/>
        </w:rPr>
        <w:t>words in the consumer</w:t>
      </w:r>
      <w:r w:rsidR="00673CD5">
        <w:rPr>
          <w:rFonts w:ascii="Arial" w:hAnsi="Arial" w:cs="Arial"/>
        </w:rPr>
        <w:t>'</w:t>
      </w:r>
      <w:r w:rsidR="00A62DB4" w:rsidRPr="00807390">
        <w:rPr>
          <w:rFonts w:ascii="Arial" w:hAnsi="Arial" w:cs="Arial"/>
        </w:rPr>
        <w:t xml:space="preserve">s language, </w:t>
      </w:r>
      <w:r w:rsidR="00C243C3" w:rsidRPr="00807390">
        <w:rPr>
          <w:rFonts w:ascii="Arial" w:hAnsi="Arial" w:cs="Arial"/>
        </w:rPr>
        <w:t xml:space="preserve">using communication cue cards, as well as contacting </w:t>
      </w:r>
      <w:r w:rsidR="00594270">
        <w:rPr>
          <w:rFonts w:ascii="Arial" w:hAnsi="Arial" w:cs="Arial"/>
        </w:rPr>
        <w:t>consumer's f</w:t>
      </w:r>
      <w:r w:rsidR="00A62DB4" w:rsidRPr="00807390">
        <w:rPr>
          <w:rFonts w:ascii="Arial" w:hAnsi="Arial" w:cs="Arial"/>
        </w:rPr>
        <w:t>amil</w:t>
      </w:r>
      <w:r w:rsidR="00594270">
        <w:rPr>
          <w:rFonts w:ascii="Arial" w:hAnsi="Arial" w:cs="Arial"/>
        </w:rPr>
        <w:t>ies</w:t>
      </w:r>
      <w:r w:rsidR="00C243C3" w:rsidRPr="00807390">
        <w:rPr>
          <w:rFonts w:ascii="Arial" w:hAnsi="Arial" w:cs="Arial"/>
        </w:rPr>
        <w:t xml:space="preserve"> to assist with interpreting when required.</w:t>
      </w:r>
      <w:r w:rsidR="00AE2E56" w:rsidRPr="00807390">
        <w:rPr>
          <w:rFonts w:ascii="Arial" w:hAnsi="Arial" w:cs="Arial"/>
        </w:rPr>
        <w:t xml:space="preserve"> </w:t>
      </w:r>
      <w:r w:rsidR="00146FC5" w:rsidRPr="00807390">
        <w:rPr>
          <w:rFonts w:ascii="Arial" w:hAnsi="Arial" w:cs="Arial"/>
        </w:rPr>
        <w:t xml:space="preserve">Training records confirmed staff had attended </w:t>
      </w:r>
      <w:r w:rsidR="00830010" w:rsidRPr="00807390">
        <w:rPr>
          <w:rFonts w:ascii="Arial" w:hAnsi="Arial" w:cs="Arial"/>
        </w:rPr>
        <w:t>training on diversity and respecti</w:t>
      </w:r>
      <w:r w:rsidR="00807390" w:rsidRPr="00807390">
        <w:rPr>
          <w:rFonts w:ascii="Arial" w:hAnsi="Arial" w:cs="Arial"/>
        </w:rPr>
        <w:t>ng c</w:t>
      </w:r>
      <w:r w:rsidR="00830010" w:rsidRPr="00807390">
        <w:rPr>
          <w:rFonts w:ascii="Arial" w:hAnsi="Arial" w:cs="Arial"/>
        </w:rPr>
        <w:t>ultural differences</w:t>
      </w:r>
      <w:r w:rsidR="00807390" w:rsidRPr="00807390">
        <w:rPr>
          <w:rFonts w:ascii="Arial" w:hAnsi="Arial" w:cs="Arial"/>
        </w:rPr>
        <w:t>.</w:t>
      </w:r>
    </w:p>
    <w:p w14:paraId="786C50CC" w14:textId="035F5DA3" w:rsidR="000851CC" w:rsidRPr="00C65842" w:rsidRDefault="008B5B63" w:rsidP="000851CC">
      <w:pPr>
        <w:rPr>
          <w:rFonts w:ascii="Arial" w:hAnsi="Arial" w:cs="Arial"/>
        </w:rPr>
      </w:pPr>
      <w:r>
        <w:rPr>
          <w:rFonts w:ascii="Arial" w:hAnsi="Arial" w:cs="Arial"/>
        </w:rPr>
        <w:t>C</w:t>
      </w:r>
      <w:r w:rsidR="004842AA" w:rsidRPr="00C65842">
        <w:rPr>
          <w:rFonts w:ascii="Arial" w:hAnsi="Arial" w:cs="Arial"/>
        </w:rPr>
        <w:t xml:space="preserve">onsumers </w:t>
      </w:r>
      <w:r w:rsidR="008929BF">
        <w:rPr>
          <w:rFonts w:ascii="Arial" w:hAnsi="Arial" w:cs="Arial"/>
        </w:rPr>
        <w:t xml:space="preserve">said they </w:t>
      </w:r>
      <w:r w:rsidR="004842AA" w:rsidRPr="00C65842">
        <w:rPr>
          <w:rFonts w:ascii="Arial" w:hAnsi="Arial" w:cs="Arial"/>
        </w:rPr>
        <w:t>were</w:t>
      </w:r>
      <w:r w:rsidR="000851CC" w:rsidRPr="00C65842">
        <w:rPr>
          <w:rFonts w:ascii="Arial" w:hAnsi="Arial" w:cs="Arial"/>
        </w:rPr>
        <w:t xml:space="preserve"> given choice about how and when care </w:t>
      </w:r>
      <w:r w:rsidR="004842AA" w:rsidRPr="00C65842">
        <w:rPr>
          <w:rFonts w:ascii="Arial" w:hAnsi="Arial" w:cs="Arial"/>
        </w:rPr>
        <w:t>wa</w:t>
      </w:r>
      <w:r w:rsidR="000851CC" w:rsidRPr="00C65842">
        <w:rPr>
          <w:rFonts w:ascii="Arial" w:hAnsi="Arial" w:cs="Arial"/>
        </w:rPr>
        <w:t xml:space="preserve">s provided, and their choices </w:t>
      </w:r>
      <w:r w:rsidR="004842AA" w:rsidRPr="00C65842">
        <w:rPr>
          <w:rFonts w:ascii="Arial" w:hAnsi="Arial" w:cs="Arial"/>
        </w:rPr>
        <w:t>we</w:t>
      </w:r>
      <w:r w:rsidR="000851CC" w:rsidRPr="00C65842">
        <w:rPr>
          <w:rFonts w:ascii="Arial" w:hAnsi="Arial" w:cs="Arial"/>
        </w:rPr>
        <w:t xml:space="preserve">re respected by staff. </w:t>
      </w:r>
      <w:r w:rsidR="004842AA" w:rsidRPr="00C65842">
        <w:rPr>
          <w:rFonts w:ascii="Arial" w:hAnsi="Arial" w:cs="Arial"/>
        </w:rPr>
        <w:t>S</w:t>
      </w:r>
      <w:r w:rsidR="000851CC" w:rsidRPr="00C65842">
        <w:rPr>
          <w:rFonts w:ascii="Arial" w:hAnsi="Arial" w:cs="Arial"/>
        </w:rPr>
        <w:t>taff describe</w:t>
      </w:r>
      <w:r w:rsidR="004E56C8">
        <w:rPr>
          <w:rFonts w:ascii="Arial" w:hAnsi="Arial" w:cs="Arial"/>
        </w:rPr>
        <w:t>d</w:t>
      </w:r>
      <w:r w:rsidR="000851CC" w:rsidRPr="00C65842">
        <w:rPr>
          <w:rFonts w:ascii="Arial" w:hAnsi="Arial" w:cs="Arial"/>
        </w:rPr>
        <w:t xml:space="preserve"> how consumers </w:t>
      </w:r>
      <w:r w:rsidR="005D7811">
        <w:rPr>
          <w:rFonts w:ascii="Arial" w:hAnsi="Arial" w:cs="Arial"/>
        </w:rPr>
        <w:t xml:space="preserve">were supported </w:t>
      </w:r>
      <w:r w:rsidR="000851CC" w:rsidRPr="00C65842">
        <w:rPr>
          <w:rFonts w:ascii="Arial" w:hAnsi="Arial" w:cs="Arial"/>
        </w:rPr>
        <w:t>to make choices</w:t>
      </w:r>
      <w:r w:rsidR="00106D46">
        <w:rPr>
          <w:rFonts w:ascii="Arial" w:hAnsi="Arial" w:cs="Arial"/>
        </w:rPr>
        <w:t xml:space="preserve"> and </w:t>
      </w:r>
      <w:r w:rsidR="000851CC" w:rsidRPr="00C65842">
        <w:rPr>
          <w:rFonts w:ascii="Arial" w:hAnsi="Arial" w:cs="Arial"/>
        </w:rPr>
        <w:t>maintain independence</w:t>
      </w:r>
      <w:r w:rsidR="00DB480C" w:rsidRPr="00C65842">
        <w:rPr>
          <w:rFonts w:ascii="Arial" w:hAnsi="Arial" w:cs="Arial"/>
        </w:rPr>
        <w:t>, such as invit</w:t>
      </w:r>
      <w:r w:rsidR="00984AD3">
        <w:rPr>
          <w:rFonts w:ascii="Arial" w:hAnsi="Arial" w:cs="Arial"/>
        </w:rPr>
        <w:t>ing</w:t>
      </w:r>
      <w:r w:rsidR="00DB480C" w:rsidRPr="00C65842">
        <w:rPr>
          <w:rFonts w:ascii="Arial" w:hAnsi="Arial" w:cs="Arial"/>
        </w:rPr>
        <w:t xml:space="preserve"> consumers to activities </w:t>
      </w:r>
      <w:r w:rsidR="0013649D" w:rsidRPr="00C65842">
        <w:rPr>
          <w:rFonts w:ascii="Arial" w:hAnsi="Arial" w:cs="Arial"/>
        </w:rPr>
        <w:t>and respectin</w:t>
      </w:r>
      <w:r w:rsidR="002A52CC" w:rsidRPr="00C65842">
        <w:rPr>
          <w:rFonts w:ascii="Arial" w:hAnsi="Arial" w:cs="Arial"/>
        </w:rPr>
        <w:t>g</w:t>
      </w:r>
      <w:r w:rsidR="0013649D" w:rsidRPr="00C65842">
        <w:rPr>
          <w:rFonts w:ascii="Arial" w:hAnsi="Arial" w:cs="Arial"/>
        </w:rPr>
        <w:t xml:space="preserve"> their choice not to attend.</w:t>
      </w:r>
      <w:r w:rsidR="000851CC" w:rsidRPr="00C65842">
        <w:rPr>
          <w:rFonts w:ascii="Arial" w:hAnsi="Arial" w:cs="Arial"/>
        </w:rPr>
        <w:t xml:space="preserve"> Care planning documentation identified consumers’ ind</w:t>
      </w:r>
      <w:r w:rsidR="002A52CC" w:rsidRPr="00C65842">
        <w:rPr>
          <w:rFonts w:ascii="Arial" w:hAnsi="Arial" w:cs="Arial"/>
        </w:rPr>
        <w:t>i</w:t>
      </w:r>
      <w:r w:rsidR="000851CC" w:rsidRPr="00C65842">
        <w:rPr>
          <w:rFonts w:ascii="Arial" w:hAnsi="Arial" w:cs="Arial"/>
        </w:rPr>
        <w:t xml:space="preserve">vidual choices around how and when care </w:t>
      </w:r>
      <w:r w:rsidR="00D44E4C" w:rsidRPr="00C65842">
        <w:rPr>
          <w:rFonts w:ascii="Arial" w:hAnsi="Arial" w:cs="Arial"/>
        </w:rPr>
        <w:t>was</w:t>
      </w:r>
      <w:r w:rsidR="000851CC" w:rsidRPr="00C65842">
        <w:rPr>
          <w:rFonts w:ascii="Arial" w:hAnsi="Arial" w:cs="Arial"/>
        </w:rPr>
        <w:t xml:space="preserve"> delivered, who </w:t>
      </w:r>
      <w:r w:rsidR="00D44E4C" w:rsidRPr="00C65842">
        <w:rPr>
          <w:rFonts w:ascii="Arial" w:hAnsi="Arial" w:cs="Arial"/>
        </w:rPr>
        <w:t>wa</w:t>
      </w:r>
      <w:r w:rsidR="000851CC" w:rsidRPr="00C65842">
        <w:rPr>
          <w:rFonts w:ascii="Arial" w:hAnsi="Arial" w:cs="Arial"/>
        </w:rPr>
        <w:t xml:space="preserve">s involved in their care and how the service </w:t>
      </w:r>
      <w:r w:rsidR="00197587">
        <w:rPr>
          <w:rFonts w:ascii="Arial" w:hAnsi="Arial" w:cs="Arial"/>
        </w:rPr>
        <w:t>could support</w:t>
      </w:r>
      <w:r w:rsidR="000851CC" w:rsidRPr="00C65842">
        <w:rPr>
          <w:rFonts w:ascii="Arial" w:hAnsi="Arial" w:cs="Arial"/>
        </w:rPr>
        <w:t xml:space="preserve"> them </w:t>
      </w:r>
      <w:r w:rsidR="00197587">
        <w:rPr>
          <w:rFonts w:ascii="Arial" w:hAnsi="Arial" w:cs="Arial"/>
        </w:rPr>
        <w:t>to</w:t>
      </w:r>
      <w:r w:rsidR="000851CC" w:rsidRPr="00C65842">
        <w:rPr>
          <w:rFonts w:ascii="Arial" w:hAnsi="Arial" w:cs="Arial"/>
        </w:rPr>
        <w:t xml:space="preserve"> </w:t>
      </w:r>
      <w:r w:rsidR="00F9449E">
        <w:rPr>
          <w:rFonts w:ascii="Arial" w:hAnsi="Arial" w:cs="Arial"/>
        </w:rPr>
        <w:t>maintain important relationships</w:t>
      </w:r>
      <w:r w:rsidR="000851CC" w:rsidRPr="00C65842">
        <w:rPr>
          <w:rFonts w:ascii="Arial" w:hAnsi="Arial" w:cs="Arial"/>
        </w:rPr>
        <w:t>.</w:t>
      </w:r>
    </w:p>
    <w:p w14:paraId="7E797AEC" w14:textId="29D7C25A" w:rsidR="008E71DD" w:rsidRPr="00C65842" w:rsidRDefault="00AB185F" w:rsidP="008E71DD">
      <w:pPr>
        <w:rPr>
          <w:rFonts w:ascii="Arial" w:hAnsi="Arial" w:cs="Arial"/>
          <w:szCs w:val="22"/>
        </w:rPr>
      </w:pPr>
      <w:r w:rsidRPr="00C65842">
        <w:rPr>
          <w:rFonts w:ascii="Arial" w:hAnsi="Arial" w:cs="Arial"/>
          <w:szCs w:val="22"/>
        </w:rPr>
        <w:lastRenderedPageBreak/>
        <w:t xml:space="preserve">Staff </w:t>
      </w:r>
      <w:r w:rsidR="00A00423">
        <w:rPr>
          <w:rFonts w:ascii="Arial" w:hAnsi="Arial" w:cs="Arial"/>
          <w:szCs w:val="22"/>
        </w:rPr>
        <w:t>we</w:t>
      </w:r>
      <w:r w:rsidRPr="00C65842">
        <w:rPr>
          <w:rFonts w:ascii="Arial" w:hAnsi="Arial" w:cs="Arial"/>
          <w:szCs w:val="22"/>
        </w:rPr>
        <w:t>re aware of risks taken by consumers, support</w:t>
      </w:r>
      <w:r w:rsidR="00503917" w:rsidRPr="00C65842">
        <w:rPr>
          <w:rFonts w:ascii="Arial" w:hAnsi="Arial" w:cs="Arial"/>
          <w:szCs w:val="22"/>
        </w:rPr>
        <w:t>ed</w:t>
      </w:r>
      <w:r w:rsidRPr="00C65842">
        <w:rPr>
          <w:rFonts w:ascii="Arial" w:hAnsi="Arial" w:cs="Arial"/>
          <w:szCs w:val="22"/>
        </w:rPr>
        <w:t xml:space="preserve"> the consumer’s wish to take risks to live the way they choose </w:t>
      </w:r>
      <w:r w:rsidR="00EE12C4">
        <w:rPr>
          <w:rFonts w:ascii="Arial" w:hAnsi="Arial" w:cs="Arial"/>
          <w:szCs w:val="22"/>
        </w:rPr>
        <w:t xml:space="preserve">and </w:t>
      </w:r>
      <w:r w:rsidR="00503917" w:rsidRPr="00C65842">
        <w:rPr>
          <w:rFonts w:ascii="Arial" w:hAnsi="Arial" w:cs="Arial"/>
          <w:szCs w:val="22"/>
        </w:rPr>
        <w:t>w</w:t>
      </w:r>
      <w:r w:rsidR="00A77884">
        <w:rPr>
          <w:rFonts w:ascii="Arial" w:hAnsi="Arial" w:cs="Arial"/>
          <w:szCs w:val="22"/>
        </w:rPr>
        <w:t>as</w:t>
      </w:r>
      <w:r w:rsidR="008929BF">
        <w:rPr>
          <w:rFonts w:ascii="Arial" w:hAnsi="Arial" w:cs="Arial"/>
          <w:szCs w:val="22"/>
        </w:rPr>
        <w:t xml:space="preserve"> </w:t>
      </w:r>
      <w:r w:rsidRPr="00C65842">
        <w:rPr>
          <w:rFonts w:ascii="Arial" w:hAnsi="Arial" w:cs="Arial"/>
          <w:szCs w:val="22"/>
        </w:rPr>
        <w:t xml:space="preserve">committed to ensuring strategies </w:t>
      </w:r>
      <w:r w:rsidR="00A77884">
        <w:rPr>
          <w:rFonts w:ascii="Arial" w:hAnsi="Arial" w:cs="Arial"/>
          <w:szCs w:val="22"/>
        </w:rPr>
        <w:t>we</w:t>
      </w:r>
      <w:r w:rsidRPr="00C65842">
        <w:rPr>
          <w:rFonts w:ascii="Arial" w:hAnsi="Arial" w:cs="Arial"/>
          <w:szCs w:val="22"/>
        </w:rPr>
        <w:t>re in place for risk mitigation.</w:t>
      </w:r>
      <w:r w:rsidR="008E71DD" w:rsidRPr="00C65842">
        <w:rPr>
          <w:rFonts w:ascii="Arial" w:hAnsi="Arial" w:cs="Arial"/>
          <w:szCs w:val="22"/>
        </w:rPr>
        <w:t xml:space="preserve"> Consumers described how the service supported them to take risks, such as self</w:t>
      </w:r>
      <w:r w:rsidR="00A164DC">
        <w:rPr>
          <w:rFonts w:ascii="Arial" w:hAnsi="Arial" w:cs="Arial"/>
          <w:szCs w:val="22"/>
        </w:rPr>
        <w:t xml:space="preserve">-administration of </w:t>
      </w:r>
      <w:r w:rsidR="008E71DD" w:rsidRPr="00C65842">
        <w:rPr>
          <w:rFonts w:ascii="Arial" w:hAnsi="Arial" w:cs="Arial"/>
          <w:szCs w:val="22"/>
        </w:rPr>
        <w:t>medicati</w:t>
      </w:r>
      <w:r w:rsidR="00A164DC">
        <w:rPr>
          <w:rFonts w:ascii="Arial" w:hAnsi="Arial" w:cs="Arial"/>
          <w:szCs w:val="22"/>
        </w:rPr>
        <w:t>o</w:t>
      </w:r>
      <w:r w:rsidR="008E71DD" w:rsidRPr="00C65842">
        <w:rPr>
          <w:rFonts w:ascii="Arial" w:hAnsi="Arial" w:cs="Arial"/>
          <w:szCs w:val="22"/>
        </w:rPr>
        <w:t>n.</w:t>
      </w:r>
      <w:r w:rsidR="00B45268" w:rsidRPr="00C65842">
        <w:rPr>
          <w:rFonts w:ascii="Arial" w:hAnsi="Arial" w:cs="Arial"/>
          <w:szCs w:val="22"/>
        </w:rPr>
        <w:t xml:space="preserve"> Care documentation </w:t>
      </w:r>
      <w:r w:rsidR="000E180E" w:rsidRPr="00C65842">
        <w:rPr>
          <w:rFonts w:ascii="Arial" w:hAnsi="Arial" w:cs="Arial"/>
          <w:szCs w:val="22"/>
        </w:rPr>
        <w:t xml:space="preserve">included information about </w:t>
      </w:r>
      <w:r w:rsidR="009E7457" w:rsidRPr="00C65842">
        <w:rPr>
          <w:rFonts w:ascii="Arial" w:hAnsi="Arial" w:cs="Arial"/>
          <w:szCs w:val="22"/>
        </w:rPr>
        <w:t xml:space="preserve">the risks consumers wished to take and </w:t>
      </w:r>
      <w:r w:rsidR="001A6E78">
        <w:rPr>
          <w:rFonts w:ascii="Arial" w:hAnsi="Arial" w:cs="Arial"/>
          <w:szCs w:val="22"/>
        </w:rPr>
        <w:t>recorded</w:t>
      </w:r>
      <w:r w:rsidR="009E7457" w:rsidRPr="00C65842">
        <w:rPr>
          <w:rFonts w:ascii="Arial" w:hAnsi="Arial" w:cs="Arial"/>
          <w:szCs w:val="22"/>
        </w:rPr>
        <w:t xml:space="preserve"> strategie</w:t>
      </w:r>
      <w:r w:rsidR="00A47F07" w:rsidRPr="00C65842">
        <w:rPr>
          <w:rFonts w:ascii="Arial" w:hAnsi="Arial" w:cs="Arial"/>
          <w:szCs w:val="22"/>
        </w:rPr>
        <w:t>s to mitigate risk.</w:t>
      </w:r>
    </w:p>
    <w:p w14:paraId="0F0F9F8D" w14:textId="79A14286" w:rsidR="00FB499A" w:rsidRPr="008B5B63" w:rsidRDefault="00FB499A" w:rsidP="00FB499A">
      <w:pPr>
        <w:rPr>
          <w:rFonts w:ascii="Arial" w:hAnsi="Arial" w:cs="Arial"/>
          <w:strike/>
        </w:rPr>
      </w:pPr>
      <w:r w:rsidRPr="00C65842">
        <w:rPr>
          <w:rFonts w:ascii="Arial" w:hAnsi="Arial" w:cs="Arial"/>
          <w:szCs w:val="22"/>
        </w:rPr>
        <w:t>Consumers and representatives described the information they received to help them make decisions about the things they would like to do. Staff describe</w:t>
      </w:r>
      <w:r w:rsidR="00CE211F" w:rsidRPr="00C65842">
        <w:rPr>
          <w:rFonts w:ascii="Arial" w:hAnsi="Arial" w:cs="Arial"/>
          <w:szCs w:val="22"/>
        </w:rPr>
        <w:t>d</w:t>
      </w:r>
      <w:r w:rsidRPr="00C65842">
        <w:rPr>
          <w:rFonts w:ascii="Arial" w:hAnsi="Arial" w:cs="Arial"/>
          <w:szCs w:val="22"/>
        </w:rPr>
        <w:t xml:space="preserve"> ways in which information </w:t>
      </w:r>
      <w:r w:rsidR="00CE211F" w:rsidRPr="00C65842">
        <w:rPr>
          <w:rFonts w:ascii="Arial" w:hAnsi="Arial" w:cs="Arial"/>
          <w:szCs w:val="22"/>
        </w:rPr>
        <w:t>wa</w:t>
      </w:r>
      <w:r w:rsidRPr="00C65842">
        <w:rPr>
          <w:rFonts w:ascii="Arial" w:hAnsi="Arial" w:cs="Arial"/>
          <w:szCs w:val="22"/>
        </w:rPr>
        <w:t>s provided to consumers, in line with their needs and preferences</w:t>
      </w:r>
      <w:r w:rsidR="00B90FB8" w:rsidRPr="00C65842">
        <w:rPr>
          <w:rFonts w:ascii="Arial" w:hAnsi="Arial" w:cs="Arial"/>
          <w:szCs w:val="22"/>
        </w:rPr>
        <w:t xml:space="preserve">, </w:t>
      </w:r>
      <w:r w:rsidR="008B5B63">
        <w:rPr>
          <w:rFonts w:ascii="Arial" w:hAnsi="Arial" w:cs="Arial"/>
          <w:szCs w:val="22"/>
        </w:rPr>
        <w:t>outlining</w:t>
      </w:r>
      <w:r w:rsidR="00B90FB8" w:rsidRPr="00C65842">
        <w:rPr>
          <w:rFonts w:ascii="Arial" w:hAnsi="Arial" w:cs="Arial"/>
          <w:szCs w:val="22"/>
        </w:rPr>
        <w:t xml:space="preserve"> </w:t>
      </w:r>
      <w:r w:rsidR="007E60F9" w:rsidRPr="00C65842">
        <w:rPr>
          <w:rFonts w:ascii="Arial" w:hAnsi="Arial" w:cs="Arial"/>
          <w:szCs w:val="22"/>
        </w:rPr>
        <w:t>strategies such as cue card</w:t>
      </w:r>
      <w:r w:rsidR="001A6E78">
        <w:rPr>
          <w:rFonts w:ascii="Arial" w:hAnsi="Arial" w:cs="Arial"/>
          <w:szCs w:val="22"/>
        </w:rPr>
        <w:t>s</w:t>
      </w:r>
      <w:r w:rsidR="005A5DA3" w:rsidRPr="00C65842">
        <w:rPr>
          <w:rFonts w:ascii="Arial" w:hAnsi="Arial" w:cs="Arial"/>
          <w:szCs w:val="22"/>
        </w:rPr>
        <w:t>, body language</w:t>
      </w:r>
      <w:r w:rsidR="001A7088">
        <w:rPr>
          <w:rFonts w:ascii="Arial" w:hAnsi="Arial" w:cs="Arial"/>
          <w:szCs w:val="22"/>
        </w:rPr>
        <w:t>,</w:t>
      </w:r>
      <w:r w:rsidR="005A5DA3" w:rsidRPr="00C65842">
        <w:rPr>
          <w:rFonts w:ascii="Arial" w:hAnsi="Arial" w:cs="Arial"/>
          <w:szCs w:val="22"/>
        </w:rPr>
        <w:t xml:space="preserve"> and translators to</w:t>
      </w:r>
      <w:r w:rsidR="00EE12C4">
        <w:rPr>
          <w:rFonts w:ascii="Arial" w:hAnsi="Arial" w:cs="Arial"/>
          <w:szCs w:val="22"/>
        </w:rPr>
        <w:t xml:space="preserve"> improve</w:t>
      </w:r>
      <w:r w:rsidR="005A5DA3" w:rsidRPr="00C65842">
        <w:rPr>
          <w:rFonts w:ascii="Arial" w:hAnsi="Arial" w:cs="Arial"/>
          <w:szCs w:val="22"/>
        </w:rPr>
        <w:t xml:space="preserve"> communicat</w:t>
      </w:r>
      <w:r w:rsidR="008B5B63">
        <w:rPr>
          <w:rFonts w:ascii="Arial" w:hAnsi="Arial" w:cs="Arial"/>
          <w:szCs w:val="22"/>
        </w:rPr>
        <w:t>ion</w:t>
      </w:r>
      <w:r w:rsidR="008929BF">
        <w:rPr>
          <w:rFonts w:ascii="Arial" w:hAnsi="Arial" w:cs="Arial"/>
          <w:szCs w:val="22"/>
        </w:rPr>
        <w:t xml:space="preserve"> with consumers who spoke languages other than English</w:t>
      </w:r>
      <w:r w:rsidR="008B5B63">
        <w:rPr>
          <w:rFonts w:ascii="Arial" w:hAnsi="Arial" w:cs="Arial"/>
          <w:szCs w:val="22"/>
        </w:rPr>
        <w:t>.</w:t>
      </w:r>
      <w:r w:rsidR="005A5DA3" w:rsidRPr="00C65842">
        <w:rPr>
          <w:rFonts w:ascii="Arial" w:hAnsi="Arial" w:cs="Arial"/>
          <w:szCs w:val="22"/>
        </w:rPr>
        <w:t xml:space="preserve"> </w:t>
      </w:r>
    </w:p>
    <w:p w14:paraId="0F612DAD" w14:textId="1E5ABB1A" w:rsidR="00AB185F" w:rsidRPr="00975E11" w:rsidRDefault="00CF4EAF" w:rsidP="004253BC">
      <w:pPr>
        <w:spacing w:after="160" w:line="259" w:lineRule="auto"/>
      </w:pPr>
      <w:r w:rsidRPr="00591FD0">
        <w:rPr>
          <w:rFonts w:ascii="Arial" w:hAnsi="Arial" w:cs="Arial"/>
          <w:szCs w:val="22"/>
        </w:rPr>
        <w:t xml:space="preserve">Consumers and representatives </w:t>
      </w:r>
      <w:r w:rsidR="008B5B63">
        <w:rPr>
          <w:rFonts w:ascii="Arial" w:hAnsi="Arial" w:cs="Arial"/>
          <w:szCs w:val="22"/>
        </w:rPr>
        <w:t>said</w:t>
      </w:r>
      <w:r w:rsidRPr="00591FD0">
        <w:rPr>
          <w:rFonts w:ascii="Arial" w:hAnsi="Arial" w:cs="Arial"/>
          <w:szCs w:val="22"/>
        </w:rPr>
        <w:t xml:space="preserve"> consumer</w:t>
      </w:r>
      <w:r w:rsidR="001A7088">
        <w:rPr>
          <w:rFonts w:ascii="Arial" w:hAnsi="Arial" w:cs="Arial"/>
          <w:szCs w:val="22"/>
        </w:rPr>
        <w:t>'</w:t>
      </w:r>
      <w:r w:rsidRPr="00591FD0">
        <w:rPr>
          <w:rFonts w:ascii="Arial" w:hAnsi="Arial" w:cs="Arial"/>
          <w:szCs w:val="22"/>
        </w:rPr>
        <w:t>s privacy was respected by staff. Staff describe</w:t>
      </w:r>
      <w:r w:rsidR="008A0FFB" w:rsidRPr="00591FD0">
        <w:rPr>
          <w:rFonts w:ascii="Arial" w:hAnsi="Arial" w:cs="Arial"/>
          <w:szCs w:val="22"/>
        </w:rPr>
        <w:t>d</w:t>
      </w:r>
      <w:r w:rsidRPr="00591FD0">
        <w:rPr>
          <w:rFonts w:ascii="Arial" w:hAnsi="Arial" w:cs="Arial"/>
          <w:szCs w:val="22"/>
        </w:rPr>
        <w:t xml:space="preserve"> the practical ways they respec</w:t>
      </w:r>
      <w:r w:rsidR="008A0FFB" w:rsidRPr="00591FD0">
        <w:rPr>
          <w:rFonts w:ascii="Arial" w:hAnsi="Arial" w:cs="Arial"/>
          <w:szCs w:val="22"/>
        </w:rPr>
        <w:t>ted</w:t>
      </w:r>
      <w:r w:rsidRPr="00591FD0">
        <w:rPr>
          <w:rFonts w:ascii="Arial" w:hAnsi="Arial" w:cs="Arial"/>
          <w:szCs w:val="22"/>
        </w:rPr>
        <w:t xml:space="preserve"> </w:t>
      </w:r>
      <w:r w:rsidR="001A7088">
        <w:rPr>
          <w:rFonts w:ascii="Arial" w:hAnsi="Arial" w:cs="Arial"/>
          <w:szCs w:val="22"/>
        </w:rPr>
        <w:t xml:space="preserve">the </w:t>
      </w:r>
      <w:r w:rsidRPr="00591FD0">
        <w:rPr>
          <w:rFonts w:ascii="Arial" w:hAnsi="Arial" w:cs="Arial"/>
          <w:szCs w:val="22"/>
        </w:rPr>
        <w:t xml:space="preserve">personal privacy of consumers </w:t>
      </w:r>
      <w:r w:rsidR="006F48BE" w:rsidRPr="00591FD0">
        <w:rPr>
          <w:rFonts w:ascii="Arial" w:hAnsi="Arial" w:cs="Arial"/>
          <w:szCs w:val="22"/>
        </w:rPr>
        <w:t xml:space="preserve">by </w:t>
      </w:r>
      <w:r w:rsidR="006F48BE" w:rsidRPr="00591FD0">
        <w:rPr>
          <w:rFonts w:ascii="Arial" w:hAnsi="Arial" w:cs="Arial"/>
        </w:rPr>
        <w:t>not discussing personal information about consumers in communal areas, knock</w:t>
      </w:r>
      <w:r w:rsidR="003B3FA5" w:rsidRPr="00591FD0">
        <w:rPr>
          <w:rFonts w:ascii="Arial" w:hAnsi="Arial" w:cs="Arial"/>
        </w:rPr>
        <w:t>ing</w:t>
      </w:r>
      <w:r w:rsidR="006F48BE" w:rsidRPr="00591FD0">
        <w:rPr>
          <w:rFonts w:ascii="Arial" w:hAnsi="Arial" w:cs="Arial"/>
        </w:rPr>
        <w:t xml:space="preserve"> and introduc</w:t>
      </w:r>
      <w:r w:rsidR="003B3FA5" w:rsidRPr="00591FD0">
        <w:rPr>
          <w:rFonts w:ascii="Arial" w:hAnsi="Arial" w:cs="Arial"/>
        </w:rPr>
        <w:t>ing</w:t>
      </w:r>
      <w:r w:rsidR="006F48BE" w:rsidRPr="00591FD0">
        <w:rPr>
          <w:rFonts w:ascii="Arial" w:hAnsi="Arial" w:cs="Arial"/>
        </w:rPr>
        <w:t xml:space="preserve"> themselves before entering consumers' rooms and </w:t>
      </w:r>
      <w:r w:rsidR="003B3FA5" w:rsidRPr="00591FD0">
        <w:rPr>
          <w:rFonts w:ascii="Arial" w:hAnsi="Arial" w:cs="Arial"/>
        </w:rPr>
        <w:t xml:space="preserve">keeping </w:t>
      </w:r>
      <w:r w:rsidR="006F48BE" w:rsidRPr="00591FD0">
        <w:rPr>
          <w:rFonts w:ascii="Arial" w:hAnsi="Arial" w:cs="Arial"/>
        </w:rPr>
        <w:t>doors and blinds closed</w:t>
      </w:r>
      <w:r w:rsidR="001A7088">
        <w:rPr>
          <w:rFonts w:ascii="Arial" w:hAnsi="Arial" w:cs="Arial"/>
        </w:rPr>
        <w:t>,</w:t>
      </w:r>
      <w:r w:rsidR="006F48BE" w:rsidRPr="00591FD0">
        <w:rPr>
          <w:rFonts w:ascii="Arial" w:hAnsi="Arial" w:cs="Arial"/>
        </w:rPr>
        <w:t xml:space="preserve"> and</w:t>
      </w:r>
      <w:r w:rsidR="003B3FA5" w:rsidRPr="00591FD0">
        <w:rPr>
          <w:rFonts w:ascii="Arial" w:hAnsi="Arial" w:cs="Arial"/>
        </w:rPr>
        <w:t xml:space="preserve"> using</w:t>
      </w:r>
      <w:r w:rsidR="006F48BE" w:rsidRPr="00591FD0">
        <w:rPr>
          <w:rFonts w:ascii="Arial" w:hAnsi="Arial" w:cs="Arial"/>
        </w:rPr>
        <w:t xml:space="preserve"> privacy towels when providing personal care</w:t>
      </w:r>
      <w:r w:rsidRPr="008929BF">
        <w:rPr>
          <w:rFonts w:ascii="Arial" w:hAnsi="Arial" w:cs="Arial"/>
          <w:szCs w:val="22"/>
        </w:rPr>
        <w:t xml:space="preserve">. </w:t>
      </w:r>
      <w:r w:rsidR="008929BF" w:rsidRPr="008929BF">
        <w:rPr>
          <w:rFonts w:ascii="Arial" w:hAnsi="Arial" w:cs="Arial"/>
          <w:szCs w:val="22"/>
        </w:rPr>
        <w:t>S</w:t>
      </w:r>
      <w:r w:rsidR="00AF149D" w:rsidRPr="008929BF">
        <w:rPr>
          <w:rFonts w:ascii="Arial" w:hAnsi="Arial" w:cs="Arial"/>
          <w:szCs w:val="22"/>
        </w:rPr>
        <w:t xml:space="preserve">taff </w:t>
      </w:r>
      <w:r w:rsidR="00B03458" w:rsidRPr="008929BF">
        <w:rPr>
          <w:rFonts w:ascii="Arial" w:hAnsi="Arial" w:cs="Arial"/>
          <w:szCs w:val="22"/>
        </w:rPr>
        <w:t xml:space="preserve">were observed </w:t>
      </w:r>
      <w:r w:rsidR="00591FD0" w:rsidRPr="008929BF">
        <w:rPr>
          <w:rFonts w:ascii="Arial" w:hAnsi="Arial" w:cs="Arial"/>
          <w:szCs w:val="22"/>
        </w:rPr>
        <w:t>adhering</w:t>
      </w:r>
      <w:r w:rsidR="00591FD0" w:rsidRPr="00591FD0">
        <w:rPr>
          <w:rFonts w:ascii="Arial" w:hAnsi="Arial" w:cs="Arial"/>
          <w:szCs w:val="22"/>
        </w:rPr>
        <w:t xml:space="preserve"> to</w:t>
      </w:r>
      <w:r w:rsidR="00AF149D" w:rsidRPr="00591FD0">
        <w:rPr>
          <w:rFonts w:ascii="Arial" w:hAnsi="Arial" w:cs="Arial"/>
          <w:szCs w:val="22"/>
        </w:rPr>
        <w:t xml:space="preserve"> these</w:t>
      </w:r>
      <w:r w:rsidRPr="00591FD0">
        <w:rPr>
          <w:rFonts w:ascii="Arial" w:hAnsi="Arial" w:cs="Arial"/>
          <w:szCs w:val="22"/>
        </w:rPr>
        <w:t xml:space="preserve"> </w:t>
      </w:r>
      <w:r w:rsidR="00591FD0" w:rsidRPr="00591FD0">
        <w:rPr>
          <w:rFonts w:ascii="Arial" w:hAnsi="Arial" w:cs="Arial"/>
          <w:szCs w:val="22"/>
        </w:rPr>
        <w:t xml:space="preserve">privacy </w:t>
      </w:r>
      <w:r w:rsidRPr="00591FD0">
        <w:rPr>
          <w:rFonts w:ascii="Arial" w:hAnsi="Arial" w:cs="Arial"/>
          <w:szCs w:val="22"/>
        </w:rPr>
        <w:t>protocols</w:t>
      </w:r>
      <w:r w:rsidRPr="00591FD0">
        <w:rPr>
          <w:szCs w:val="22"/>
        </w:rPr>
        <w:t>.</w:t>
      </w:r>
      <w:r w:rsidR="00E043BF">
        <w:br w:type="page"/>
      </w:r>
    </w:p>
    <w:p w14:paraId="5B471A3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5B471A34"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5B471A32"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5B471A33"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2059A" w:rsidRPr="00996FAF" w14:paraId="5B471A38"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71A35"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5B471A36"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5B471A37" w14:textId="72D5AF74"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49002967"/>
                <w:placeholder>
                  <w:docPart w:val="111F766730DE4DF8B3A0610BEA762E8D"/>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3C"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71A39"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5B471A3A"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5B471A3B" w14:textId="3084AD67"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68939827"/>
                <w:placeholder>
                  <w:docPart w:val="54A6FAAA46C342E3BAFC61D5CD82EDF7"/>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71A3D"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5B471A3E"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5B471A3F" w14:textId="77777777" w:rsidR="0012059A" w:rsidRPr="00996FAF" w:rsidRDefault="0012059A" w:rsidP="0012059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5B471A40" w14:textId="77777777" w:rsidR="0012059A" w:rsidRPr="00996FAF" w:rsidRDefault="0012059A" w:rsidP="0012059A">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5B471A41" w14:textId="11072E75"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77130862"/>
                <w:placeholder>
                  <w:docPart w:val="F8CBF989359144D0BA61F8E5B50183F7"/>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46"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71A43"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5B471A44"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B471A45" w14:textId="5E8EE7D4" w:rsidR="0012059A" w:rsidRPr="00996FAF" w:rsidRDefault="003E2B24" w:rsidP="0012059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30529976"/>
                <w:placeholder>
                  <w:docPart w:val="07056AA48ED44BD0B6436C2FC925F558"/>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4A"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B471A47"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5B471A48"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5B471A49" w14:textId="73ADD4E0"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3246051"/>
                <w:placeholder>
                  <w:docPart w:val="5D98D7F116CF4962A6629821C090B0B9"/>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bl>
    <w:p w14:paraId="5B471A4B" w14:textId="77777777" w:rsidR="00D87E7C" w:rsidRDefault="00D87E7C" w:rsidP="00D87E7C">
      <w:pPr>
        <w:pStyle w:val="Heading20"/>
      </w:pPr>
      <w:r w:rsidRPr="00996FAF">
        <w:t>Findings</w:t>
      </w:r>
    </w:p>
    <w:p w14:paraId="5A865EF4" w14:textId="23FAC01E" w:rsidR="00960465" w:rsidRDefault="00545068" w:rsidP="0036130C">
      <w:pPr>
        <w:pStyle w:val="NormalArial"/>
      </w:pPr>
      <w:r>
        <w:rPr>
          <w:szCs w:val="22"/>
        </w:rPr>
        <w:t>S</w:t>
      </w:r>
      <w:r w:rsidRPr="00975E11">
        <w:rPr>
          <w:szCs w:val="22"/>
        </w:rPr>
        <w:t>taff described the assessment and care planning process wh</w:t>
      </w:r>
      <w:r w:rsidR="002A1D90">
        <w:rPr>
          <w:szCs w:val="22"/>
        </w:rPr>
        <w:t xml:space="preserve">ich began when a consumer </w:t>
      </w:r>
      <w:r w:rsidR="00EE12C4">
        <w:rPr>
          <w:szCs w:val="22"/>
        </w:rPr>
        <w:t>entered</w:t>
      </w:r>
      <w:r w:rsidR="00071BD8">
        <w:rPr>
          <w:szCs w:val="22"/>
        </w:rPr>
        <w:t xml:space="preserve"> the service</w:t>
      </w:r>
      <w:r w:rsidR="00960465">
        <w:rPr>
          <w:szCs w:val="22"/>
        </w:rPr>
        <w:t xml:space="preserve">, </w:t>
      </w:r>
      <w:r w:rsidRPr="00975E11">
        <w:rPr>
          <w:szCs w:val="22"/>
        </w:rPr>
        <w:t xml:space="preserve">and the comprehensive and regular assessment and care planning reviews thereafter. </w:t>
      </w:r>
      <w:r w:rsidR="00817C34">
        <w:t xml:space="preserve">Care documentation </w:t>
      </w:r>
      <w:r w:rsidR="0062641E" w:rsidRPr="00975E11">
        <w:t xml:space="preserve">demonstrated effective assessment and care planning which </w:t>
      </w:r>
      <w:r w:rsidR="00817C34">
        <w:t xml:space="preserve">reflected </w:t>
      </w:r>
      <w:r w:rsidR="0096332D">
        <w:t xml:space="preserve">the </w:t>
      </w:r>
      <w:r w:rsidR="00732B76" w:rsidRPr="00975E11">
        <w:t>needs, goals</w:t>
      </w:r>
      <w:r w:rsidR="001A7088">
        <w:t>,</w:t>
      </w:r>
      <w:r w:rsidR="00732B76" w:rsidRPr="00975E11">
        <w:t xml:space="preserve"> and preferences of consumers.</w:t>
      </w:r>
      <w:r w:rsidR="00C25209">
        <w:t xml:space="preserve"> Representatives advised care was </w:t>
      </w:r>
      <w:r w:rsidR="00EE12C4">
        <w:t>performed</w:t>
      </w:r>
      <w:r w:rsidR="00C25209">
        <w:t xml:space="preserve"> we</w:t>
      </w:r>
      <w:r w:rsidR="00960465">
        <w:t>ll and followed the care plan</w:t>
      </w:r>
      <w:r w:rsidR="00F10574">
        <w:t>.</w:t>
      </w:r>
    </w:p>
    <w:p w14:paraId="1AC90110" w14:textId="2F6CD141" w:rsidR="00F10574" w:rsidRDefault="00F10574" w:rsidP="0036130C">
      <w:pPr>
        <w:pStyle w:val="NormalArial"/>
      </w:pPr>
      <w:r w:rsidRPr="000F378F">
        <w:rPr>
          <w:szCs w:val="22"/>
        </w:rPr>
        <w:t>Consumers and representatives said staff involved them in the assessment and planning of the care for the consumer through regular conversations during admission, care plan reviews</w:t>
      </w:r>
      <w:r w:rsidR="001A7088">
        <w:rPr>
          <w:szCs w:val="22"/>
        </w:rPr>
        <w:t>,</w:t>
      </w:r>
      <w:r w:rsidRPr="000F378F">
        <w:rPr>
          <w:szCs w:val="22"/>
        </w:rPr>
        <w:t xml:space="preserve"> or when circumstances change</w:t>
      </w:r>
      <w:r w:rsidR="00750968">
        <w:rPr>
          <w:szCs w:val="22"/>
        </w:rPr>
        <w:t>d</w:t>
      </w:r>
      <w:r w:rsidRPr="000F378F">
        <w:rPr>
          <w:szCs w:val="22"/>
        </w:rPr>
        <w:t>.</w:t>
      </w:r>
      <w:r w:rsidR="00D55B7E" w:rsidRPr="000F378F">
        <w:rPr>
          <w:szCs w:val="22"/>
        </w:rPr>
        <w:t xml:space="preserve"> Staff described how the service ensured assessment and planning reflected consumers' current preference</w:t>
      </w:r>
      <w:r w:rsidR="00D72631">
        <w:rPr>
          <w:szCs w:val="22"/>
        </w:rPr>
        <w:t>s</w:t>
      </w:r>
      <w:r w:rsidR="00EB057A">
        <w:rPr>
          <w:szCs w:val="22"/>
        </w:rPr>
        <w:t xml:space="preserve">, </w:t>
      </w:r>
      <w:r w:rsidR="003F5C0E" w:rsidRPr="000F378F">
        <w:rPr>
          <w:szCs w:val="22"/>
        </w:rPr>
        <w:t>needs,</w:t>
      </w:r>
      <w:r w:rsidR="00EE12C4">
        <w:rPr>
          <w:szCs w:val="22"/>
        </w:rPr>
        <w:t xml:space="preserve"> and</w:t>
      </w:r>
      <w:r w:rsidR="003F5C0E" w:rsidRPr="000F378F">
        <w:rPr>
          <w:szCs w:val="22"/>
        </w:rPr>
        <w:t xml:space="preserve"> goals</w:t>
      </w:r>
      <w:r w:rsidR="00D72631">
        <w:rPr>
          <w:szCs w:val="22"/>
        </w:rPr>
        <w:t>,</w:t>
      </w:r>
      <w:r w:rsidR="003F5C0E" w:rsidRPr="000F378F">
        <w:rPr>
          <w:szCs w:val="22"/>
        </w:rPr>
        <w:t xml:space="preserve"> including advance care planning and </w:t>
      </w:r>
      <w:r w:rsidR="009277D6" w:rsidRPr="000F378F">
        <w:rPr>
          <w:szCs w:val="22"/>
        </w:rPr>
        <w:t>end</w:t>
      </w:r>
      <w:r w:rsidR="00D72631">
        <w:rPr>
          <w:szCs w:val="22"/>
        </w:rPr>
        <w:t>-of-</w:t>
      </w:r>
      <w:r w:rsidR="009277D6" w:rsidRPr="000F378F">
        <w:rPr>
          <w:szCs w:val="22"/>
        </w:rPr>
        <w:t>life</w:t>
      </w:r>
      <w:r w:rsidR="003F5C0E" w:rsidRPr="000F378F">
        <w:rPr>
          <w:szCs w:val="22"/>
        </w:rPr>
        <w:t xml:space="preserve"> planning if the consumer wishe</w:t>
      </w:r>
      <w:r w:rsidR="009277D6" w:rsidRPr="000F378F">
        <w:rPr>
          <w:szCs w:val="22"/>
        </w:rPr>
        <w:t>d</w:t>
      </w:r>
      <w:r w:rsidR="003F5C0E" w:rsidRPr="000F378F">
        <w:rPr>
          <w:szCs w:val="22"/>
        </w:rPr>
        <w:t>.</w:t>
      </w:r>
      <w:r w:rsidR="009478E3" w:rsidRPr="000F378F">
        <w:rPr>
          <w:szCs w:val="22"/>
        </w:rPr>
        <w:t xml:space="preserve"> </w:t>
      </w:r>
      <w:r w:rsidR="009478E3" w:rsidRPr="000F378F">
        <w:t xml:space="preserve">Staff said advance care and </w:t>
      </w:r>
      <w:r w:rsidR="000F378F" w:rsidRPr="000F378F">
        <w:t>end</w:t>
      </w:r>
      <w:r w:rsidR="00D72631">
        <w:t>-of-</w:t>
      </w:r>
      <w:r w:rsidR="000F378F" w:rsidRPr="000F378F">
        <w:t>life</w:t>
      </w:r>
      <w:r w:rsidR="009478E3" w:rsidRPr="000F378F">
        <w:t xml:space="preserve"> care plan</w:t>
      </w:r>
      <w:r w:rsidR="005F33FD">
        <w:t xml:space="preserve">ning discussion are revisited, </w:t>
      </w:r>
      <w:r w:rsidR="009478E3" w:rsidRPr="000F378F">
        <w:t xml:space="preserve">should consumers or representatives not be comfortable </w:t>
      </w:r>
      <w:r w:rsidR="00D72631">
        <w:t>speaking</w:t>
      </w:r>
      <w:r w:rsidR="009478E3" w:rsidRPr="000F378F">
        <w:t xml:space="preserve"> </w:t>
      </w:r>
      <w:r w:rsidR="005F33FD">
        <w:t xml:space="preserve">about the topic on entry. </w:t>
      </w:r>
    </w:p>
    <w:p w14:paraId="094AD899" w14:textId="7CA46D39" w:rsidR="0067345B" w:rsidRPr="00B565D0" w:rsidRDefault="0067345B" w:rsidP="0036130C">
      <w:pPr>
        <w:pStyle w:val="NormalArial"/>
        <w:rPr>
          <w:szCs w:val="22"/>
        </w:rPr>
      </w:pPr>
      <w:r w:rsidRPr="00B565D0">
        <w:rPr>
          <w:szCs w:val="22"/>
        </w:rPr>
        <w:t xml:space="preserve">Care </w:t>
      </w:r>
      <w:r w:rsidRPr="005F33FD">
        <w:rPr>
          <w:szCs w:val="22"/>
        </w:rPr>
        <w:t>planning</w:t>
      </w:r>
      <w:r w:rsidRPr="00B565D0">
        <w:rPr>
          <w:szCs w:val="22"/>
        </w:rPr>
        <w:t xml:space="preserve"> documentation evidence</w:t>
      </w:r>
      <w:r w:rsidR="00F225CB" w:rsidRPr="00B565D0">
        <w:rPr>
          <w:szCs w:val="22"/>
        </w:rPr>
        <w:t>d</w:t>
      </w:r>
      <w:r w:rsidRPr="00B565D0">
        <w:rPr>
          <w:szCs w:val="22"/>
        </w:rPr>
        <w:t xml:space="preserve"> regular evaluations and review</w:t>
      </w:r>
      <w:r w:rsidR="00D72631">
        <w:rPr>
          <w:szCs w:val="22"/>
        </w:rPr>
        <w:t>s</w:t>
      </w:r>
      <w:r w:rsidRPr="00B565D0">
        <w:rPr>
          <w:szCs w:val="22"/>
        </w:rPr>
        <w:t>, and involvement of a diverse range of external providers and services such as medical officers, physiotherapists</w:t>
      </w:r>
      <w:r w:rsidR="00D72631">
        <w:rPr>
          <w:szCs w:val="22"/>
        </w:rPr>
        <w:t>,</w:t>
      </w:r>
      <w:r w:rsidRPr="00B565D0">
        <w:rPr>
          <w:szCs w:val="22"/>
        </w:rPr>
        <w:t xml:space="preserve"> and specialists in consumer care. Consumers and representatives explained who was involved in the consumer</w:t>
      </w:r>
      <w:r w:rsidR="00F225CB" w:rsidRPr="00B565D0">
        <w:rPr>
          <w:szCs w:val="22"/>
        </w:rPr>
        <w:t>’</w:t>
      </w:r>
      <w:r w:rsidRPr="00B565D0">
        <w:rPr>
          <w:szCs w:val="22"/>
        </w:rPr>
        <w:t>s care. Staff described the importance of consumer-centred care planning and explained how they actively collaborated with consumers, representatives</w:t>
      </w:r>
      <w:r w:rsidR="006306B5">
        <w:rPr>
          <w:szCs w:val="22"/>
        </w:rPr>
        <w:t>,</w:t>
      </w:r>
      <w:r w:rsidRPr="00B565D0">
        <w:rPr>
          <w:szCs w:val="22"/>
        </w:rPr>
        <w:t xml:space="preserve"> and other providers of care to ensure quality care was provided.</w:t>
      </w:r>
    </w:p>
    <w:p w14:paraId="5EAF1206" w14:textId="3A189525" w:rsidR="00282D2C" w:rsidRPr="00B565D0" w:rsidRDefault="00282D2C" w:rsidP="00282D2C">
      <w:pPr>
        <w:rPr>
          <w:rFonts w:ascii="Arial" w:hAnsi="Arial" w:cs="Arial"/>
        </w:rPr>
      </w:pPr>
      <w:r w:rsidRPr="00B565D0">
        <w:rPr>
          <w:rFonts w:ascii="Arial" w:hAnsi="Arial" w:cs="Arial"/>
          <w:szCs w:val="22"/>
        </w:rPr>
        <w:lastRenderedPageBreak/>
        <w:t xml:space="preserve">Consumers and representatives said they </w:t>
      </w:r>
      <w:r w:rsidR="000A0072">
        <w:rPr>
          <w:rFonts w:ascii="Arial" w:hAnsi="Arial" w:cs="Arial"/>
          <w:szCs w:val="22"/>
        </w:rPr>
        <w:t>could</w:t>
      </w:r>
      <w:r w:rsidRPr="00B565D0">
        <w:rPr>
          <w:rFonts w:ascii="Arial" w:hAnsi="Arial" w:cs="Arial"/>
          <w:szCs w:val="22"/>
        </w:rPr>
        <w:t xml:space="preserve"> access their care plan if they wish</w:t>
      </w:r>
      <w:r w:rsidR="005F7D61">
        <w:rPr>
          <w:rFonts w:ascii="Arial" w:hAnsi="Arial" w:cs="Arial"/>
          <w:szCs w:val="22"/>
        </w:rPr>
        <w:t>ed</w:t>
      </w:r>
      <w:r w:rsidRPr="00B565D0">
        <w:rPr>
          <w:rFonts w:ascii="Arial" w:hAnsi="Arial" w:cs="Arial"/>
          <w:szCs w:val="22"/>
        </w:rPr>
        <w:t>. Staff said they were constantly communicating with representatives through telephone calls, email</w:t>
      </w:r>
      <w:r w:rsidR="006306B5">
        <w:rPr>
          <w:rFonts w:ascii="Arial" w:hAnsi="Arial" w:cs="Arial"/>
          <w:szCs w:val="22"/>
        </w:rPr>
        <w:t>,</w:t>
      </w:r>
      <w:r w:rsidRPr="00B565D0">
        <w:rPr>
          <w:rFonts w:ascii="Arial" w:hAnsi="Arial" w:cs="Arial"/>
          <w:szCs w:val="22"/>
        </w:rPr>
        <w:t xml:space="preserve"> and verbal conversations.</w:t>
      </w:r>
      <w:r w:rsidR="002B331E" w:rsidRPr="00B565D0">
        <w:rPr>
          <w:rFonts w:ascii="Arial" w:hAnsi="Arial" w:cs="Arial"/>
          <w:szCs w:val="22"/>
        </w:rPr>
        <w:t xml:space="preserve"> </w:t>
      </w:r>
      <w:r w:rsidR="00B013E6">
        <w:rPr>
          <w:rFonts w:ascii="Arial" w:hAnsi="Arial" w:cs="Arial"/>
        </w:rPr>
        <w:t>A</w:t>
      </w:r>
      <w:r w:rsidR="002B331E" w:rsidRPr="00B565D0">
        <w:rPr>
          <w:rFonts w:ascii="Arial" w:hAnsi="Arial" w:cs="Arial"/>
        </w:rPr>
        <w:t>ssessment, care planning</w:t>
      </w:r>
      <w:r w:rsidR="006306B5">
        <w:rPr>
          <w:rFonts w:ascii="Arial" w:hAnsi="Arial" w:cs="Arial"/>
        </w:rPr>
        <w:t>,</w:t>
      </w:r>
      <w:r w:rsidR="002B331E" w:rsidRPr="00B565D0">
        <w:rPr>
          <w:rFonts w:ascii="Arial" w:hAnsi="Arial" w:cs="Arial"/>
        </w:rPr>
        <w:t xml:space="preserve"> and evaluation polic</w:t>
      </w:r>
      <w:r w:rsidR="00B013E6">
        <w:rPr>
          <w:rFonts w:ascii="Arial" w:hAnsi="Arial" w:cs="Arial"/>
        </w:rPr>
        <w:t xml:space="preserve">ies </w:t>
      </w:r>
      <w:r w:rsidR="00D81546">
        <w:rPr>
          <w:rFonts w:ascii="Arial" w:hAnsi="Arial" w:cs="Arial"/>
        </w:rPr>
        <w:t>described</w:t>
      </w:r>
      <w:r w:rsidR="002B331E" w:rsidRPr="00B565D0">
        <w:rPr>
          <w:rFonts w:ascii="Arial" w:hAnsi="Arial" w:cs="Arial"/>
        </w:rPr>
        <w:t xml:space="preserve"> consumers and representatives </w:t>
      </w:r>
      <w:r w:rsidR="00D81546">
        <w:rPr>
          <w:rFonts w:ascii="Arial" w:hAnsi="Arial" w:cs="Arial"/>
        </w:rPr>
        <w:t>as</w:t>
      </w:r>
      <w:r w:rsidR="002B331E" w:rsidRPr="00B565D0">
        <w:rPr>
          <w:rFonts w:ascii="Arial" w:hAnsi="Arial" w:cs="Arial"/>
        </w:rPr>
        <w:t xml:space="preserve"> </w:t>
      </w:r>
      <w:r w:rsidR="007F12CB">
        <w:rPr>
          <w:rFonts w:ascii="Arial" w:hAnsi="Arial" w:cs="Arial"/>
        </w:rPr>
        <w:t>care partners</w:t>
      </w:r>
      <w:r w:rsidR="002B331E" w:rsidRPr="00B565D0">
        <w:rPr>
          <w:rFonts w:ascii="Arial" w:hAnsi="Arial" w:cs="Arial"/>
        </w:rPr>
        <w:t xml:space="preserve"> and </w:t>
      </w:r>
      <w:r w:rsidR="00D81546">
        <w:rPr>
          <w:rFonts w:ascii="Arial" w:hAnsi="Arial" w:cs="Arial"/>
        </w:rPr>
        <w:t>confirmed</w:t>
      </w:r>
      <w:r w:rsidR="002B331E" w:rsidRPr="00B565D0">
        <w:rPr>
          <w:rFonts w:ascii="Arial" w:hAnsi="Arial" w:cs="Arial"/>
        </w:rPr>
        <w:t xml:space="preserve"> outcomes of care</w:t>
      </w:r>
      <w:r w:rsidR="00D81546">
        <w:rPr>
          <w:rFonts w:ascii="Arial" w:hAnsi="Arial" w:cs="Arial"/>
        </w:rPr>
        <w:t xml:space="preserve"> were communicated</w:t>
      </w:r>
      <w:r w:rsidR="002B331E" w:rsidRPr="00B565D0">
        <w:rPr>
          <w:rFonts w:ascii="Arial" w:hAnsi="Arial" w:cs="Arial"/>
        </w:rPr>
        <w:t>.</w:t>
      </w:r>
    </w:p>
    <w:p w14:paraId="092B9B72" w14:textId="09061B03" w:rsidR="00CD2184" w:rsidRPr="00471C43" w:rsidRDefault="00CD2184" w:rsidP="00CD2184">
      <w:pPr>
        <w:rPr>
          <w:rFonts w:ascii="Arial" w:hAnsi="Arial" w:cs="Arial"/>
        </w:rPr>
      </w:pPr>
      <w:r w:rsidRPr="00471C43">
        <w:rPr>
          <w:rFonts w:ascii="Arial" w:hAnsi="Arial" w:cs="Arial"/>
          <w:szCs w:val="22"/>
        </w:rPr>
        <w:t xml:space="preserve">Care </w:t>
      </w:r>
      <w:r w:rsidRPr="00D81546">
        <w:rPr>
          <w:rFonts w:ascii="Arial" w:hAnsi="Arial" w:cs="Arial"/>
          <w:szCs w:val="22"/>
        </w:rPr>
        <w:t xml:space="preserve">planning </w:t>
      </w:r>
      <w:r w:rsidRPr="00471C43">
        <w:rPr>
          <w:rFonts w:ascii="Arial" w:hAnsi="Arial" w:cs="Arial"/>
          <w:szCs w:val="22"/>
        </w:rPr>
        <w:t xml:space="preserve">documentation evidenced review </w:t>
      </w:r>
      <w:r w:rsidR="00AE3DB6">
        <w:rPr>
          <w:rFonts w:ascii="Arial" w:hAnsi="Arial" w:cs="Arial"/>
          <w:szCs w:val="22"/>
        </w:rPr>
        <w:t>on</w:t>
      </w:r>
      <w:r w:rsidRPr="00471C43">
        <w:rPr>
          <w:rFonts w:ascii="Arial" w:hAnsi="Arial" w:cs="Arial"/>
          <w:szCs w:val="22"/>
        </w:rPr>
        <w:t xml:space="preserve"> a regular basis and when circumstances change</w:t>
      </w:r>
      <w:r w:rsidR="0026610A" w:rsidRPr="00471C43">
        <w:rPr>
          <w:rFonts w:ascii="Arial" w:hAnsi="Arial" w:cs="Arial"/>
          <w:szCs w:val="22"/>
        </w:rPr>
        <w:t>d</w:t>
      </w:r>
      <w:r w:rsidRPr="00471C43">
        <w:rPr>
          <w:rFonts w:ascii="Arial" w:hAnsi="Arial" w:cs="Arial"/>
          <w:szCs w:val="22"/>
        </w:rPr>
        <w:t>, such as deterioration</w:t>
      </w:r>
      <w:r w:rsidR="00D81546">
        <w:rPr>
          <w:rFonts w:ascii="Arial" w:hAnsi="Arial" w:cs="Arial"/>
          <w:szCs w:val="22"/>
        </w:rPr>
        <w:t xml:space="preserve">, </w:t>
      </w:r>
      <w:r w:rsidRPr="00471C43">
        <w:rPr>
          <w:rFonts w:ascii="Arial" w:hAnsi="Arial" w:cs="Arial"/>
          <w:szCs w:val="22"/>
        </w:rPr>
        <w:t xml:space="preserve">falls or when skin integrity changes. Consumers and representatives confirmed care and services </w:t>
      </w:r>
      <w:r w:rsidR="00940D90" w:rsidRPr="00471C43">
        <w:rPr>
          <w:rFonts w:ascii="Arial" w:hAnsi="Arial" w:cs="Arial"/>
          <w:szCs w:val="22"/>
        </w:rPr>
        <w:t>we</w:t>
      </w:r>
      <w:r w:rsidRPr="00471C43">
        <w:rPr>
          <w:rFonts w:ascii="Arial" w:hAnsi="Arial" w:cs="Arial"/>
          <w:szCs w:val="22"/>
        </w:rPr>
        <w:t>re reviewed regularly during 2-monthly care plan reviews or when circumstances change</w:t>
      </w:r>
      <w:r w:rsidR="00940D90" w:rsidRPr="00471C43">
        <w:rPr>
          <w:rFonts w:ascii="Arial" w:hAnsi="Arial" w:cs="Arial"/>
          <w:szCs w:val="22"/>
        </w:rPr>
        <w:t>d</w:t>
      </w:r>
      <w:r w:rsidRPr="00471C43">
        <w:rPr>
          <w:rFonts w:ascii="Arial" w:hAnsi="Arial" w:cs="Arial"/>
          <w:szCs w:val="22"/>
        </w:rPr>
        <w:t>.</w:t>
      </w:r>
      <w:r w:rsidR="00471C43" w:rsidRPr="00471C43">
        <w:rPr>
          <w:rFonts w:ascii="Arial" w:hAnsi="Arial" w:cs="Arial"/>
          <w:szCs w:val="22"/>
        </w:rPr>
        <w:t xml:space="preserve"> </w:t>
      </w:r>
      <w:r w:rsidR="00471C43" w:rsidRPr="00471C43">
        <w:rPr>
          <w:rFonts w:ascii="Arial" w:hAnsi="Arial" w:cs="Arial"/>
        </w:rPr>
        <w:t>Staff described the care plan review process where all assessments and care plans were reviewed by clinical staff, and the consumer and representatives were involved and informed of any changes.</w:t>
      </w:r>
    </w:p>
    <w:p w14:paraId="5B471A4D" w14:textId="665EB659" w:rsidR="0087700C" w:rsidRPr="00334B7D" w:rsidRDefault="00732B76" w:rsidP="0036130C">
      <w:pPr>
        <w:pStyle w:val="NormalArial"/>
      </w:pPr>
      <w:r w:rsidRPr="00975E11">
        <w:t>.</w:t>
      </w:r>
      <w:r w:rsidR="00D87E7C" w:rsidRPr="00996FAF">
        <w:br w:type="page"/>
      </w:r>
    </w:p>
    <w:p w14:paraId="5B471A4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5B471A51" w14:textId="77777777" w:rsidTr="001205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5B471A4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5B471A5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71A58"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52"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B471A53"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B471A5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5B471A55"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5B471A56"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5B471A57" w14:textId="7E8B38F2" w:rsidR="00FC045E" w:rsidRPr="00996FAF" w:rsidRDefault="003E2B24"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6C4D4E">
                  <w:rPr>
                    <w:rFonts w:ascii="Arial" w:hAnsi="Arial" w:cs="Arial"/>
                    <w:color w:val="auto"/>
                  </w:rPr>
                  <w:t>Compliant</w:t>
                </w:r>
              </w:sdtContent>
            </w:sdt>
            <w:r w:rsidR="00FC045E" w:rsidRPr="00996FAF" w:rsidDel="00640D2A">
              <w:rPr>
                <w:rFonts w:ascii="Arial" w:hAnsi="Arial" w:cs="Arial"/>
                <w:color w:val="0000FF"/>
              </w:rPr>
              <w:t xml:space="preserve"> </w:t>
            </w:r>
          </w:p>
        </w:tc>
      </w:tr>
      <w:tr w:rsidR="0012059A" w:rsidRPr="00996FAF" w14:paraId="5B471A5C"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59"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5B471A5A"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5B471A5B" w14:textId="1D0AFCE4"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06830436"/>
                <w:placeholder>
                  <w:docPart w:val="3CEB5534FB6B4CD89140336ABAB7D588"/>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6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5D" w14:textId="77777777" w:rsidR="0012059A" w:rsidRPr="00996FAF" w:rsidRDefault="0012059A" w:rsidP="0012059A">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5B471A5E" w14:textId="77777777" w:rsidR="0012059A" w:rsidRPr="00996FAF" w:rsidRDefault="0012059A" w:rsidP="0012059A">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5B471A5F" w14:textId="4EE3E476"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70730276"/>
                <w:placeholder>
                  <w:docPart w:val="2F671295F18F4D638C75AF056CFDE05B"/>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6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61"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5B471A62"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5B471A63" w14:textId="4D1EB9FB" w:rsidR="0012059A" w:rsidRPr="00996FAF" w:rsidRDefault="003E2B24" w:rsidP="0012059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5852405"/>
                <w:placeholder>
                  <w:docPart w:val="E620C34B16FE4476A681C2F2396E34F7"/>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68"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65"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B471A66"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5B471A67" w14:textId="160D10E4"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75200231"/>
                <w:placeholder>
                  <w:docPart w:val="3CA1160CB2674066AB1E7A39077753C7"/>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6C"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69"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5B471A6A"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5B471A6B" w14:textId="5DB6FA1E"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87213818"/>
                <w:placeholder>
                  <w:docPart w:val="07A7B482A50346C489D09BA7BE2CEF0C"/>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7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6D"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5B471A6E"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5B471A6F" w14:textId="77777777" w:rsidR="0012059A" w:rsidRPr="00996FAF" w:rsidRDefault="0012059A" w:rsidP="0012059A">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5B471A70" w14:textId="77777777" w:rsidR="0012059A" w:rsidRPr="00996FAF" w:rsidRDefault="0012059A" w:rsidP="0012059A">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5B471A71" w14:textId="7749C9A1"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41596355"/>
                <w:placeholder>
                  <w:docPart w:val="6928692FBD7245E5980C382CFA604F8B"/>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bl>
    <w:p w14:paraId="284FC0E0" w14:textId="2AA004B7" w:rsidR="00664360" w:rsidRDefault="00D87E7C" w:rsidP="00D87E7C">
      <w:pPr>
        <w:pStyle w:val="Heading20"/>
      </w:pPr>
      <w:r w:rsidRPr="00996FAF">
        <w:t>Findings</w:t>
      </w:r>
    </w:p>
    <w:p w14:paraId="57E1A171" w14:textId="77777777" w:rsidR="00664360" w:rsidRDefault="00664360" w:rsidP="00664360">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Pr>
          <w:rFonts w:ascii="Arial" w:eastAsia="Calibri" w:hAnsi="Arial" w:cs="Arial"/>
          <w:color w:val="auto"/>
        </w:rPr>
        <w:t>this r</w:t>
      </w:r>
      <w:r w:rsidRPr="00921DDC">
        <w:rPr>
          <w:rFonts w:ascii="Arial" w:eastAsia="Calibri" w:hAnsi="Arial" w:cs="Arial"/>
          <w:color w:val="auto"/>
        </w:rPr>
        <w:t>equirement w</w:t>
      </w:r>
      <w:r>
        <w:rPr>
          <w:rFonts w:ascii="Arial" w:eastAsia="Calibri" w:hAnsi="Arial" w:cs="Arial"/>
          <w:color w:val="auto"/>
        </w:rPr>
        <w:t>as</w:t>
      </w:r>
      <w:r w:rsidRPr="00921DDC">
        <w:rPr>
          <w:rFonts w:ascii="Arial" w:eastAsia="Calibri" w:hAnsi="Arial" w:cs="Arial"/>
          <w:color w:val="auto"/>
        </w:rPr>
        <w:t xml:space="preserve"> not met.</w:t>
      </w:r>
    </w:p>
    <w:p w14:paraId="05FB5867" w14:textId="77777777" w:rsidR="00664360" w:rsidRDefault="00664360" w:rsidP="00664360">
      <w:pPr>
        <w:pStyle w:val="ListParagraph"/>
        <w:numPr>
          <w:ilvl w:val="0"/>
          <w:numId w:val="14"/>
        </w:numPr>
        <w:spacing w:line="22" w:lineRule="atLeast"/>
        <w:ind w:left="360"/>
        <w:rPr>
          <w:rFonts w:ascii="Arial" w:hAnsi="Arial" w:cs="Arial"/>
        </w:rPr>
      </w:pPr>
      <w:r>
        <w:rPr>
          <w:rFonts w:ascii="Arial" w:hAnsi="Arial" w:cs="Arial"/>
        </w:rPr>
        <w:t>Each consumer gets safe and effective personal care, clinical care, or both personal care and clinical care, that:</w:t>
      </w:r>
    </w:p>
    <w:p w14:paraId="167B0D8F" w14:textId="77777777" w:rsidR="00664360" w:rsidRDefault="00664360" w:rsidP="00664360">
      <w:pPr>
        <w:pStyle w:val="ListParagraph"/>
        <w:numPr>
          <w:ilvl w:val="0"/>
          <w:numId w:val="15"/>
        </w:numPr>
        <w:spacing w:before="60" w:after="60" w:line="0" w:lineRule="atLeast"/>
        <w:ind w:left="720"/>
        <w:rPr>
          <w:rFonts w:ascii="Arial" w:hAnsi="Arial" w:cs="Arial"/>
        </w:rPr>
      </w:pPr>
      <w:r>
        <w:rPr>
          <w:rFonts w:ascii="Arial" w:hAnsi="Arial" w:cs="Arial"/>
        </w:rPr>
        <w:t>is best practice; and</w:t>
      </w:r>
    </w:p>
    <w:p w14:paraId="09C3EBE3" w14:textId="77777777" w:rsidR="00664360" w:rsidRDefault="00664360" w:rsidP="00664360">
      <w:pPr>
        <w:pStyle w:val="ListParagraph"/>
        <w:numPr>
          <w:ilvl w:val="0"/>
          <w:numId w:val="15"/>
        </w:numPr>
        <w:spacing w:before="60" w:after="60" w:line="0" w:lineRule="atLeast"/>
        <w:ind w:left="720"/>
        <w:rPr>
          <w:rFonts w:ascii="Arial" w:hAnsi="Arial" w:cs="Arial"/>
        </w:rPr>
      </w:pPr>
      <w:r>
        <w:rPr>
          <w:rFonts w:ascii="Arial" w:hAnsi="Arial" w:cs="Arial"/>
        </w:rPr>
        <w:t>is tailored to their needs; and</w:t>
      </w:r>
    </w:p>
    <w:p w14:paraId="3C3D1B23" w14:textId="77777777" w:rsidR="00664360" w:rsidRDefault="00664360" w:rsidP="00664360">
      <w:pPr>
        <w:pStyle w:val="ListParagraph"/>
        <w:numPr>
          <w:ilvl w:val="0"/>
          <w:numId w:val="15"/>
        </w:numPr>
        <w:spacing w:before="60"/>
        <w:ind w:left="714" w:hanging="357"/>
        <w:rPr>
          <w:rFonts w:ascii="Arial" w:hAnsi="Arial" w:cs="Arial"/>
        </w:rPr>
      </w:pPr>
      <w:r>
        <w:rPr>
          <w:rFonts w:ascii="Arial" w:hAnsi="Arial" w:cs="Arial"/>
        </w:rPr>
        <w:t>optimises their health and well-being.</w:t>
      </w:r>
    </w:p>
    <w:p w14:paraId="0F46E5FC" w14:textId="77777777" w:rsidR="00664360" w:rsidRDefault="00664360" w:rsidP="00664360">
      <w:pPr>
        <w:pStyle w:val="NormalArial"/>
        <w:rPr>
          <w:rFonts w:eastAsia="Calibri"/>
          <w:color w:val="auto"/>
        </w:rPr>
      </w:pPr>
      <w:r>
        <w:rPr>
          <w:rFonts w:eastAsia="Calibri"/>
          <w:color w:val="auto"/>
        </w:rPr>
        <w:t>I have considered the assessment team’s findings; the evidence documented in the site audit report and the provider’s response and have found:</w:t>
      </w:r>
    </w:p>
    <w:p w14:paraId="2DF1A6FA" w14:textId="09F77BDC" w:rsidR="00664360" w:rsidRDefault="00664360" w:rsidP="00664360">
      <w:pPr>
        <w:pStyle w:val="NormalArial"/>
        <w:rPr>
          <w:rFonts w:eastAsia="Calibri"/>
          <w:color w:val="auto"/>
        </w:rPr>
      </w:pPr>
      <w:r w:rsidRPr="007B1B14">
        <w:rPr>
          <w:rFonts w:eastAsia="Calibri"/>
          <w:color w:val="auto"/>
        </w:rPr>
        <w:t xml:space="preserve">The Site Audit report </w:t>
      </w:r>
      <w:r w:rsidR="00F36F3D">
        <w:rPr>
          <w:rFonts w:eastAsia="Calibri"/>
          <w:color w:val="auto"/>
        </w:rPr>
        <w:t>identified</w:t>
      </w:r>
      <w:r w:rsidRPr="007B1B14">
        <w:rPr>
          <w:rFonts w:eastAsia="Calibri"/>
          <w:color w:val="auto"/>
        </w:rPr>
        <w:t xml:space="preserve"> </w:t>
      </w:r>
      <w:r w:rsidR="003C33FD">
        <w:rPr>
          <w:rFonts w:eastAsia="Calibri"/>
          <w:color w:val="auto"/>
        </w:rPr>
        <w:t xml:space="preserve">deficiencies </w:t>
      </w:r>
      <w:r w:rsidR="00C62D1F">
        <w:rPr>
          <w:rFonts w:eastAsia="Calibri"/>
          <w:color w:val="auto"/>
        </w:rPr>
        <w:t>with</w:t>
      </w:r>
      <w:r w:rsidR="003C33FD">
        <w:rPr>
          <w:rFonts w:eastAsia="Calibri"/>
          <w:color w:val="auto"/>
        </w:rPr>
        <w:t xml:space="preserve"> personal and clinical care </w:t>
      </w:r>
      <w:r w:rsidR="00F36F3D">
        <w:rPr>
          <w:rFonts w:eastAsia="Calibri"/>
          <w:color w:val="auto"/>
        </w:rPr>
        <w:t>as</w:t>
      </w:r>
      <w:r w:rsidR="003C33FD">
        <w:rPr>
          <w:rFonts w:eastAsia="Calibri"/>
          <w:color w:val="auto"/>
        </w:rPr>
        <w:t xml:space="preserve"> </w:t>
      </w:r>
      <w:r w:rsidR="00F36F3D">
        <w:rPr>
          <w:rFonts w:eastAsia="Calibri"/>
          <w:color w:val="auto"/>
        </w:rPr>
        <w:t>some consumers described negative impacts to their personal care</w:t>
      </w:r>
      <w:r w:rsidR="001809B9">
        <w:rPr>
          <w:rFonts w:eastAsia="Calibri"/>
          <w:color w:val="auto"/>
        </w:rPr>
        <w:t xml:space="preserve"> due to delays in toileting or oxygen management assistance. Additionally</w:t>
      </w:r>
      <w:r w:rsidR="0090493F">
        <w:rPr>
          <w:rFonts w:eastAsia="Calibri"/>
          <w:color w:val="auto"/>
        </w:rPr>
        <w:t xml:space="preserve">, </w:t>
      </w:r>
      <w:r w:rsidR="003C33FD">
        <w:rPr>
          <w:rFonts w:eastAsia="Calibri"/>
          <w:color w:val="auto"/>
        </w:rPr>
        <w:t>woun</w:t>
      </w:r>
      <w:r w:rsidR="00F36F3D">
        <w:rPr>
          <w:rFonts w:eastAsia="Calibri"/>
          <w:color w:val="auto"/>
        </w:rPr>
        <w:t>d</w:t>
      </w:r>
      <w:r w:rsidR="003C33FD">
        <w:rPr>
          <w:rFonts w:eastAsia="Calibri"/>
          <w:color w:val="auto"/>
        </w:rPr>
        <w:t xml:space="preserve"> </w:t>
      </w:r>
      <w:r w:rsidR="00C62D1F">
        <w:rPr>
          <w:rFonts w:eastAsia="Calibri"/>
          <w:color w:val="auto"/>
        </w:rPr>
        <w:t>dressing changes</w:t>
      </w:r>
      <w:r w:rsidR="00F36F3D">
        <w:rPr>
          <w:rFonts w:eastAsia="Calibri"/>
          <w:color w:val="auto"/>
        </w:rPr>
        <w:t xml:space="preserve"> </w:t>
      </w:r>
      <w:r w:rsidR="003C33FD">
        <w:rPr>
          <w:rFonts w:eastAsia="Calibri"/>
          <w:color w:val="auto"/>
        </w:rPr>
        <w:t xml:space="preserve">and urine output </w:t>
      </w:r>
      <w:r w:rsidR="00F36F3D">
        <w:rPr>
          <w:rFonts w:eastAsia="Calibri"/>
          <w:color w:val="auto"/>
        </w:rPr>
        <w:t>were not</w:t>
      </w:r>
      <w:r w:rsidR="003C33FD">
        <w:rPr>
          <w:rFonts w:eastAsia="Calibri"/>
          <w:color w:val="auto"/>
        </w:rPr>
        <w:t xml:space="preserve"> </w:t>
      </w:r>
      <w:r w:rsidR="003C33FD">
        <w:rPr>
          <w:rFonts w:eastAsia="Calibri"/>
          <w:color w:val="auto"/>
        </w:rPr>
        <w:lastRenderedPageBreak/>
        <w:t xml:space="preserve">consistently </w:t>
      </w:r>
      <w:r w:rsidR="00F36F3D">
        <w:rPr>
          <w:rFonts w:eastAsia="Calibri"/>
          <w:color w:val="auto"/>
        </w:rPr>
        <w:t>documented</w:t>
      </w:r>
      <w:r w:rsidR="0090493F">
        <w:rPr>
          <w:rFonts w:eastAsia="Calibri"/>
          <w:color w:val="auto"/>
        </w:rPr>
        <w:t xml:space="preserve">, and </w:t>
      </w:r>
      <w:r w:rsidR="00F36F3D">
        <w:rPr>
          <w:rFonts w:eastAsia="Calibri"/>
          <w:color w:val="auto"/>
        </w:rPr>
        <w:t>wound photographs did not contain rulers</w:t>
      </w:r>
      <w:r w:rsidR="0090493F">
        <w:rPr>
          <w:rFonts w:eastAsia="Calibri"/>
          <w:color w:val="auto"/>
        </w:rPr>
        <w:t xml:space="preserve"> in line with best practice. </w:t>
      </w:r>
    </w:p>
    <w:p w14:paraId="02194BF3" w14:textId="051A4C6F" w:rsidR="0090493F" w:rsidRDefault="0090493F" w:rsidP="00664360">
      <w:pPr>
        <w:pStyle w:val="NormalArial"/>
        <w:rPr>
          <w:rFonts w:eastAsia="Calibri"/>
          <w:color w:val="auto"/>
        </w:rPr>
      </w:pPr>
      <w:r>
        <w:rPr>
          <w:rFonts w:eastAsia="Calibri"/>
          <w:color w:val="auto"/>
        </w:rPr>
        <w:t xml:space="preserve">While the Site Audit report contained information stating consumer’s personal care was negatively impacted, there was insufficient evidence to support a finding of non-compliance as </w:t>
      </w:r>
      <w:r w:rsidR="00D64339">
        <w:rPr>
          <w:rFonts w:eastAsia="Calibri"/>
          <w:color w:val="auto"/>
        </w:rPr>
        <w:t>it relied on one historical example of a consumer not being assisted to the toilet in a timely manner</w:t>
      </w:r>
      <w:r w:rsidR="000078AA">
        <w:rPr>
          <w:rFonts w:eastAsia="Calibri"/>
          <w:color w:val="auto"/>
        </w:rPr>
        <w:t xml:space="preserve"> which had resulted in a formal complaint being made by the consumers representative. I note the Site Audit report confirmed the representative provided positive feedback on managements response and observations made during the Site Audit identified staff were responding promptly when toileting assistance was needed. </w:t>
      </w:r>
    </w:p>
    <w:p w14:paraId="6347CDB3" w14:textId="3F82EE2A" w:rsidR="002C2EF2" w:rsidRDefault="002C2EF2" w:rsidP="00664360">
      <w:pPr>
        <w:pStyle w:val="NormalArial"/>
        <w:rPr>
          <w:rFonts w:eastAsia="Calibri"/>
          <w:color w:val="auto"/>
        </w:rPr>
      </w:pPr>
      <w:r>
        <w:rPr>
          <w:rFonts w:eastAsia="Calibri"/>
          <w:color w:val="auto"/>
        </w:rPr>
        <w:t xml:space="preserve">In relation to wound care, I note consumers and their representatives provided positive feedback that wounds were well managed, dressed when required and confirmed their wounds were healing, I consider this supports compliance with tailored care being provided which supports the consumer’s health and well-being. </w:t>
      </w:r>
    </w:p>
    <w:p w14:paraId="1CF7928F" w14:textId="3CB0EDA6" w:rsidR="00BD4B8B" w:rsidRDefault="00BD4B8B" w:rsidP="00664360">
      <w:pPr>
        <w:pStyle w:val="NormalArial"/>
        <w:rPr>
          <w:rFonts w:eastAsia="Calibri"/>
          <w:color w:val="auto"/>
        </w:rPr>
      </w:pPr>
      <w:r>
        <w:rPr>
          <w:rFonts w:eastAsia="Calibri"/>
          <w:color w:val="auto"/>
        </w:rPr>
        <w:t>In relation to oxygen management, I note documentation supported oxygen therapy</w:t>
      </w:r>
      <w:r w:rsidR="00B91D5B">
        <w:rPr>
          <w:rFonts w:eastAsia="Calibri"/>
          <w:color w:val="auto"/>
        </w:rPr>
        <w:t>,</w:t>
      </w:r>
      <w:r>
        <w:rPr>
          <w:rFonts w:eastAsia="Calibri"/>
          <w:color w:val="auto"/>
        </w:rPr>
        <w:t xml:space="preserve"> including the maintenance of equipment</w:t>
      </w:r>
      <w:r w:rsidR="00B91D5B">
        <w:rPr>
          <w:rFonts w:eastAsia="Calibri"/>
          <w:color w:val="auto"/>
        </w:rPr>
        <w:t>,</w:t>
      </w:r>
      <w:r>
        <w:rPr>
          <w:rFonts w:eastAsia="Calibri"/>
          <w:color w:val="auto"/>
        </w:rPr>
        <w:t xml:space="preserve"> was being undertaken in accordance with planned directives and all staff demonstrated knowledge of the consumer’s needs</w:t>
      </w:r>
      <w:r w:rsidR="00B91D5B">
        <w:rPr>
          <w:rFonts w:eastAsia="Calibri"/>
          <w:color w:val="auto"/>
        </w:rPr>
        <w:t xml:space="preserve">. Additionally, care planning documentation evidenced, </w:t>
      </w:r>
      <w:r>
        <w:rPr>
          <w:rFonts w:eastAsia="Calibri"/>
          <w:color w:val="auto"/>
        </w:rPr>
        <w:t>the risk associated with the consumer removing the oxygen administration equipment themselves</w:t>
      </w:r>
      <w:r w:rsidR="00B91D5B">
        <w:rPr>
          <w:rFonts w:eastAsia="Calibri"/>
          <w:color w:val="auto"/>
        </w:rPr>
        <w:t>,</w:t>
      </w:r>
      <w:r>
        <w:rPr>
          <w:rFonts w:eastAsia="Calibri"/>
          <w:color w:val="auto"/>
        </w:rPr>
        <w:t xml:space="preserve"> had been identified </w:t>
      </w:r>
      <w:r w:rsidR="00B91D5B">
        <w:rPr>
          <w:rFonts w:eastAsia="Calibri"/>
          <w:color w:val="auto"/>
        </w:rPr>
        <w:t xml:space="preserve">with </w:t>
      </w:r>
      <w:r>
        <w:rPr>
          <w:rFonts w:eastAsia="Calibri"/>
          <w:color w:val="auto"/>
        </w:rPr>
        <w:t xml:space="preserve">strategies </w:t>
      </w:r>
      <w:r w:rsidR="00B91D5B">
        <w:rPr>
          <w:rFonts w:eastAsia="Calibri"/>
          <w:color w:val="auto"/>
        </w:rPr>
        <w:t>recorded</w:t>
      </w:r>
      <w:r>
        <w:rPr>
          <w:rFonts w:eastAsia="Calibri"/>
          <w:color w:val="auto"/>
        </w:rPr>
        <w:t xml:space="preserve"> to </w:t>
      </w:r>
      <w:r w:rsidR="00B91D5B">
        <w:rPr>
          <w:rFonts w:eastAsia="Calibri"/>
          <w:color w:val="auto"/>
        </w:rPr>
        <w:t>ensure staff responded appropriately and within their scope of practice.</w:t>
      </w:r>
    </w:p>
    <w:p w14:paraId="712180E6" w14:textId="6E42FE1D" w:rsidR="000078AA" w:rsidRDefault="00664360" w:rsidP="00664360">
      <w:pPr>
        <w:pStyle w:val="NormalArial"/>
        <w:rPr>
          <w:color w:val="auto"/>
        </w:rPr>
      </w:pPr>
      <w:r w:rsidRPr="007B1B14">
        <w:rPr>
          <w:color w:val="auto"/>
        </w:rPr>
        <w:t xml:space="preserve">The provider’s response on </w:t>
      </w:r>
      <w:r w:rsidR="003E5A69">
        <w:rPr>
          <w:color w:val="auto"/>
        </w:rPr>
        <w:t>16</w:t>
      </w:r>
      <w:r w:rsidRPr="007B1B14">
        <w:rPr>
          <w:color w:val="auto"/>
        </w:rPr>
        <w:t xml:space="preserve"> November 2022</w:t>
      </w:r>
      <w:r w:rsidR="00D64339">
        <w:rPr>
          <w:color w:val="auto"/>
        </w:rPr>
        <w:t xml:space="preserve"> advised they were aware of inconsistent completion of documentation, </w:t>
      </w:r>
      <w:r w:rsidR="002C2EF2">
        <w:rPr>
          <w:color w:val="auto"/>
        </w:rPr>
        <w:t xml:space="preserve">and this </w:t>
      </w:r>
      <w:r w:rsidR="00BD4B8B">
        <w:rPr>
          <w:color w:val="auto"/>
        </w:rPr>
        <w:t>wa</w:t>
      </w:r>
      <w:r w:rsidR="002C2EF2">
        <w:rPr>
          <w:color w:val="auto"/>
        </w:rPr>
        <w:t xml:space="preserve">s being addressed </w:t>
      </w:r>
      <w:r w:rsidR="00B91D5B">
        <w:rPr>
          <w:color w:val="auto"/>
        </w:rPr>
        <w:t xml:space="preserve">through improved </w:t>
      </w:r>
      <w:r w:rsidR="002C2EF2">
        <w:rPr>
          <w:color w:val="auto"/>
        </w:rPr>
        <w:t xml:space="preserve">handover </w:t>
      </w:r>
      <w:r w:rsidR="00BD4B8B">
        <w:rPr>
          <w:color w:val="auto"/>
        </w:rPr>
        <w:t xml:space="preserve">processes. In relation to wound management documentation, </w:t>
      </w:r>
      <w:r w:rsidR="002C2EF2">
        <w:rPr>
          <w:color w:val="auto"/>
        </w:rPr>
        <w:t xml:space="preserve">all consumers </w:t>
      </w:r>
      <w:r w:rsidR="00BD4B8B">
        <w:rPr>
          <w:color w:val="auto"/>
        </w:rPr>
        <w:t xml:space="preserve">were </w:t>
      </w:r>
      <w:r w:rsidR="002C2EF2">
        <w:rPr>
          <w:color w:val="auto"/>
        </w:rPr>
        <w:t>to be reviewed by a wound specialist to ensure update</w:t>
      </w:r>
      <w:r w:rsidR="00BD4B8B">
        <w:rPr>
          <w:color w:val="auto"/>
        </w:rPr>
        <w:t>d</w:t>
      </w:r>
      <w:r w:rsidR="002C2EF2">
        <w:rPr>
          <w:color w:val="auto"/>
        </w:rPr>
        <w:t xml:space="preserve"> wound management plans </w:t>
      </w:r>
      <w:r w:rsidR="00BD4B8B">
        <w:rPr>
          <w:color w:val="auto"/>
        </w:rPr>
        <w:t>we</w:t>
      </w:r>
      <w:r w:rsidR="002C2EF2">
        <w:rPr>
          <w:color w:val="auto"/>
        </w:rPr>
        <w:t xml:space="preserve">re in place and responsibility for reviewing wound charting completion assigned to the care manager. While I note documentation was not consistently completed, I acknowledge a medical officer is on site at the service several days per week and attends wound reviews and dressing </w:t>
      </w:r>
      <w:r w:rsidR="00BD4B8B">
        <w:rPr>
          <w:color w:val="auto"/>
        </w:rPr>
        <w:t xml:space="preserve">changes </w:t>
      </w:r>
      <w:r w:rsidR="002C2EF2">
        <w:rPr>
          <w:color w:val="auto"/>
        </w:rPr>
        <w:t>themselves ensuring all wounds are actively monitored</w:t>
      </w:r>
      <w:r w:rsidR="000078AA">
        <w:rPr>
          <w:color w:val="auto"/>
        </w:rPr>
        <w:t xml:space="preserve">. I also note new digital devices have been purchased to ensure visual wound monitoring, with a ruler as per best practice, is documented and this action has been completed. </w:t>
      </w:r>
    </w:p>
    <w:p w14:paraId="15653331" w14:textId="5C33A224" w:rsidR="00BD4B8B" w:rsidRPr="007B1B14" w:rsidRDefault="006C4D4E" w:rsidP="00664360">
      <w:pPr>
        <w:pStyle w:val="NormalArial"/>
        <w:rPr>
          <w:color w:val="auto"/>
        </w:rPr>
      </w:pPr>
      <w:r w:rsidRPr="00652E38">
        <w:rPr>
          <w:rFonts w:eastAsia="Arial"/>
        </w:rPr>
        <w:t xml:space="preserve">I have considered the evidence brought forward in the Site Audit report and the Approved Provider’s response and have disagreed with the Assessment Team’s recommendation. </w:t>
      </w:r>
      <w:r w:rsidR="00BD4B8B">
        <w:rPr>
          <w:color w:val="auto"/>
        </w:rPr>
        <w:t>Based on the evidence before me, I am satisfied</w:t>
      </w:r>
      <w:r w:rsidR="00B91D5B">
        <w:rPr>
          <w:color w:val="auto"/>
        </w:rPr>
        <w:t>, consumers were receiving personal and clinical care which was tailored to their needs</w:t>
      </w:r>
      <w:r w:rsidR="000078AA">
        <w:rPr>
          <w:color w:val="auto"/>
        </w:rPr>
        <w:t xml:space="preserve"> as </w:t>
      </w:r>
      <w:r>
        <w:rPr>
          <w:color w:val="auto"/>
        </w:rPr>
        <w:t xml:space="preserve">while minor documentation gaps were identified, </w:t>
      </w:r>
      <w:r w:rsidR="000078AA">
        <w:rPr>
          <w:color w:val="auto"/>
        </w:rPr>
        <w:t xml:space="preserve">wounds were </w:t>
      </w:r>
      <w:r>
        <w:rPr>
          <w:color w:val="auto"/>
        </w:rPr>
        <w:t xml:space="preserve">being monitored and </w:t>
      </w:r>
      <w:r w:rsidR="000078AA">
        <w:rPr>
          <w:color w:val="auto"/>
        </w:rPr>
        <w:t xml:space="preserve">confirmed as healing, oxygen therapy was being appropriately managed and previous </w:t>
      </w:r>
      <w:r>
        <w:rPr>
          <w:color w:val="auto"/>
        </w:rPr>
        <w:t>concerns with toileting assistance had been addressed</w:t>
      </w:r>
      <w:r w:rsidR="00B91D5B">
        <w:rPr>
          <w:color w:val="auto"/>
        </w:rPr>
        <w:t>.</w:t>
      </w:r>
      <w:r>
        <w:rPr>
          <w:color w:val="auto"/>
        </w:rPr>
        <w:t xml:space="preserve"> </w:t>
      </w:r>
    </w:p>
    <w:p w14:paraId="443E1D1E" w14:textId="6426A4BF" w:rsidR="00664360" w:rsidRPr="007B1B14" w:rsidRDefault="00664360" w:rsidP="00664360">
      <w:pPr>
        <w:textAlignment w:val="baseline"/>
        <w:rPr>
          <w:rFonts w:ascii="Arial" w:eastAsia="Fira Sans Light" w:hAnsi="Arial" w:cs="Arial"/>
          <w:color w:val="auto"/>
        </w:rPr>
      </w:pPr>
      <w:r w:rsidRPr="007B1B14">
        <w:rPr>
          <w:rFonts w:ascii="Arial" w:eastAsia="Fira Sans Light" w:hAnsi="Arial" w:cs="Arial"/>
          <w:color w:val="auto"/>
        </w:rPr>
        <w:t xml:space="preserve">Therefore, I find </w:t>
      </w:r>
      <w:r w:rsidR="006C4D4E">
        <w:rPr>
          <w:rFonts w:ascii="Arial" w:eastAsia="Fira Sans Light" w:hAnsi="Arial" w:cs="Arial"/>
          <w:color w:val="auto"/>
        </w:rPr>
        <w:t>R</w:t>
      </w:r>
      <w:r w:rsidRPr="007B1B14">
        <w:rPr>
          <w:rFonts w:ascii="Arial" w:eastAsia="Fira Sans Light" w:hAnsi="Arial" w:cs="Arial"/>
          <w:color w:val="auto"/>
        </w:rPr>
        <w:t>equirement 3(</w:t>
      </w:r>
      <w:r w:rsidRPr="007B1B14">
        <w:rPr>
          <w:rFonts w:ascii="Arial" w:eastAsia="Calibri" w:hAnsi="Arial" w:cs="Arial"/>
          <w:color w:val="auto"/>
        </w:rPr>
        <w:t xml:space="preserve">3)(a) is </w:t>
      </w:r>
      <w:r w:rsidRPr="007B1B14">
        <w:rPr>
          <w:rFonts w:ascii="Arial" w:eastAsia="Fira Sans Light" w:hAnsi="Arial" w:cs="Arial"/>
          <w:color w:val="auto"/>
        </w:rPr>
        <w:t xml:space="preserve">compliant. </w:t>
      </w:r>
    </w:p>
    <w:p w14:paraId="1DEFD0E2" w14:textId="77777777" w:rsidR="00664360" w:rsidRDefault="00664360" w:rsidP="00664360">
      <w:pPr>
        <w:rPr>
          <w:rFonts w:ascii="Arial" w:eastAsia="Times New Roman" w:hAnsi="Arial" w:cs="Arial"/>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6 requirements of Quality Standard 3 compliant as:</w:t>
      </w:r>
    </w:p>
    <w:p w14:paraId="5B471A74" w14:textId="558A801D" w:rsidR="00117022" w:rsidRDefault="00B63CBB" w:rsidP="008B032E">
      <w:pPr>
        <w:pStyle w:val="NormalArial"/>
        <w:rPr>
          <w:szCs w:val="22"/>
        </w:rPr>
      </w:pPr>
      <w:r>
        <w:rPr>
          <w:szCs w:val="22"/>
        </w:rPr>
        <w:t>Staff</w:t>
      </w:r>
      <w:r w:rsidR="0031215B" w:rsidRPr="00AE63C8">
        <w:rPr>
          <w:szCs w:val="22"/>
        </w:rPr>
        <w:t xml:space="preserve"> </w:t>
      </w:r>
      <w:r w:rsidR="00ED170D" w:rsidRPr="00AE63C8">
        <w:rPr>
          <w:szCs w:val="22"/>
        </w:rPr>
        <w:t>identified, and</w:t>
      </w:r>
      <w:r w:rsidR="0031215B" w:rsidRPr="00AE63C8">
        <w:rPr>
          <w:szCs w:val="22"/>
        </w:rPr>
        <w:t xml:space="preserve"> </w:t>
      </w:r>
      <w:r w:rsidR="008B032E" w:rsidRPr="00AE63C8">
        <w:rPr>
          <w:szCs w:val="22"/>
        </w:rPr>
        <w:t>clinical indicator data confirmed</w:t>
      </w:r>
      <w:r w:rsidR="00ED170D" w:rsidRPr="00AE63C8">
        <w:rPr>
          <w:szCs w:val="22"/>
        </w:rPr>
        <w:t xml:space="preserve">, </w:t>
      </w:r>
      <w:r w:rsidR="008B032E" w:rsidRPr="00AE63C8">
        <w:rPr>
          <w:szCs w:val="22"/>
        </w:rPr>
        <w:t xml:space="preserve">falls and medication incidents </w:t>
      </w:r>
      <w:r w:rsidR="00ED170D" w:rsidRPr="00AE63C8">
        <w:rPr>
          <w:szCs w:val="22"/>
        </w:rPr>
        <w:t>we</w:t>
      </w:r>
      <w:r w:rsidR="008B032E" w:rsidRPr="00AE63C8">
        <w:rPr>
          <w:szCs w:val="22"/>
        </w:rPr>
        <w:t xml:space="preserve">re the most prevalent risks at the service. </w:t>
      </w:r>
      <w:r w:rsidR="00AE63C8" w:rsidRPr="00AE63C8">
        <w:rPr>
          <w:szCs w:val="22"/>
        </w:rPr>
        <w:t xml:space="preserve">Consumers and representatives </w:t>
      </w:r>
      <w:r w:rsidR="00FB014F">
        <w:rPr>
          <w:szCs w:val="22"/>
        </w:rPr>
        <w:t>said</w:t>
      </w:r>
      <w:r w:rsidR="006D5472">
        <w:rPr>
          <w:szCs w:val="22"/>
        </w:rPr>
        <w:t xml:space="preserve"> they believed </w:t>
      </w:r>
      <w:r w:rsidR="00AE63C8" w:rsidRPr="00AE63C8">
        <w:rPr>
          <w:szCs w:val="22"/>
        </w:rPr>
        <w:t>risks</w:t>
      </w:r>
      <w:r w:rsidR="006D5472">
        <w:rPr>
          <w:szCs w:val="22"/>
        </w:rPr>
        <w:t xml:space="preserve"> were well</w:t>
      </w:r>
      <w:r w:rsidR="0026353B">
        <w:rPr>
          <w:szCs w:val="22"/>
        </w:rPr>
        <w:t xml:space="preserve"> </w:t>
      </w:r>
      <w:r w:rsidR="00AE63C8" w:rsidRPr="00AE63C8">
        <w:rPr>
          <w:szCs w:val="22"/>
        </w:rPr>
        <w:t>managed by the service.</w:t>
      </w:r>
      <w:r w:rsidR="0026353B">
        <w:rPr>
          <w:szCs w:val="22"/>
        </w:rPr>
        <w:t xml:space="preserve"> </w:t>
      </w:r>
      <w:r w:rsidR="008B032E" w:rsidRPr="00AE63C8">
        <w:rPr>
          <w:szCs w:val="22"/>
        </w:rPr>
        <w:t>Staff describe</w:t>
      </w:r>
      <w:r w:rsidR="00ED170D" w:rsidRPr="00AE63C8">
        <w:rPr>
          <w:szCs w:val="22"/>
        </w:rPr>
        <w:t>d</w:t>
      </w:r>
      <w:r w:rsidR="008B032E" w:rsidRPr="00AE63C8">
        <w:rPr>
          <w:szCs w:val="22"/>
        </w:rPr>
        <w:t xml:space="preserve"> a range of mitigation strategies used to manage these risks, which aligned with </w:t>
      </w:r>
      <w:r w:rsidR="0026353B">
        <w:rPr>
          <w:szCs w:val="22"/>
        </w:rPr>
        <w:t xml:space="preserve">information </w:t>
      </w:r>
      <w:r w:rsidR="00ED170D" w:rsidRPr="00AE63C8">
        <w:rPr>
          <w:szCs w:val="22"/>
        </w:rPr>
        <w:t>recorded in</w:t>
      </w:r>
      <w:r w:rsidR="008B032E" w:rsidRPr="00AE63C8">
        <w:rPr>
          <w:szCs w:val="22"/>
        </w:rPr>
        <w:t xml:space="preserve"> care plans.</w:t>
      </w:r>
      <w:r w:rsidR="008B032E" w:rsidRPr="00975E11">
        <w:rPr>
          <w:szCs w:val="22"/>
        </w:rPr>
        <w:t xml:space="preserve"> </w:t>
      </w:r>
    </w:p>
    <w:p w14:paraId="7F3BEFB5" w14:textId="525380DE" w:rsidR="00D838EF" w:rsidRPr="00BA0E19" w:rsidRDefault="00CC151D" w:rsidP="008B032E">
      <w:pPr>
        <w:pStyle w:val="NormalArial"/>
      </w:pPr>
      <w:r w:rsidRPr="00BA0E19">
        <w:rPr>
          <w:szCs w:val="22"/>
        </w:rPr>
        <w:t xml:space="preserve">Staff described conversations around </w:t>
      </w:r>
      <w:r w:rsidR="005D25DA" w:rsidRPr="00BA0E19">
        <w:rPr>
          <w:szCs w:val="22"/>
        </w:rPr>
        <w:t xml:space="preserve">end of life and </w:t>
      </w:r>
      <w:r w:rsidRPr="00BA0E19">
        <w:rPr>
          <w:szCs w:val="22"/>
        </w:rPr>
        <w:t>how they provide</w:t>
      </w:r>
      <w:r w:rsidR="00916580">
        <w:rPr>
          <w:szCs w:val="22"/>
        </w:rPr>
        <w:t>d</w:t>
      </w:r>
      <w:r w:rsidRPr="00BA0E19">
        <w:rPr>
          <w:szCs w:val="22"/>
        </w:rPr>
        <w:t xml:space="preserve"> palliative care </w:t>
      </w:r>
      <w:r w:rsidR="000358F0">
        <w:rPr>
          <w:szCs w:val="22"/>
        </w:rPr>
        <w:t xml:space="preserve">which </w:t>
      </w:r>
      <w:r w:rsidRPr="00BA0E19">
        <w:rPr>
          <w:szCs w:val="22"/>
        </w:rPr>
        <w:t>maximise</w:t>
      </w:r>
      <w:r w:rsidR="00916580">
        <w:rPr>
          <w:szCs w:val="22"/>
        </w:rPr>
        <w:t>d</w:t>
      </w:r>
      <w:r w:rsidRPr="00BA0E19">
        <w:rPr>
          <w:szCs w:val="22"/>
        </w:rPr>
        <w:t xml:space="preserve"> the comfort </w:t>
      </w:r>
      <w:r w:rsidR="001A6A23" w:rsidRPr="00BA0E19">
        <w:rPr>
          <w:szCs w:val="22"/>
        </w:rPr>
        <w:t xml:space="preserve">and dignity </w:t>
      </w:r>
      <w:r w:rsidRPr="00BA0E19">
        <w:rPr>
          <w:szCs w:val="22"/>
        </w:rPr>
        <w:t xml:space="preserve">of consumers towards the </w:t>
      </w:r>
      <w:r w:rsidR="00966601" w:rsidRPr="00BA0E19">
        <w:rPr>
          <w:szCs w:val="22"/>
        </w:rPr>
        <w:t>end of life.</w:t>
      </w:r>
      <w:r w:rsidRPr="00BA0E19">
        <w:rPr>
          <w:szCs w:val="22"/>
        </w:rPr>
        <w:t xml:space="preserve"> </w:t>
      </w:r>
      <w:r w:rsidR="00740AA0" w:rsidRPr="00BA0E19">
        <w:rPr>
          <w:szCs w:val="22"/>
        </w:rPr>
        <w:t>Care documentation included an advance care plan, discussion</w:t>
      </w:r>
      <w:r w:rsidR="007F12CB">
        <w:rPr>
          <w:szCs w:val="22"/>
        </w:rPr>
        <w:t>,</w:t>
      </w:r>
      <w:r w:rsidR="00740AA0" w:rsidRPr="00BA0E19">
        <w:rPr>
          <w:szCs w:val="22"/>
        </w:rPr>
        <w:t xml:space="preserve"> and collaboration with representatives regarding palliative care and comfort care measures.</w:t>
      </w:r>
      <w:r w:rsidR="00914AFB" w:rsidRPr="00BA0E19">
        <w:rPr>
          <w:szCs w:val="22"/>
        </w:rPr>
        <w:t xml:space="preserve"> </w:t>
      </w:r>
      <w:r w:rsidR="00B013E6">
        <w:t>P</w:t>
      </w:r>
      <w:r w:rsidR="00914AFB" w:rsidRPr="00BA0E19">
        <w:t>olicies and procedures regarding advance care planning, palliative</w:t>
      </w:r>
      <w:r w:rsidR="007F12CB">
        <w:t>,</w:t>
      </w:r>
      <w:r w:rsidR="00914AFB" w:rsidRPr="00BA0E19">
        <w:t xml:space="preserve"> and end</w:t>
      </w:r>
      <w:r w:rsidR="007F12CB">
        <w:t>-of-</w:t>
      </w:r>
      <w:r w:rsidR="00914AFB" w:rsidRPr="00BA0E19">
        <w:t xml:space="preserve">life care aligned with staff knowledge </w:t>
      </w:r>
      <w:r w:rsidR="00B63CBB">
        <w:t xml:space="preserve">of providing </w:t>
      </w:r>
      <w:r w:rsidR="00914AFB" w:rsidRPr="00BA0E19">
        <w:t>palliative care.</w:t>
      </w:r>
    </w:p>
    <w:p w14:paraId="1E70B0B9" w14:textId="38E443B2" w:rsidR="006F37C1" w:rsidRPr="00BA0E19" w:rsidRDefault="006F37C1" w:rsidP="006F37C1">
      <w:pPr>
        <w:rPr>
          <w:rFonts w:ascii="Arial" w:hAnsi="Arial" w:cs="Arial"/>
        </w:rPr>
      </w:pPr>
      <w:r w:rsidRPr="00BA0E19">
        <w:rPr>
          <w:rFonts w:ascii="Arial" w:hAnsi="Arial" w:cs="Arial"/>
          <w:szCs w:val="22"/>
        </w:rPr>
        <w:lastRenderedPageBreak/>
        <w:t>Care documentation reflected the identification of, and response to, deterioration or changes in condition. Consumers and representatives said the service was responsive to consumer</w:t>
      </w:r>
      <w:r w:rsidR="007F12CB">
        <w:rPr>
          <w:rFonts w:ascii="Arial" w:hAnsi="Arial" w:cs="Arial"/>
          <w:szCs w:val="22"/>
        </w:rPr>
        <w:t>s’</w:t>
      </w:r>
      <w:r w:rsidRPr="00BA0E19">
        <w:rPr>
          <w:rFonts w:ascii="Arial" w:hAnsi="Arial" w:cs="Arial"/>
          <w:szCs w:val="22"/>
        </w:rPr>
        <w:t xml:space="preserve"> care needs and would inform </w:t>
      </w:r>
      <w:r w:rsidR="00E06722">
        <w:rPr>
          <w:rFonts w:ascii="Arial" w:hAnsi="Arial" w:cs="Arial"/>
          <w:szCs w:val="22"/>
        </w:rPr>
        <w:t xml:space="preserve">representatives </w:t>
      </w:r>
      <w:r w:rsidRPr="00BA0E19">
        <w:rPr>
          <w:rFonts w:ascii="Arial" w:hAnsi="Arial" w:cs="Arial"/>
          <w:szCs w:val="22"/>
        </w:rPr>
        <w:t xml:space="preserve">of any deterioration to </w:t>
      </w:r>
      <w:r w:rsidR="00E06722">
        <w:rPr>
          <w:rFonts w:ascii="Arial" w:hAnsi="Arial" w:cs="Arial"/>
          <w:szCs w:val="22"/>
        </w:rPr>
        <w:t>consumers</w:t>
      </w:r>
      <w:r w:rsidR="007F12CB">
        <w:rPr>
          <w:rFonts w:ascii="Arial" w:hAnsi="Arial" w:cs="Arial"/>
          <w:szCs w:val="22"/>
        </w:rPr>
        <w:t>'</w:t>
      </w:r>
      <w:r w:rsidR="00E06722">
        <w:rPr>
          <w:rFonts w:ascii="Arial" w:hAnsi="Arial" w:cs="Arial"/>
          <w:szCs w:val="22"/>
        </w:rPr>
        <w:t xml:space="preserve"> </w:t>
      </w:r>
      <w:r w:rsidRPr="00BA0E19">
        <w:rPr>
          <w:rFonts w:ascii="Arial" w:hAnsi="Arial" w:cs="Arial"/>
          <w:szCs w:val="22"/>
        </w:rPr>
        <w:t xml:space="preserve">health, along with planned management strategies. </w:t>
      </w:r>
      <w:r w:rsidR="001E0138" w:rsidRPr="00BA0E19">
        <w:rPr>
          <w:rFonts w:ascii="Arial" w:hAnsi="Arial" w:cs="Arial"/>
          <w:szCs w:val="22"/>
        </w:rPr>
        <w:t>S</w:t>
      </w:r>
      <w:r w:rsidRPr="00BA0E19">
        <w:rPr>
          <w:rFonts w:ascii="Arial" w:hAnsi="Arial" w:cs="Arial"/>
          <w:szCs w:val="22"/>
        </w:rPr>
        <w:t xml:space="preserve">taff explained how deterioration </w:t>
      </w:r>
      <w:r w:rsidR="0034272F">
        <w:rPr>
          <w:rFonts w:ascii="Arial" w:hAnsi="Arial" w:cs="Arial"/>
          <w:szCs w:val="22"/>
        </w:rPr>
        <w:t>was</w:t>
      </w:r>
      <w:r w:rsidRPr="00BA0E19">
        <w:rPr>
          <w:rFonts w:ascii="Arial" w:hAnsi="Arial" w:cs="Arial"/>
          <w:szCs w:val="22"/>
        </w:rPr>
        <w:t xml:space="preserve"> discussed during handovers, monitoring</w:t>
      </w:r>
      <w:r w:rsidR="007F12CB">
        <w:rPr>
          <w:rFonts w:ascii="Arial" w:hAnsi="Arial" w:cs="Arial"/>
          <w:szCs w:val="22"/>
        </w:rPr>
        <w:t>,</w:t>
      </w:r>
      <w:r w:rsidRPr="00BA0E19">
        <w:rPr>
          <w:rFonts w:ascii="Arial" w:hAnsi="Arial" w:cs="Arial"/>
          <w:szCs w:val="22"/>
        </w:rPr>
        <w:t xml:space="preserve"> and charting would commence where required, referrals to a </w:t>
      </w:r>
      <w:r w:rsidR="001E0138" w:rsidRPr="00BA0E19">
        <w:rPr>
          <w:rFonts w:ascii="Arial" w:hAnsi="Arial" w:cs="Arial"/>
          <w:szCs w:val="22"/>
        </w:rPr>
        <w:t>medical officer</w:t>
      </w:r>
      <w:r w:rsidRPr="00BA0E19">
        <w:rPr>
          <w:rFonts w:ascii="Arial" w:hAnsi="Arial" w:cs="Arial"/>
          <w:szCs w:val="22"/>
        </w:rPr>
        <w:t xml:space="preserve"> or specialist would occur</w:t>
      </w:r>
      <w:r w:rsidR="007F12CB">
        <w:rPr>
          <w:rFonts w:ascii="Arial" w:hAnsi="Arial" w:cs="Arial"/>
          <w:szCs w:val="22"/>
        </w:rPr>
        <w:t>,</w:t>
      </w:r>
      <w:r w:rsidRPr="00BA0E19">
        <w:rPr>
          <w:rFonts w:ascii="Arial" w:hAnsi="Arial" w:cs="Arial"/>
          <w:szCs w:val="22"/>
        </w:rPr>
        <w:t xml:space="preserve"> and care </w:t>
      </w:r>
      <w:r w:rsidR="00B63CBB" w:rsidRPr="00B63CBB">
        <w:rPr>
          <w:rFonts w:ascii="Arial" w:hAnsi="Arial" w:cs="Arial"/>
          <w:szCs w:val="22"/>
        </w:rPr>
        <w:t xml:space="preserve">plans </w:t>
      </w:r>
      <w:r w:rsidRPr="00BA0E19">
        <w:rPr>
          <w:rFonts w:ascii="Arial" w:hAnsi="Arial" w:cs="Arial"/>
          <w:szCs w:val="22"/>
        </w:rPr>
        <w:t>would be reviewed.</w:t>
      </w:r>
    </w:p>
    <w:p w14:paraId="1B207516" w14:textId="47C871DC" w:rsidR="00BC428B" w:rsidRPr="006411E4" w:rsidRDefault="00A36516" w:rsidP="001809B9">
      <w:pPr>
        <w:rPr>
          <w:rFonts w:ascii="Arial" w:hAnsi="Arial" w:cs="Arial"/>
        </w:rPr>
      </w:pPr>
      <w:r w:rsidRPr="006411E4">
        <w:rPr>
          <w:rFonts w:ascii="Arial" w:hAnsi="Arial" w:cs="Arial"/>
          <w:szCs w:val="22"/>
        </w:rPr>
        <w:t xml:space="preserve">Care </w:t>
      </w:r>
      <w:r w:rsidRPr="00B63CBB">
        <w:rPr>
          <w:rFonts w:ascii="Arial" w:hAnsi="Arial" w:cs="Arial"/>
          <w:szCs w:val="22"/>
        </w:rPr>
        <w:t>plan</w:t>
      </w:r>
      <w:r w:rsidR="00B63CBB">
        <w:rPr>
          <w:rFonts w:ascii="Arial" w:hAnsi="Arial" w:cs="Arial"/>
          <w:szCs w:val="22"/>
        </w:rPr>
        <w:t>s</w:t>
      </w:r>
      <w:r w:rsidRPr="00B63CBB">
        <w:rPr>
          <w:rFonts w:ascii="Arial" w:hAnsi="Arial" w:cs="Arial"/>
          <w:szCs w:val="22"/>
        </w:rPr>
        <w:t xml:space="preserve"> and handover</w:t>
      </w:r>
      <w:r w:rsidRPr="006411E4">
        <w:rPr>
          <w:rFonts w:ascii="Arial" w:hAnsi="Arial" w:cs="Arial"/>
          <w:szCs w:val="22"/>
        </w:rPr>
        <w:t xml:space="preserve"> documentation provided information to support effective and appropriate sharing of the consumer’s information to support care. Consumers and representatives said the consumer’s care needs and preferences were effectively communicated between staff and they received the care required. </w:t>
      </w:r>
      <w:r w:rsidR="00BC428B" w:rsidRPr="006411E4">
        <w:rPr>
          <w:rFonts w:ascii="Arial" w:hAnsi="Arial" w:cs="Arial"/>
          <w:szCs w:val="22"/>
        </w:rPr>
        <w:t>S</w:t>
      </w:r>
      <w:r w:rsidR="00BC428B" w:rsidRPr="006411E4">
        <w:rPr>
          <w:rFonts w:ascii="Arial" w:hAnsi="Arial" w:cs="Arial"/>
        </w:rPr>
        <w:t>taff describe</w:t>
      </w:r>
      <w:r w:rsidR="00B013E6">
        <w:rPr>
          <w:rFonts w:ascii="Arial" w:hAnsi="Arial" w:cs="Arial"/>
        </w:rPr>
        <w:t>d</w:t>
      </w:r>
      <w:r w:rsidR="00BC428B" w:rsidRPr="006411E4">
        <w:rPr>
          <w:rFonts w:ascii="Arial" w:hAnsi="Arial" w:cs="Arial"/>
        </w:rPr>
        <w:t xml:space="preserve"> how information was shared through staff meetings and handover</w:t>
      </w:r>
      <w:r w:rsidR="000358F0">
        <w:rPr>
          <w:rFonts w:ascii="Arial" w:hAnsi="Arial" w:cs="Arial"/>
        </w:rPr>
        <w:t xml:space="preserve"> </w:t>
      </w:r>
      <w:r w:rsidR="000358F0" w:rsidRPr="006411E4">
        <w:rPr>
          <w:rFonts w:ascii="Arial" w:hAnsi="Arial" w:cs="Arial"/>
        </w:rPr>
        <w:t>when changes occurred</w:t>
      </w:r>
      <w:r w:rsidR="00BC428B" w:rsidRPr="006411E4">
        <w:rPr>
          <w:rFonts w:ascii="Arial" w:hAnsi="Arial" w:cs="Arial"/>
        </w:rPr>
        <w:t xml:space="preserve">, and how </w:t>
      </w:r>
      <w:r w:rsidR="000358F0">
        <w:rPr>
          <w:rFonts w:ascii="Arial" w:hAnsi="Arial" w:cs="Arial"/>
        </w:rPr>
        <w:t xml:space="preserve">the electronic management system generated </w:t>
      </w:r>
      <w:r w:rsidR="00BC428B" w:rsidRPr="006411E4">
        <w:rPr>
          <w:rFonts w:ascii="Arial" w:hAnsi="Arial" w:cs="Arial"/>
        </w:rPr>
        <w:t xml:space="preserve">alerts which staff must view and acknowledge </w:t>
      </w:r>
      <w:r w:rsidR="00F72ECC">
        <w:rPr>
          <w:rFonts w:ascii="Arial" w:hAnsi="Arial" w:cs="Arial"/>
        </w:rPr>
        <w:t>before</w:t>
      </w:r>
      <w:r w:rsidR="00BC428B" w:rsidRPr="006411E4">
        <w:rPr>
          <w:rFonts w:ascii="Arial" w:hAnsi="Arial" w:cs="Arial"/>
        </w:rPr>
        <w:t xml:space="preserve"> access</w:t>
      </w:r>
      <w:r w:rsidR="006411E4" w:rsidRPr="006411E4">
        <w:rPr>
          <w:rFonts w:ascii="Arial" w:hAnsi="Arial" w:cs="Arial"/>
        </w:rPr>
        <w:t>ing</w:t>
      </w:r>
      <w:r w:rsidR="00BC428B" w:rsidRPr="006411E4">
        <w:rPr>
          <w:rFonts w:ascii="Arial" w:hAnsi="Arial" w:cs="Arial"/>
        </w:rPr>
        <w:t xml:space="preserve"> a consumer's care plan. </w:t>
      </w:r>
    </w:p>
    <w:p w14:paraId="07CF73ED" w14:textId="6CA31E88" w:rsidR="006E55F8" w:rsidRPr="00464D37" w:rsidRDefault="006E55F8" w:rsidP="001809B9">
      <w:pPr>
        <w:rPr>
          <w:rFonts w:ascii="Arial" w:hAnsi="Arial" w:cs="Arial"/>
        </w:rPr>
      </w:pPr>
      <w:r w:rsidRPr="00464D37">
        <w:rPr>
          <w:rFonts w:ascii="Arial" w:hAnsi="Arial" w:cs="Arial"/>
          <w:szCs w:val="22"/>
        </w:rPr>
        <w:t>Care documentation evidenced the involvement of medical officers, allied health professionals</w:t>
      </w:r>
      <w:r w:rsidR="00F72ECC">
        <w:rPr>
          <w:rFonts w:ascii="Arial" w:hAnsi="Arial" w:cs="Arial"/>
          <w:szCs w:val="22"/>
        </w:rPr>
        <w:t>,</w:t>
      </w:r>
      <w:r w:rsidRPr="00464D37">
        <w:rPr>
          <w:rFonts w:ascii="Arial" w:hAnsi="Arial" w:cs="Arial"/>
          <w:szCs w:val="22"/>
        </w:rPr>
        <w:t xml:space="preserve"> and other providers of care where needed. Consumers and representatives said referrals </w:t>
      </w:r>
      <w:r w:rsidR="00A91E90" w:rsidRPr="00464D37">
        <w:rPr>
          <w:rFonts w:ascii="Arial" w:hAnsi="Arial" w:cs="Arial"/>
          <w:szCs w:val="22"/>
        </w:rPr>
        <w:t>we</w:t>
      </w:r>
      <w:r w:rsidRPr="00464D37">
        <w:rPr>
          <w:rFonts w:ascii="Arial" w:hAnsi="Arial" w:cs="Arial"/>
          <w:szCs w:val="22"/>
        </w:rPr>
        <w:t>re timely and appropriate, and consumer</w:t>
      </w:r>
      <w:r w:rsidR="003B5172" w:rsidRPr="00464D37">
        <w:rPr>
          <w:rFonts w:ascii="Arial" w:hAnsi="Arial" w:cs="Arial"/>
          <w:szCs w:val="22"/>
        </w:rPr>
        <w:t>s</w:t>
      </w:r>
      <w:r w:rsidRPr="00464D37">
        <w:rPr>
          <w:rFonts w:ascii="Arial" w:hAnsi="Arial" w:cs="Arial"/>
          <w:szCs w:val="22"/>
        </w:rPr>
        <w:t xml:space="preserve"> ha</w:t>
      </w:r>
      <w:r w:rsidR="003B5172" w:rsidRPr="00464D37">
        <w:rPr>
          <w:rFonts w:ascii="Arial" w:hAnsi="Arial" w:cs="Arial"/>
          <w:szCs w:val="22"/>
        </w:rPr>
        <w:t>d</w:t>
      </w:r>
      <w:r w:rsidRPr="00464D37">
        <w:rPr>
          <w:rFonts w:ascii="Arial" w:hAnsi="Arial" w:cs="Arial"/>
          <w:szCs w:val="22"/>
        </w:rPr>
        <w:t xml:space="preserve"> access to a range of health professionals. </w:t>
      </w:r>
      <w:r w:rsidR="00A91E90" w:rsidRPr="00464D37">
        <w:rPr>
          <w:rFonts w:ascii="Arial" w:hAnsi="Arial" w:cs="Arial"/>
          <w:szCs w:val="22"/>
        </w:rPr>
        <w:t>S</w:t>
      </w:r>
      <w:r w:rsidRPr="00464D37">
        <w:rPr>
          <w:rFonts w:ascii="Arial" w:hAnsi="Arial" w:cs="Arial"/>
          <w:szCs w:val="22"/>
        </w:rPr>
        <w:t>taff described how the care at the service is supplemented by other providers of care</w:t>
      </w:r>
      <w:r w:rsidR="00A91E90" w:rsidRPr="00464D37">
        <w:rPr>
          <w:rFonts w:ascii="Arial" w:hAnsi="Arial" w:cs="Arial"/>
          <w:szCs w:val="22"/>
        </w:rPr>
        <w:t xml:space="preserve"> such as </w:t>
      </w:r>
      <w:r w:rsidR="00197F82" w:rsidRPr="00464D37">
        <w:rPr>
          <w:rFonts w:ascii="Arial" w:hAnsi="Arial" w:cs="Arial"/>
        </w:rPr>
        <w:t>medical officers, physiotherapists, dietitians, speech pathologists, palliative care services</w:t>
      </w:r>
      <w:r w:rsidR="00F72ECC">
        <w:rPr>
          <w:rFonts w:ascii="Arial" w:hAnsi="Arial" w:cs="Arial"/>
        </w:rPr>
        <w:t>,</w:t>
      </w:r>
      <w:r w:rsidR="00197F82" w:rsidRPr="00464D37">
        <w:rPr>
          <w:rFonts w:ascii="Arial" w:hAnsi="Arial" w:cs="Arial"/>
        </w:rPr>
        <w:t xml:space="preserve"> and podiatrists.</w:t>
      </w:r>
    </w:p>
    <w:p w14:paraId="068DF102" w14:textId="27E007E5" w:rsidR="00E27D07" w:rsidRPr="00464D37" w:rsidRDefault="00906638" w:rsidP="001809B9">
      <w:pPr>
        <w:rPr>
          <w:rFonts w:ascii="Arial" w:hAnsi="Arial" w:cs="Arial"/>
        </w:rPr>
      </w:pPr>
      <w:r w:rsidRPr="00464D37">
        <w:rPr>
          <w:rFonts w:ascii="Arial" w:hAnsi="Arial" w:cs="Arial"/>
          <w:szCs w:val="22"/>
        </w:rPr>
        <w:t>Staff describe</w:t>
      </w:r>
      <w:r w:rsidR="00000E8D" w:rsidRPr="00464D37">
        <w:rPr>
          <w:rFonts w:ascii="Arial" w:hAnsi="Arial" w:cs="Arial"/>
          <w:szCs w:val="22"/>
        </w:rPr>
        <w:t>d</w:t>
      </w:r>
      <w:r w:rsidRPr="00464D37">
        <w:rPr>
          <w:rFonts w:ascii="Arial" w:hAnsi="Arial" w:cs="Arial"/>
          <w:szCs w:val="22"/>
        </w:rPr>
        <w:t xml:space="preserve"> how they appl</w:t>
      </w:r>
      <w:r w:rsidR="00000E8D" w:rsidRPr="00464D37">
        <w:rPr>
          <w:rFonts w:ascii="Arial" w:hAnsi="Arial" w:cs="Arial"/>
          <w:szCs w:val="22"/>
        </w:rPr>
        <w:t>ied</w:t>
      </w:r>
      <w:r w:rsidRPr="00464D37">
        <w:rPr>
          <w:rFonts w:ascii="Arial" w:hAnsi="Arial" w:cs="Arial"/>
          <w:szCs w:val="22"/>
        </w:rPr>
        <w:t xml:space="preserve"> best practice infection control practices in their routine work.</w:t>
      </w:r>
      <w:r w:rsidR="00B013E6">
        <w:rPr>
          <w:rFonts w:ascii="Arial" w:hAnsi="Arial" w:cs="Arial"/>
          <w:szCs w:val="22"/>
        </w:rPr>
        <w:t xml:space="preserve"> </w:t>
      </w:r>
      <w:r w:rsidR="00B013E6" w:rsidRPr="00B63CBB">
        <w:rPr>
          <w:rFonts w:ascii="Arial" w:hAnsi="Arial" w:cs="Arial"/>
          <w:szCs w:val="22"/>
        </w:rPr>
        <w:t xml:space="preserve">Policies and procedures ensured all </w:t>
      </w:r>
      <w:r w:rsidR="006503BD" w:rsidRPr="00B63CBB">
        <w:rPr>
          <w:rFonts w:ascii="Arial" w:hAnsi="Arial" w:cs="Arial"/>
          <w:szCs w:val="22"/>
        </w:rPr>
        <w:t>infection risks were minimised</w:t>
      </w:r>
      <w:r w:rsidR="006503BD">
        <w:rPr>
          <w:rFonts w:ascii="Arial" w:hAnsi="Arial" w:cs="Arial"/>
          <w:szCs w:val="22"/>
        </w:rPr>
        <w:t>.</w:t>
      </w:r>
      <w:r w:rsidR="00B013E6">
        <w:rPr>
          <w:rFonts w:ascii="Arial" w:hAnsi="Arial" w:cs="Arial"/>
          <w:szCs w:val="22"/>
        </w:rPr>
        <w:t xml:space="preserve"> </w:t>
      </w:r>
      <w:r w:rsidR="00756007" w:rsidRPr="00464D37">
        <w:rPr>
          <w:rFonts w:ascii="Arial" w:hAnsi="Arial" w:cs="Arial"/>
        </w:rPr>
        <w:t>Consumers and representatives said the service was kept clean including high touch point cleaning, and they saw staff using personal protective equipment and practicing hand washing and sanitising</w:t>
      </w:r>
      <w:r w:rsidR="00E27D07" w:rsidRPr="00464D37">
        <w:rPr>
          <w:rFonts w:ascii="Arial" w:hAnsi="Arial" w:cs="Arial"/>
        </w:rPr>
        <w:t xml:space="preserve">. </w:t>
      </w:r>
      <w:r w:rsidR="00B63CBB">
        <w:rPr>
          <w:rFonts w:ascii="Arial" w:hAnsi="Arial" w:cs="Arial"/>
        </w:rPr>
        <w:t>Visitors were observed be screened for respiratory infection prior to entry.</w:t>
      </w:r>
    </w:p>
    <w:p w14:paraId="5B471A75" w14:textId="77777777" w:rsidR="002B0C90" w:rsidRPr="00262C0B" w:rsidRDefault="002B0C90" w:rsidP="0036130C">
      <w:pPr>
        <w:pStyle w:val="NormalArial"/>
      </w:pPr>
      <w:r>
        <w:br w:type="page"/>
      </w:r>
    </w:p>
    <w:p w14:paraId="5B471A7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5B471A79" w14:textId="77777777" w:rsidTr="001205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B471A7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5B471A7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2059A" w:rsidRPr="00996FAF" w14:paraId="5B471A7D"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7A"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5B471A7B"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5B471A7C" w14:textId="798A6964"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59067241"/>
                <w:placeholder>
                  <w:docPart w:val="0095B020E0194FD3B7AD984E3DC03BCB"/>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81"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7E"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5B471A7F"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5B471A80" w14:textId="46670D67"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52028156"/>
                <w:placeholder>
                  <w:docPart w:val="8542A1A8137641A5B8623F87988F8F99"/>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88"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82"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5B471A83"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5B471A84" w14:textId="77777777" w:rsidR="0012059A" w:rsidRPr="00996FAF" w:rsidRDefault="0012059A" w:rsidP="0012059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5B471A85" w14:textId="77777777" w:rsidR="0012059A" w:rsidRPr="00996FAF" w:rsidRDefault="0012059A" w:rsidP="0012059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5B471A86" w14:textId="77777777" w:rsidR="0012059A" w:rsidRPr="00996FAF" w:rsidRDefault="0012059A" w:rsidP="0012059A">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5B471A87" w14:textId="12DEF5BB"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5178226"/>
                <w:placeholder>
                  <w:docPart w:val="48E2769D3DB943B09E9CD6A241879470"/>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8C"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89"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B471A8A"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5B471A8B" w14:textId="524DAB7F" w:rsidR="0012059A" w:rsidRPr="00996FAF" w:rsidRDefault="003E2B24" w:rsidP="0012059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5719001"/>
                <w:placeholder>
                  <w:docPart w:val="C533D122788F4C039BB76167F1DA69C6"/>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90"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8D"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5B471A8E"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5B471A8F" w14:textId="36B8D472" w:rsidR="0012059A" w:rsidRPr="00996FAF" w:rsidRDefault="003E2B24" w:rsidP="0012059A">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42140577"/>
                <w:placeholder>
                  <w:docPart w:val="41DF363C0336415A892A7E662737F737"/>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94"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91"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5B471A92"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5B471A93" w14:textId="3D599170"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49594102"/>
                <w:placeholder>
                  <w:docPart w:val="95A226BB859D46FE8F68BE42FE4D71D4"/>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98"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95"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5B471A96" w14:textId="0D99C4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w:t>
            </w:r>
            <w:r w:rsidR="00E55EEA">
              <w:rPr>
                <w:rFonts w:ascii="Arial" w:hAnsi="Arial" w:cs="Arial"/>
              </w:rPr>
              <w:t>-</w:t>
            </w:r>
            <w:r w:rsidRPr="00996FAF">
              <w:rPr>
                <w:rFonts w:ascii="Arial" w:hAnsi="Arial" w:cs="Arial"/>
              </w:rPr>
              <w:t>maintained.</w:t>
            </w:r>
          </w:p>
        </w:tc>
        <w:tc>
          <w:tcPr>
            <w:tcW w:w="2122" w:type="dxa"/>
            <w:shd w:val="clear" w:color="auto" w:fill="auto"/>
            <w:vAlign w:val="top"/>
          </w:tcPr>
          <w:p w14:paraId="5B471A97" w14:textId="6F4B8FF7"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0669710"/>
                <w:placeholder>
                  <w:docPart w:val="99F9669D8ADB470E9343AE56EC828175"/>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bl>
    <w:p w14:paraId="5B471A99" w14:textId="77777777" w:rsidR="00D87E7C" w:rsidRDefault="00D87E7C" w:rsidP="00D87E7C">
      <w:pPr>
        <w:pStyle w:val="Heading20"/>
      </w:pPr>
      <w:r w:rsidRPr="00996FAF">
        <w:t>Findings</w:t>
      </w:r>
    </w:p>
    <w:p w14:paraId="719DDFFF" w14:textId="189D95D8" w:rsidR="001D5846" w:rsidRDefault="001D5846" w:rsidP="001D5846">
      <w:pPr>
        <w:rPr>
          <w:rFonts w:ascii="Arial" w:hAnsi="Arial" w:cs="Arial"/>
        </w:rPr>
      </w:pPr>
      <w:r w:rsidRPr="006E4418">
        <w:rPr>
          <w:rFonts w:ascii="Arial" w:hAnsi="Arial" w:cs="Arial"/>
          <w:szCs w:val="22"/>
        </w:rPr>
        <w:t xml:space="preserve">Consumers and representatives confirmed consumers were supported to participate in activities they </w:t>
      </w:r>
      <w:r w:rsidR="003A0CC7" w:rsidRPr="006E4418">
        <w:rPr>
          <w:rFonts w:ascii="Arial" w:hAnsi="Arial" w:cs="Arial"/>
          <w:szCs w:val="22"/>
        </w:rPr>
        <w:t>enjoyed and were</w:t>
      </w:r>
      <w:r w:rsidRPr="006E4418">
        <w:rPr>
          <w:rFonts w:ascii="Arial" w:hAnsi="Arial" w:cs="Arial"/>
          <w:szCs w:val="22"/>
        </w:rPr>
        <w:t xml:space="preserve"> provided with appropriate support to optimise their independence and quality of life. </w:t>
      </w:r>
      <w:r w:rsidR="003A0CC7" w:rsidRPr="006E4418">
        <w:rPr>
          <w:rFonts w:ascii="Arial" w:hAnsi="Arial" w:cs="Arial"/>
          <w:szCs w:val="22"/>
        </w:rPr>
        <w:t>S</w:t>
      </w:r>
      <w:r w:rsidRPr="006E4418">
        <w:rPr>
          <w:rFonts w:ascii="Arial" w:hAnsi="Arial" w:cs="Arial"/>
          <w:szCs w:val="22"/>
        </w:rPr>
        <w:t>taff explained how they partner</w:t>
      </w:r>
      <w:r w:rsidR="003A0CC7" w:rsidRPr="006E4418">
        <w:rPr>
          <w:rFonts w:ascii="Arial" w:hAnsi="Arial" w:cs="Arial"/>
          <w:szCs w:val="22"/>
        </w:rPr>
        <w:t>ed</w:t>
      </w:r>
      <w:r w:rsidRPr="006E4418">
        <w:rPr>
          <w:rFonts w:ascii="Arial" w:hAnsi="Arial" w:cs="Arial"/>
          <w:szCs w:val="22"/>
        </w:rPr>
        <w:t xml:space="preserve"> with the consumer and representatives to conduct a lifestyle assessment on </w:t>
      </w:r>
      <w:r w:rsidR="00B63CBB">
        <w:rPr>
          <w:rFonts w:ascii="Arial" w:hAnsi="Arial" w:cs="Arial"/>
          <w:szCs w:val="22"/>
        </w:rPr>
        <w:t>entry</w:t>
      </w:r>
      <w:r w:rsidRPr="006E4418">
        <w:rPr>
          <w:rFonts w:ascii="Arial" w:hAnsi="Arial" w:cs="Arial"/>
          <w:szCs w:val="22"/>
        </w:rPr>
        <w:t xml:space="preserve"> which collect</w:t>
      </w:r>
      <w:r w:rsidR="004D2F77">
        <w:rPr>
          <w:rFonts w:ascii="Arial" w:hAnsi="Arial" w:cs="Arial"/>
          <w:szCs w:val="22"/>
        </w:rPr>
        <w:t>ed</w:t>
      </w:r>
      <w:r w:rsidRPr="006E4418">
        <w:rPr>
          <w:rFonts w:ascii="Arial" w:hAnsi="Arial" w:cs="Arial"/>
          <w:szCs w:val="22"/>
        </w:rPr>
        <w:t xml:space="preserve"> the consumer’s individual preferences, including leisure likes, dislikes</w:t>
      </w:r>
      <w:r w:rsidR="00F72ECC">
        <w:rPr>
          <w:rFonts w:ascii="Arial" w:hAnsi="Arial" w:cs="Arial"/>
          <w:szCs w:val="22"/>
        </w:rPr>
        <w:t>,</w:t>
      </w:r>
      <w:r w:rsidRPr="006E4418">
        <w:rPr>
          <w:rFonts w:ascii="Arial" w:hAnsi="Arial" w:cs="Arial"/>
          <w:szCs w:val="22"/>
        </w:rPr>
        <w:t xml:space="preserve"> interests, social, emotional, cultural</w:t>
      </w:r>
      <w:r w:rsidR="00E55EEA">
        <w:rPr>
          <w:rFonts w:ascii="Arial" w:hAnsi="Arial" w:cs="Arial"/>
          <w:szCs w:val="22"/>
        </w:rPr>
        <w:t>,</w:t>
      </w:r>
      <w:r w:rsidRPr="006E4418">
        <w:rPr>
          <w:rFonts w:ascii="Arial" w:hAnsi="Arial" w:cs="Arial"/>
          <w:szCs w:val="22"/>
        </w:rPr>
        <w:t xml:space="preserve"> and spiritual needs and traditions. </w:t>
      </w:r>
      <w:r w:rsidR="003A0CC7" w:rsidRPr="006E4418">
        <w:rPr>
          <w:rFonts w:ascii="Arial" w:hAnsi="Arial" w:cs="Arial"/>
          <w:szCs w:val="22"/>
        </w:rPr>
        <w:t>S</w:t>
      </w:r>
      <w:r w:rsidRPr="006E4418">
        <w:rPr>
          <w:rFonts w:ascii="Arial" w:hAnsi="Arial" w:cs="Arial"/>
          <w:szCs w:val="22"/>
        </w:rPr>
        <w:t xml:space="preserve">taff </w:t>
      </w:r>
      <w:r w:rsidR="004D2F77">
        <w:rPr>
          <w:rFonts w:ascii="Arial" w:hAnsi="Arial" w:cs="Arial"/>
          <w:szCs w:val="22"/>
        </w:rPr>
        <w:t>explain</w:t>
      </w:r>
      <w:r w:rsidR="00DD570E">
        <w:rPr>
          <w:rFonts w:ascii="Arial" w:hAnsi="Arial" w:cs="Arial"/>
          <w:szCs w:val="22"/>
        </w:rPr>
        <w:t>ed</w:t>
      </w:r>
      <w:r w:rsidRPr="006E4418">
        <w:rPr>
          <w:rFonts w:ascii="Arial" w:hAnsi="Arial" w:cs="Arial"/>
          <w:szCs w:val="22"/>
        </w:rPr>
        <w:t xml:space="preserve"> what </w:t>
      </w:r>
      <w:r w:rsidR="00DD570E">
        <w:rPr>
          <w:rFonts w:ascii="Arial" w:hAnsi="Arial" w:cs="Arial"/>
          <w:szCs w:val="22"/>
        </w:rPr>
        <w:t>wa</w:t>
      </w:r>
      <w:r w:rsidRPr="006E4418">
        <w:rPr>
          <w:rFonts w:ascii="Arial" w:hAnsi="Arial" w:cs="Arial"/>
          <w:szCs w:val="22"/>
        </w:rPr>
        <w:t>s important to the</w:t>
      </w:r>
      <w:r w:rsidR="002F6EBB">
        <w:rPr>
          <w:rFonts w:ascii="Arial" w:hAnsi="Arial" w:cs="Arial"/>
          <w:szCs w:val="22"/>
        </w:rPr>
        <w:t xml:space="preserve"> consumers</w:t>
      </w:r>
      <w:r w:rsidRPr="006E4418">
        <w:rPr>
          <w:rFonts w:ascii="Arial" w:hAnsi="Arial" w:cs="Arial"/>
          <w:szCs w:val="22"/>
        </w:rPr>
        <w:t xml:space="preserve"> and what they like</w:t>
      </w:r>
      <w:r w:rsidR="00487DE2">
        <w:rPr>
          <w:rFonts w:ascii="Arial" w:hAnsi="Arial" w:cs="Arial"/>
          <w:szCs w:val="22"/>
        </w:rPr>
        <w:t>d</w:t>
      </w:r>
      <w:r w:rsidRPr="006E4418">
        <w:rPr>
          <w:rFonts w:ascii="Arial" w:hAnsi="Arial" w:cs="Arial"/>
          <w:szCs w:val="22"/>
        </w:rPr>
        <w:t xml:space="preserve"> to do, and this aligned with the information in the consumer’s care plan.</w:t>
      </w:r>
      <w:r w:rsidR="001302D4" w:rsidRPr="006E4418">
        <w:rPr>
          <w:rFonts w:ascii="Arial" w:hAnsi="Arial" w:cs="Arial"/>
          <w:szCs w:val="22"/>
        </w:rPr>
        <w:t xml:space="preserve"> </w:t>
      </w:r>
      <w:r w:rsidR="001302D4" w:rsidRPr="006E4418">
        <w:rPr>
          <w:rFonts w:ascii="Arial" w:hAnsi="Arial" w:cs="Arial"/>
        </w:rPr>
        <w:t>The activity schedule was display</w:t>
      </w:r>
      <w:r w:rsidR="00DD570E">
        <w:rPr>
          <w:rFonts w:ascii="Arial" w:hAnsi="Arial" w:cs="Arial"/>
        </w:rPr>
        <w:t>ed</w:t>
      </w:r>
      <w:r w:rsidR="001302D4" w:rsidRPr="006E4418">
        <w:rPr>
          <w:rFonts w:ascii="Arial" w:hAnsi="Arial" w:cs="Arial"/>
        </w:rPr>
        <w:t xml:space="preserve"> and evidence</w:t>
      </w:r>
      <w:r w:rsidR="006C440D">
        <w:rPr>
          <w:rFonts w:ascii="Arial" w:hAnsi="Arial" w:cs="Arial"/>
        </w:rPr>
        <w:t xml:space="preserve">d a variety of </w:t>
      </w:r>
      <w:r w:rsidR="001302D4" w:rsidRPr="006E4418">
        <w:rPr>
          <w:rFonts w:ascii="Arial" w:hAnsi="Arial" w:cs="Arial"/>
        </w:rPr>
        <w:t xml:space="preserve">activities </w:t>
      </w:r>
      <w:r w:rsidR="006C440D">
        <w:rPr>
          <w:rFonts w:ascii="Arial" w:hAnsi="Arial" w:cs="Arial"/>
        </w:rPr>
        <w:t>were held, catering to consumers different interests</w:t>
      </w:r>
      <w:r w:rsidR="001302D4" w:rsidRPr="006E4418">
        <w:rPr>
          <w:rFonts w:ascii="Arial" w:hAnsi="Arial" w:cs="Arial"/>
        </w:rPr>
        <w:t>.</w:t>
      </w:r>
    </w:p>
    <w:p w14:paraId="424B7EF8" w14:textId="5392F434" w:rsidR="002E4A0B" w:rsidRDefault="00AC177F" w:rsidP="006C440D">
      <w:pPr>
        <w:rPr>
          <w:rFonts w:ascii="Arial" w:hAnsi="Arial" w:cs="Arial"/>
        </w:rPr>
      </w:pPr>
      <w:r w:rsidRPr="00AC177F">
        <w:rPr>
          <w:rFonts w:ascii="Arial" w:hAnsi="Arial" w:cs="Arial"/>
          <w:szCs w:val="22"/>
        </w:rPr>
        <w:t>Consumers described how the service promoted their emotional, spiritual</w:t>
      </w:r>
      <w:r w:rsidR="00E55EEA">
        <w:rPr>
          <w:rFonts w:ascii="Arial" w:hAnsi="Arial" w:cs="Arial"/>
          <w:szCs w:val="22"/>
        </w:rPr>
        <w:t>,</w:t>
      </w:r>
      <w:r w:rsidRPr="00AC177F">
        <w:rPr>
          <w:rFonts w:ascii="Arial" w:hAnsi="Arial" w:cs="Arial"/>
          <w:szCs w:val="22"/>
        </w:rPr>
        <w:t xml:space="preserve"> and psychological well-being.</w:t>
      </w:r>
      <w:r w:rsidRPr="00975E11">
        <w:rPr>
          <w:szCs w:val="22"/>
        </w:rPr>
        <w:t xml:space="preserve"> </w:t>
      </w:r>
      <w:r w:rsidR="00E249AE" w:rsidRPr="00163CB9">
        <w:rPr>
          <w:rFonts w:ascii="Arial" w:hAnsi="Arial" w:cs="Arial"/>
          <w:szCs w:val="22"/>
        </w:rPr>
        <w:t>Care</w:t>
      </w:r>
      <w:r w:rsidR="006C440D">
        <w:rPr>
          <w:rFonts w:ascii="Arial" w:hAnsi="Arial" w:cs="Arial"/>
          <w:szCs w:val="22"/>
        </w:rPr>
        <w:t xml:space="preserve"> planning </w:t>
      </w:r>
      <w:r w:rsidR="00E249AE" w:rsidRPr="00163CB9">
        <w:rPr>
          <w:rFonts w:ascii="Arial" w:hAnsi="Arial" w:cs="Arial"/>
          <w:szCs w:val="22"/>
        </w:rPr>
        <w:t>documentation included information on consumers' emotional, spiritual and psychological well-being needs, goals</w:t>
      </w:r>
      <w:r w:rsidR="00E55EEA">
        <w:rPr>
          <w:rFonts w:ascii="Arial" w:hAnsi="Arial" w:cs="Arial"/>
          <w:szCs w:val="22"/>
        </w:rPr>
        <w:t>,</w:t>
      </w:r>
      <w:r w:rsidR="00E249AE" w:rsidRPr="00163CB9">
        <w:rPr>
          <w:rFonts w:ascii="Arial" w:hAnsi="Arial" w:cs="Arial"/>
          <w:szCs w:val="22"/>
        </w:rPr>
        <w:t xml:space="preserve"> and preferences.</w:t>
      </w:r>
      <w:r w:rsidR="000B42C2" w:rsidRPr="00163CB9">
        <w:rPr>
          <w:rFonts w:ascii="Arial" w:hAnsi="Arial" w:cs="Arial"/>
          <w:szCs w:val="22"/>
        </w:rPr>
        <w:t xml:space="preserve"> </w:t>
      </w:r>
      <w:r w:rsidR="002E4A0B" w:rsidRPr="00163CB9">
        <w:rPr>
          <w:rFonts w:ascii="Arial" w:hAnsi="Arial" w:cs="Arial"/>
          <w:szCs w:val="22"/>
        </w:rPr>
        <w:t>S</w:t>
      </w:r>
      <w:r w:rsidR="002E4A0B" w:rsidRPr="00163CB9">
        <w:rPr>
          <w:rFonts w:ascii="Arial" w:hAnsi="Arial" w:cs="Arial"/>
        </w:rPr>
        <w:t xml:space="preserve">taff advised consumers’ emotional, social and psychological needs were supported in many ways including facilitating connections with people important to them, one-on-one lifestyle staff support, church and religious services, and referrals to external emotional and psychological </w:t>
      </w:r>
      <w:r w:rsidR="00921FC5" w:rsidRPr="00163CB9">
        <w:rPr>
          <w:rFonts w:ascii="Arial" w:hAnsi="Arial" w:cs="Arial"/>
        </w:rPr>
        <w:t>specialist support services</w:t>
      </w:r>
      <w:r w:rsidR="002E4A0B" w:rsidRPr="00163CB9">
        <w:rPr>
          <w:rFonts w:ascii="Arial" w:hAnsi="Arial" w:cs="Arial"/>
        </w:rPr>
        <w:t>.</w:t>
      </w:r>
    </w:p>
    <w:p w14:paraId="6583A440" w14:textId="6C71B830" w:rsidR="00C7639E" w:rsidRPr="005A5674" w:rsidRDefault="006C440D" w:rsidP="006C440D">
      <w:pPr>
        <w:rPr>
          <w:rFonts w:ascii="Arial" w:hAnsi="Arial" w:cs="Arial"/>
        </w:rPr>
      </w:pPr>
      <w:r>
        <w:rPr>
          <w:rFonts w:ascii="Arial" w:hAnsi="Arial" w:cs="Arial"/>
          <w:szCs w:val="22"/>
        </w:rPr>
        <w:t>C</w:t>
      </w:r>
      <w:r w:rsidR="00C7639E" w:rsidRPr="005A5674">
        <w:rPr>
          <w:rFonts w:ascii="Arial" w:hAnsi="Arial" w:cs="Arial"/>
          <w:szCs w:val="22"/>
        </w:rPr>
        <w:t>are documentation aligned with the information provided by consumers, representatives</w:t>
      </w:r>
      <w:r w:rsidR="00484F10">
        <w:rPr>
          <w:rFonts w:ascii="Arial" w:hAnsi="Arial" w:cs="Arial"/>
          <w:szCs w:val="22"/>
        </w:rPr>
        <w:t>,</w:t>
      </w:r>
      <w:r w:rsidR="00C7639E" w:rsidRPr="005A5674">
        <w:rPr>
          <w:rFonts w:ascii="Arial" w:hAnsi="Arial" w:cs="Arial"/>
          <w:szCs w:val="22"/>
        </w:rPr>
        <w:t xml:space="preserve"> and staff regarding their continued involvement in their community and maintaining personal and </w:t>
      </w:r>
      <w:r w:rsidR="00C7639E" w:rsidRPr="005A5674">
        <w:rPr>
          <w:rFonts w:ascii="Arial" w:hAnsi="Arial" w:cs="Arial"/>
          <w:szCs w:val="22"/>
        </w:rPr>
        <w:lastRenderedPageBreak/>
        <w:t>social relationships.</w:t>
      </w:r>
      <w:r w:rsidR="00626933" w:rsidRPr="005A5674">
        <w:rPr>
          <w:rFonts w:ascii="Arial" w:hAnsi="Arial" w:cs="Arial"/>
          <w:szCs w:val="22"/>
        </w:rPr>
        <w:t xml:space="preserve"> </w:t>
      </w:r>
      <w:r w:rsidR="00211CCD" w:rsidRPr="005A5674">
        <w:rPr>
          <w:rFonts w:ascii="Arial" w:hAnsi="Arial" w:cs="Arial"/>
          <w:szCs w:val="22"/>
        </w:rPr>
        <w:t>S</w:t>
      </w:r>
      <w:r w:rsidR="00990A11" w:rsidRPr="005A5674">
        <w:rPr>
          <w:rFonts w:ascii="Arial" w:hAnsi="Arial" w:cs="Arial"/>
        </w:rPr>
        <w:t>taff said several consumers go out into the community, either independently, or with their families</w:t>
      </w:r>
      <w:r w:rsidR="00211CCD" w:rsidRPr="005A5674">
        <w:rPr>
          <w:rFonts w:ascii="Arial" w:hAnsi="Arial" w:cs="Arial"/>
        </w:rPr>
        <w:t xml:space="preserve"> and</w:t>
      </w:r>
      <w:r w:rsidR="00990A11" w:rsidRPr="005A5674">
        <w:rPr>
          <w:rFonts w:ascii="Arial" w:hAnsi="Arial" w:cs="Arial"/>
        </w:rPr>
        <w:t xml:space="preserve"> there </w:t>
      </w:r>
      <w:r w:rsidR="00211CCD" w:rsidRPr="005A5674">
        <w:rPr>
          <w:rFonts w:ascii="Arial" w:hAnsi="Arial" w:cs="Arial"/>
        </w:rPr>
        <w:t>we</w:t>
      </w:r>
      <w:r w:rsidR="00990A11" w:rsidRPr="005A5674">
        <w:rPr>
          <w:rFonts w:ascii="Arial" w:hAnsi="Arial" w:cs="Arial"/>
        </w:rPr>
        <w:t xml:space="preserve">re several activities to support consumers to participate in the community including scenic bus </w:t>
      </w:r>
      <w:r>
        <w:rPr>
          <w:rFonts w:ascii="Arial" w:hAnsi="Arial" w:cs="Arial"/>
        </w:rPr>
        <w:t xml:space="preserve">or shopping </w:t>
      </w:r>
      <w:r w:rsidR="00990A11" w:rsidRPr="005A5674">
        <w:rPr>
          <w:rFonts w:ascii="Arial" w:hAnsi="Arial" w:cs="Arial"/>
        </w:rPr>
        <w:t>trips</w:t>
      </w:r>
      <w:r>
        <w:rPr>
          <w:rFonts w:ascii="Arial" w:hAnsi="Arial" w:cs="Arial"/>
        </w:rPr>
        <w:t xml:space="preserve">, </w:t>
      </w:r>
      <w:r w:rsidR="00990A11" w:rsidRPr="005A5674">
        <w:rPr>
          <w:rFonts w:ascii="Arial" w:hAnsi="Arial" w:cs="Arial"/>
        </w:rPr>
        <w:t xml:space="preserve">and </w:t>
      </w:r>
      <w:r>
        <w:rPr>
          <w:rFonts w:ascii="Arial" w:hAnsi="Arial" w:cs="Arial"/>
        </w:rPr>
        <w:t xml:space="preserve">dining at community </w:t>
      </w:r>
      <w:r w:rsidR="00990A11" w:rsidRPr="005A5674">
        <w:rPr>
          <w:rFonts w:ascii="Arial" w:hAnsi="Arial" w:cs="Arial"/>
        </w:rPr>
        <w:t>restaurants</w:t>
      </w:r>
      <w:r w:rsidR="005A5674" w:rsidRPr="005A5674">
        <w:rPr>
          <w:rFonts w:ascii="Arial" w:hAnsi="Arial" w:cs="Arial"/>
        </w:rPr>
        <w:t xml:space="preserve">. </w:t>
      </w:r>
      <w:r w:rsidR="00626933" w:rsidRPr="005A5674">
        <w:rPr>
          <w:rFonts w:ascii="Arial" w:hAnsi="Arial" w:cs="Arial"/>
        </w:rPr>
        <w:t xml:space="preserve">Consumers were observed </w:t>
      </w:r>
      <w:r w:rsidR="00683AFB" w:rsidRPr="005A5674">
        <w:rPr>
          <w:rFonts w:ascii="Arial" w:hAnsi="Arial" w:cs="Arial"/>
        </w:rPr>
        <w:t xml:space="preserve">having visits from family and </w:t>
      </w:r>
      <w:r w:rsidR="00626933" w:rsidRPr="005A5674">
        <w:rPr>
          <w:rFonts w:ascii="Arial" w:hAnsi="Arial" w:cs="Arial"/>
        </w:rPr>
        <w:t>coming and going from the service</w:t>
      </w:r>
      <w:r>
        <w:rPr>
          <w:rFonts w:ascii="Arial" w:hAnsi="Arial" w:cs="Arial"/>
        </w:rPr>
        <w:t xml:space="preserve"> independently</w:t>
      </w:r>
      <w:r w:rsidR="00683AFB" w:rsidRPr="005A5674">
        <w:rPr>
          <w:rFonts w:ascii="Arial" w:hAnsi="Arial" w:cs="Arial"/>
        </w:rPr>
        <w:t>.</w:t>
      </w:r>
    </w:p>
    <w:p w14:paraId="2023D85A" w14:textId="71FB83E4" w:rsidR="001D2EE1" w:rsidRDefault="00560429" w:rsidP="006C440D">
      <w:pPr>
        <w:rPr>
          <w:highlight w:val="yellow"/>
        </w:rPr>
      </w:pPr>
      <w:r w:rsidRPr="001D2EE1">
        <w:rPr>
          <w:rFonts w:ascii="Arial" w:hAnsi="Arial" w:cs="Arial"/>
          <w:szCs w:val="22"/>
        </w:rPr>
        <w:t xml:space="preserve">Consumers and representatives </w:t>
      </w:r>
      <w:r w:rsidR="0071713B" w:rsidRPr="001D2EE1">
        <w:rPr>
          <w:rFonts w:ascii="Arial" w:hAnsi="Arial" w:cs="Arial"/>
          <w:szCs w:val="22"/>
        </w:rPr>
        <w:t>s</w:t>
      </w:r>
      <w:r w:rsidRPr="001D2EE1">
        <w:rPr>
          <w:rFonts w:ascii="Arial" w:hAnsi="Arial" w:cs="Arial"/>
          <w:szCs w:val="22"/>
        </w:rPr>
        <w:t>aid the consumer's condition, needs</w:t>
      </w:r>
      <w:r w:rsidR="00484F10">
        <w:rPr>
          <w:rFonts w:ascii="Arial" w:hAnsi="Arial" w:cs="Arial"/>
          <w:szCs w:val="22"/>
        </w:rPr>
        <w:t>,</w:t>
      </w:r>
      <w:r w:rsidRPr="001D2EE1">
        <w:rPr>
          <w:rFonts w:ascii="Arial" w:hAnsi="Arial" w:cs="Arial"/>
          <w:szCs w:val="22"/>
        </w:rPr>
        <w:t xml:space="preserve"> and preferences </w:t>
      </w:r>
      <w:r w:rsidR="00AE1F94" w:rsidRPr="001D2EE1">
        <w:rPr>
          <w:rFonts w:ascii="Arial" w:hAnsi="Arial" w:cs="Arial"/>
          <w:szCs w:val="22"/>
        </w:rPr>
        <w:t>we</w:t>
      </w:r>
      <w:r w:rsidRPr="001D2EE1">
        <w:rPr>
          <w:rFonts w:ascii="Arial" w:hAnsi="Arial" w:cs="Arial"/>
          <w:szCs w:val="22"/>
        </w:rPr>
        <w:t>re effectively communicated within the service and with others responsible for care</w:t>
      </w:r>
      <w:r w:rsidR="00822A65" w:rsidRPr="001D2EE1">
        <w:rPr>
          <w:rFonts w:ascii="Arial" w:hAnsi="Arial" w:cs="Arial"/>
          <w:szCs w:val="22"/>
        </w:rPr>
        <w:t>. Care planning documentation provided adequate information to support safe and effective care as it relate</w:t>
      </w:r>
      <w:r w:rsidR="008B23FB" w:rsidRPr="001D2EE1">
        <w:rPr>
          <w:rFonts w:ascii="Arial" w:hAnsi="Arial" w:cs="Arial"/>
          <w:szCs w:val="22"/>
        </w:rPr>
        <w:t>d</w:t>
      </w:r>
      <w:r w:rsidR="00822A65" w:rsidRPr="001D2EE1">
        <w:rPr>
          <w:rFonts w:ascii="Arial" w:hAnsi="Arial" w:cs="Arial"/>
          <w:szCs w:val="22"/>
        </w:rPr>
        <w:t xml:space="preserve"> to daily living</w:t>
      </w:r>
      <w:r w:rsidR="00AE1F94" w:rsidRPr="001D2EE1">
        <w:rPr>
          <w:rFonts w:ascii="Arial" w:hAnsi="Arial" w:cs="Arial"/>
          <w:szCs w:val="22"/>
        </w:rPr>
        <w:t xml:space="preserve">. </w:t>
      </w:r>
      <w:r w:rsidR="008B23FB" w:rsidRPr="001D2EE1">
        <w:rPr>
          <w:rFonts w:ascii="Arial" w:hAnsi="Arial" w:cs="Arial"/>
        </w:rPr>
        <w:t>S</w:t>
      </w:r>
      <w:r w:rsidR="00AE1F94" w:rsidRPr="001D2EE1">
        <w:rPr>
          <w:rFonts w:ascii="Arial" w:hAnsi="Arial" w:cs="Arial"/>
        </w:rPr>
        <w:t>taff describe</w:t>
      </w:r>
      <w:r w:rsidR="0086464D">
        <w:rPr>
          <w:rFonts w:ascii="Arial" w:hAnsi="Arial" w:cs="Arial"/>
        </w:rPr>
        <w:t>d</w:t>
      </w:r>
      <w:r w:rsidR="00AE1F94" w:rsidRPr="001D2EE1">
        <w:rPr>
          <w:rFonts w:ascii="Arial" w:hAnsi="Arial" w:cs="Arial"/>
        </w:rPr>
        <w:t xml:space="preserve"> how information </w:t>
      </w:r>
      <w:r w:rsidR="008B23FB" w:rsidRPr="001D2EE1">
        <w:rPr>
          <w:rFonts w:ascii="Arial" w:hAnsi="Arial" w:cs="Arial"/>
        </w:rPr>
        <w:t>wa</w:t>
      </w:r>
      <w:r w:rsidR="00AE1F94" w:rsidRPr="001D2EE1">
        <w:rPr>
          <w:rFonts w:ascii="Arial" w:hAnsi="Arial" w:cs="Arial"/>
        </w:rPr>
        <w:t>s shared when changes occur</w:t>
      </w:r>
      <w:r w:rsidR="008B23FB" w:rsidRPr="001D2EE1">
        <w:rPr>
          <w:rFonts w:ascii="Arial" w:hAnsi="Arial" w:cs="Arial"/>
        </w:rPr>
        <w:t>red</w:t>
      </w:r>
      <w:r w:rsidR="00AE1F94" w:rsidRPr="001D2EE1">
        <w:rPr>
          <w:rFonts w:ascii="Arial" w:hAnsi="Arial" w:cs="Arial"/>
        </w:rPr>
        <w:t xml:space="preserve"> through staff meetings and handover, and how changes </w:t>
      </w:r>
      <w:r w:rsidR="008B23FB" w:rsidRPr="001D2EE1">
        <w:rPr>
          <w:rFonts w:ascii="Arial" w:hAnsi="Arial" w:cs="Arial"/>
        </w:rPr>
        <w:t>we</w:t>
      </w:r>
      <w:r w:rsidR="00AE1F94" w:rsidRPr="001D2EE1">
        <w:rPr>
          <w:rFonts w:ascii="Arial" w:hAnsi="Arial" w:cs="Arial"/>
        </w:rPr>
        <w:t xml:space="preserve">re documented in progress notes and communicated within the </w:t>
      </w:r>
      <w:r w:rsidR="008B23FB" w:rsidRPr="001D2EE1">
        <w:rPr>
          <w:rFonts w:ascii="Arial" w:hAnsi="Arial" w:cs="Arial"/>
        </w:rPr>
        <w:t xml:space="preserve">electronic care management system </w:t>
      </w:r>
      <w:r w:rsidR="0071713B" w:rsidRPr="001D2EE1">
        <w:rPr>
          <w:rFonts w:ascii="Arial" w:hAnsi="Arial" w:cs="Arial"/>
        </w:rPr>
        <w:t xml:space="preserve">via </w:t>
      </w:r>
      <w:r w:rsidR="00AE1F94" w:rsidRPr="001D2EE1">
        <w:rPr>
          <w:rFonts w:ascii="Arial" w:hAnsi="Arial" w:cs="Arial"/>
        </w:rPr>
        <w:t xml:space="preserve">alerts </w:t>
      </w:r>
      <w:r w:rsidR="006C440D">
        <w:rPr>
          <w:rFonts w:ascii="Arial" w:hAnsi="Arial" w:cs="Arial"/>
        </w:rPr>
        <w:t>which must be acknowledged by staff.</w:t>
      </w:r>
    </w:p>
    <w:p w14:paraId="57EE2BDA" w14:textId="0CDDC2C7" w:rsidR="001D2EE1" w:rsidRDefault="002E47A7" w:rsidP="006C440D">
      <w:pPr>
        <w:rPr>
          <w:rFonts w:ascii="Arial" w:hAnsi="Arial" w:cs="Arial"/>
        </w:rPr>
      </w:pPr>
      <w:r w:rsidRPr="00B03FB7">
        <w:rPr>
          <w:rFonts w:ascii="Arial" w:hAnsi="Arial" w:cs="Arial"/>
        </w:rPr>
        <w:t xml:space="preserve">Staff described how the service worked with external organisations to help supplement the lifestyle activities offered within the service, including an art therapist, a </w:t>
      </w:r>
      <w:r w:rsidR="006C440D">
        <w:rPr>
          <w:rFonts w:ascii="Arial" w:hAnsi="Arial" w:cs="Arial"/>
        </w:rPr>
        <w:t>C</w:t>
      </w:r>
      <w:r w:rsidRPr="00B03FB7">
        <w:rPr>
          <w:rFonts w:ascii="Arial" w:hAnsi="Arial" w:cs="Arial"/>
        </w:rPr>
        <w:t>haplin who spen</w:t>
      </w:r>
      <w:r w:rsidR="00417A0E" w:rsidRPr="00B03FB7">
        <w:rPr>
          <w:rFonts w:ascii="Arial" w:hAnsi="Arial" w:cs="Arial"/>
        </w:rPr>
        <w:t>t</w:t>
      </w:r>
      <w:r w:rsidRPr="00B03FB7">
        <w:rPr>
          <w:rFonts w:ascii="Arial" w:hAnsi="Arial" w:cs="Arial"/>
        </w:rPr>
        <w:t xml:space="preserve"> one-on-one time with consumers, entertainers who provide</w:t>
      </w:r>
      <w:r w:rsidR="00417A0E" w:rsidRPr="00B03FB7">
        <w:rPr>
          <w:rFonts w:ascii="Arial" w:hAnsi="Arial" w:cs="Arial"/>
        </w:rPr>
        <w:t>d</w:t>
      </w:r>
      <w:r w:rsidRPr="00B03FB7">
        <w:rPr>
          <w:rFonts w:ascii="Arial" w:hAnsi="Arial" w:cs="Arial"/>
        </w:rPr>
        <w:t xml:space="preserve"> engagement and entertainment at the service</w:t>
      </w:r>
      <w:r w:rsidR="00484F10">
        <w:rPr>
          <w:rFonts w:ascii="Arial" w:hAnsi="Arial" w:cs="Arial"/>
        </w:rPr>
        <w:t>,</w:t>
      </w:r>
      <w:r w:rsidRPr="00B03FB7">
        <w:rPr>
          <w:rFonts w:ascii="Arial" w:hAnsi="Arial" w:cs="Arial"/>
        </w:rPr>
        <w:t xml:space="preserve"> and weekly bus outings into the community.</w:t>
      </w:r>
      <w:r w:rsidR="00417A0E" w:rsidRPr="00B03FB7">
        <w:rPr>
          <w:rFonts w:ascii="Arial" w:hAnsi="Arial" w:cs="Arial"/>
        </w:rPr>
        <w:t xml:space="preserve"> </w:t>
      </w:r>
      <w:r w:rsidR="001D2EE1" w:rsidRPr="00B03FB7">
        <w:rPr>
          <w:rFonts w:ascii="Arial" w:hAnsi="Arial" w:cs="Arial"/>
        </w:rPr>
        <w:t xml:space="preserve">Consumers described </w:t>
      </w:r>
      <w:r w:rsidR="00B03FB7" w:rsidRPr="00B03FB7">
        <w:rPr>
          <w:rFonts w:ascii="Arial" w:hAnsi="Arial" w:cs="Arial"/>
        </w:rPr>
        <w:t xml:space="preserve">accessing </w:t>
      </w:r>
      <w:r w:rsidR="001D2EE1" w:rsidRPr="00B03FB7">
        <w:rPr>
          <w:rFonts w:ascii="Arial" w:hAnsi="Arial" w:cs="Arial"/>
        </w:rPr>
        <w:t>other services and provider</w:t>
      </w:r>
      <w:r w:rsidR="00C73D2A">
        <w:rPr>
          <w:rFonts w:ascii="Arial" w:hAnsi="Arial" w:cs="Arial"/>
        </w:rPr>
        <w:t>s</w:t>
      </w:r>
      <w:r w:rsidR="001D2EE1" w:rsidRPr="00B03FB7">
        <w:rPr>
          <w:rFonts w:ascii="Arial" w:hAnsi="Arial" w:cs="Arial"/>
        </w:rPr>
        <w:t xml:space="preserve"> the service partnered with, including entertainers, the art therapist</w:t>
      </w:r>
      <w:r w:rsidR="00484F10">
        <w:rPr>
          <w:rFonts w:ascii="Arial" w:hAnsi="Arial" w:cs="Arial"/>
        </w:rPr>
        <w:t>,</w:t>
      </w:r>
      <w:r w:rsidR="001D2EE1" w:rsidRPr="00B03FB7">
        <w:rPr>
          <w:rFonts w:ascii="Arial" w:hAnsi="Arial" w:cs="Arial"/>
        </w:rPr>
        <w:t xml:space="preserve"> and a hairdresser. </w:t>
      </w:r>
    </w:p>
    <w:p w14:paraId="498FF220" w14:textId="2F1BFE1A" w:rsidR="00852566" w:rsidRPr="00CB5BF3" w:rsidRDefault="00852566" w:rsidP="006C440D">
      <w:pPr>
        <w:rPr>
          <w:rFonts w:ascii="Arial" w:hAnsi="Arial" w:cs="Arial"/>
        </w:rPr>
      </w:pPr>
      <w:r w:rsidRPr="00CB5BF3">
        <w:rPr>
          <w:rFonts w:ascii="Arial" w:hAnsi="Arial" w:cs="Arial"/>
        </w:rPr>
        <w:t xml:space="preserve">Consumers and representatives </w:t>
      </w:r>
      <w:r w:rsidR="00D5009C" w:rsidRPr="00CB5BF3">
        <w:rPr>
          <w:rFonts w:ascii="Arial" w:hAnsi="Arial" w:cs="Arial"/>
        </w:rPr>
        <w:t xml:space="preserve">offered </w:t>
      </w:r>
      <w:r w:rsidR="008D1476" w:rsidRPr="00CB5BF3">
        <w:rPr>
          <w:rFonts w:ascii="Arial" w:hAnsi="Arial" w:cs="Arial"/>
        </w:rPr>
        <w:t xml:space="preserve">primarily </w:t>
      </w:r>
      <w:r w:rsidR="00D5009C" w:rsidRPr="00CB5BF3">
        <w:rPr>
          <w:rFonts w:ascii="Arial" w:hAnsi="Arial" w:cs="Arial"/>
        </w:rPr>
        <w:t>positive feedback about</w:t>
      </w:r>
      <w:r w:rsidRPr="00CB5BF3">
        <w:rPr>
          <w:rFonts w:ascii="Arial" w:hAnsi="Arial" w:cs="Arial"/>
        </w:rPr>
        <w:t xml:space="preserve"> the variety, quality</w:t>
      </w:r>
      <w:r w:rsidR="00484F10">
        <w:rPr>
          <w:rFonts w:ascii="Arial" w:hAnsi="Arial" w:cs="Arial"/>
        </w:rPr>
        <w:t>,</w:t>
      </w:r>
      <w:r w:rsidRPr="00CB5BF3">
        <w:rPr>
          <w:rFonts w:ascii="Arial" w:hAnsi="Arial" w:cs="Arial"/>
        </w:rPr>
        <w:t xml:space="preserve"> and quantity of food being provided at the service. Consumers said they </w:t>
      </w:r>
      <w:r w:rsidR="008D1476" w:rsidRPr="00CB5BF3">
        <w:rPr>
          <w:rFonts w:ascii="Arial" w:hAnsi="Arial" w:cs="Arial"/>
        </w:rPr>
        <w:t>we</w:t>
      </w:r>
      <w:r w:rsidRPr="00CB5BF3">
        <w:rPr>
          <w:rFonts w:ascii="Arial" w:hAnsi="Arial" w:cs="Arial"/>
        </w:rPr>
        <w:t xml:space="preserve">re given a choice for each meal daily and they </w:t>
      </w:r>
      <w:r w:rsidR="00C73D2A">
        <w:rPr>
          <w:rFonts w:ascii="Arial" w:hAnsi="Arial" w:cs="Arial"/>
        </w:rPr>
        <w:t>could</w:t>
      </w:r>
      <w:r w:rsidRPr="00CB5BF3">
        <w:rPr>
          <w:rFonts w:ascii="Arial" w:hAnsi="Arial" w:cs="Arial"/>
        </w:rPr>
        <w:t xml:space="preserve"> request alternatives such as sandwiches or salads if they do not like what is on the menu</w:t>
      </w:r>
      <w:r w:rsidR="008F28A7" w:rsidRPr="00CB5BF3">
        <w:rPr>
          <w:rFonts w:ascii="Arial" w:hAnsi="Arial" w:cs="Arial"/>
        </w:rPr>
        <w:t>. St</w:t>
      </w:r>
      <w:r w:rsidRPr="00CB5BF3">
        <w:rPr>
          <w:rFonts w:ascii="Arial" w:hAnsi="Arial" w:cs="Arial"/>
        </w:rPr>
        <w:t>aff explain</w:t>
      </w:r>
      <w:r w:rsidR="00123796" w:rsidRPr="00CB5BF3">
        <w:rPr>
          <w:rFonts w:ascii="Arial" w:hAnsi="Arial" w:cs="Arial"/>
        </w:rPr>
        <w:t>ed</w:t>
      </w:r>
      <w:r w:rsidRPr="00CB5BF3">
        <w:rPr>
          <w:rFonts w:ascii="Arial" w:hAnsi="Arial" w:cs="Arial"/>
        </w:rPr>
        <w:t xml:space="preserve"> how consumer preferences </w:t>
      </w:r>
      <w:r w:rsidR="008F28A7" w:rsidRPr="00CB5BF3">
        <w:rPr>
          <w:rFonts w:ascii="Arial" w:hAnsi="Arial" w:cs="Arial"/>
        </w:rPr>
        <w:t>we</w:t>
      </w:r>
      <w:r w:rsidRPr="00CB5BF3">
        <w:rPr>
          <w:rFonts w:ascii="Arial" w:hAnsi="Arial" w:cs="Arial"/>
        </w:rPr>
        <w:t xml:space="preserve">re incorporated into the seasonal menu and how feedback </w:t>
      </w:r>
      <w:r w:rsidR="00882F56" w:rsidRPr="00CB5BF3">
        <w:rPr>
          <w:rFonts w:ascii="Arial" w:hAnsi="Arial" w:cs="Arial"/>
        </w:rPr>
        <w:t>wa</w:t>
      </w:r>
      <w:r w:rsidRPr="00CB5BF3">
        <w:rPr>
          <w:rFonts w:ascii="Arial" w:hAnsi="Arial" w:cs="Arial"/>
        </w:rPr>
        <w:t>s used to inform the development of the menu.</w:t>
      </w:r>
      <w:r w:rsidR="006C60A0" w:rsidRPr="00CB5BF3">
        <w:rPr>
          <w:rFonts w:ascii="Arial" w:hAnsi="Arial" w:cs="Arial"/>
        </w:rPr>
        <w:t xml:space="preserve"> </w:t>
      </w:r>
    </w:p>
    <w:p w14:paraId="7699638C" w14:textId="615E34D3" w:rsidR="007020F2" w:rsidRPr="002512AC" w:rsidRDefault="007020F2" w:rsidP="006C440D">
      <w:pPr>
        <w:rPr>
          <w:rFonts w:ascii="Arial" w:hAnsi="Arial" w:cs="Arial"/>
        </w:rPr>
      </w:pPr>
      <w:r w:rsidRPr="002512AC">
        <w:rPr>
          <w:rFonts w:ascii="Arial" w:hAnsi="Arial" w:cs="Arial"/>
          <w:szCs w:val="22"/>
        </w:rPr>
        <w:t>Consumers and representatives reported having access to equipment, including mobility aids, shower chairs</w:t>
      </w:r>
      <w:r w:rsidR="00D43F20">
        <w:rPr>
          <w:rFonts w:ascii="Arial" w:hAnsi="Arial" w:cs="Arial"/>
          <w:szCs w:val="22"/>
        </w:rPr>
        <w:t>,</w:t>
      </w:r>
      <w:r w:rsidRPr="002512AC">
        <w:rPr>
          <w:rFonts w:ascii="Arial" w:hAnsi="Arial" w:cs="Arial"/>
          <w:szCs w:val="22"/>
        </w:rPr>
        <w:t xml:space="preserve"> and manual handling equipment, to assist them with their daily living activities.</w:t>
      </w:r>
      <w:r w:rsidR="004C4C96" w:rsidRPr="002512AC">
        <w:rPr>
          <w:rFonts w:ascii="Arial" w:hAnsi="Arial" w:cs="Arial"/>
          <w:szCs w:val="22"/>
        </w:rPr>
        <w:t xml:space="preserve"> </w:t>
      </w:r>
      <w:r w:rsidR="004C4C96" w:rsidRPr="002512AC">
        <w:rPr>
          <w:rFonts w:ascii="Arial" w:hAnsi="Arial" w:cs="Arial"/>
        </w:rPr>
        <w:t>Staff advised there was</w:t>
      </w:r>
      <w:r w:rsidR="00B47C6C" w:rsidRPr="002512AC">
        <w:rPr>
          <w:rFonts w:ascii="Arial" w:hAnsi="Arial" w:cs="Arial"/>
        </w:rPr>
        <w:t xml:space="preserve"> sufficient</w:t>
      </w:r>
      <w:r w:rsidR="004C4C96" w:rsidRPr="002512AC">
        <w:rPr>
          <w:rFonts w:ascii="Arial" w:hAnsi="Arial" w:cs="Arial"/>
        </w:rPr>
        <w:t xml:space="preserve"> equipment </w:t>
      </w:r>
      <w:r w:rsidR="00D43F20">
        <w:rPr>
          <w:rFonts w:ascii="Arial" w:hAnsi="Arial" w:cs="Arial"/>
        </w:rPr>
        <w:t xml:space="preserve">and </w:t>
      </w:r>
      <w:r w:rsidR="006B4A95">
        <w:rPr>
          <w:rFonts w:ascii="Arial" w:hAnsi="Arial" w:cs="Arial"/>
        </w:rPr>
        <w:t xml:space="preserve">described it as </w:t>
      </w:r>
      <w:r w:rsidR="00A1676D" w:rsidRPr="002512AC">
        <w:rPr>
          <w:rFonts w:ascii="Arial" w:hAnsi="Arial" w:cs="Arial"/>
          <w:szCs w:val="22"/>
        </w:rPr>
        <w:t>safe, clean</w:t>
      </w:r>
      <w:r w:rsidR="00D43F20">
        <w:rPr>
          <w:rFonts w:ascii="Arial" w:hAnsi="Arial" w:cs="Arial"/>
          <w:szCs w:val="22"/>
        </w:rPr>
        <w:t>,</w:t>
      </w:r>
      <w:r w:rsidR="00A1676D" w:rsidRPr="002512AC">
        <w:rPr>
          <w:rFonts w:ascii="Arial" w:hAnsi="Arial" w:cs="Arial"/>
          <w:szCs w:val="22"/>
        </w:rPr>
        <w:t xml:space="preserve"> and well maintained</w:t>
      </w:r>
      <w:r w:rsidR="00A1676D" w:rsidRPr="002512AC">
        <w:rPr>
          <w:rFonts w:ascii="Arial" w:hAnsi="Arial" w:cs="Arial"/>
        </w:rPr>
        <w:t xml:space="preserve"> The preventative maintenance schedule demonstrated regular and up</w:t>
      </w:r>
      <w:r w:rsidR="00D43F20">
        <w:rPr>
          <w:rFonts w:ascii="Arial" w:hAnsi="Arial" w:cs="Arial"/>
        </w:rPr>
        <w:t>-to-</w:t>
      </w:r>
      <w:r w:rsidR="00A1676D" w:rsidRPr="002512AC">
        <w:rPr>
          <w:rFonts w:ascii="Arial" w:hAnsi="Arial" w:cs="Arial"/>
        </w:rPr>
        <w:t>date servicing of equipment relevant to services and supports for daily living, including wheelchairs, walkers</w:t>
      </w:r>
      <w:r w:rsidR="00D43F20">
        <w:rPr>
          <w:rFonts w:ascii="Arial" w:hAnsi="Arial" w:cs="Arial"/>
        </w:rPr>
        <w:t>,</w:t>
      </w:r>
      <w:r w:rsidR="00A1676D" w:rsidRPr="002512AC">
        <w:rPr>
          <w:rFonts w:ascii="Arial" w:hAnsi="Arial" w:cs="Arial"/>
        </w:rPr>
        <w:t xml:space="preserve"> and manual handling equipment.</w:t>
      </w:r>
    </w:p>
    <w:p w14:paraId="5B471A9B" w14:textId="77777777" w:rsidR="002B0C90" w:rsidRPr="00262C0B" w:rsidRDefault="002B0C90" w:rsidP="0036130C">
      <w:pPr>
        <w:pStyle w:val="NormalArial"/>
      </w:pPr>
      <w:r>
        <w:br w:type="page"/>
      </w:r>
    </w:p>
    <w:p w14:paraId="5B471A9C"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5B471A9F" w14:textId="77777777" w:rsidTr="001205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5B471A9D"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5B471A9E"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2059A" w:rsidRPr="00996FAF" w14:paraId="5B471AA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A0"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5B471AA1"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5B471AA2" w14:textId="21F23C50"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43205427"/>
                <w:placeholder>
                  <w:docPart w:val="F1E6F16F7B7D48D8AD0C98B972B196E6"/>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A9"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A4"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5B471AA5"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B471AA6" w14:textId="77777777" w:rsidR="0012059A" w:rsidRPr="00996FAF" w:rsidRDefault="0012059A" w:rsidP="0012059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5B471AA7" w14:textId="77777777" w:rsidR="0012059A" w:rsidRPr="00996FAF" w:rsidRDefault="0012059A" w:rsidP="0012059A">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5B471AA8" w14:textId="3258A5A6"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0021567"/>
                <w:placeholder>
                  <w:docPart w:val="DF61EE00862142DE8A00D981A036CB61"/>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AD"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AA"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B471AAB"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5B471AAC" w14:textId="0917334B" w:rsidR="0012059A" w:rsidRPr="00996FAF" w:rsidRDefault="003E2B24" w:rsidP="0012059A">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9875931"/>
                <w:placeholder>
                  <w:docPart w:val="BD830807789046AE876EA8565EB657F9"/>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bl>
    <w:p w14:paraId="5B471AAE" w14:textId="77777777" w:rsidR="002B0C90" w:rsidRDefault="002B0C90" w:rsidP="002B0C90">
      <w:pPr>
        <w:pStyle w:val="Heading20"/>
      </w:pPr>
      <w:r>
        <w:t>Findings</w:t>
      </w:r>
    </w:p>
    <w:p w14:paraId="3472E13F" w14:textId="53A77685" w:rsidR="00D77E85" w:rsidRPr="00E00372" w:rsidRDefault="00D77E85" w:rsidP="006C440D">
      <w:pPr>
        <w:rPr>
          <w:rFonts w:ascii="Arial" w:hAnsi="Arial" w:cs="Arial"/>
        </w:rPr>
      </w:pPr>
      <w:r w:rsidRPr="00E00372">
        <w:rPr>
          <w:rFonts w:ascii="Arial" w:hAnsi="Arial" w:cs="Arial"/>
          <w:szCs w:val="22"/>
        </w:rPr>
        <w:t>C</w:t>
      </w:r>
      <w:r w:rsidR="00BC2CEA" w:rsidRPr="00E00372">
        <w:rPr>
          <w:rFonts w:ascii="Arial" w:hAnsi="Arial" w:cs="Arial"/>
          <w:szCs w:val="22"/>
        </w:rPr>
        <w:t>onsumers and representatives said they f</w:t>
      </w:r>
      <w:r w:rsidRPr="00E00372">
        <w:rPr>
          <w:rFonts w:ascii="Arial" w:hAnsi="Arial" w:cs="Arial"/>
          <w:szCs w:val="22"/>
        </w:rPr>
        <w:t>ound</w:t>
      </w:r>
      <w:r w:rsidR="00BC2CEA" w:rsidRPr="00E00372">
        <w:rPr>
          <w:rFonts w:ascii="Arial" w:hAnsi="Arial" w:cs="Arial"/>
          <w:szCs w:val="22"/>
        </w:rPr>
        <w:t xml:space="preserve"> the service’s environment to be welcoming and easy to understand.</w:t>
      </w:r>
      <w:r w:rsidRPr="00E00372">
        <w:rPr>
          <w:rFonts w:ascii="Arial" w:hAnsi="Arial" w:cs="Arial"/>
          <w:szCs w:val="22"/>
        </w:rPr>
        <w:t xml:space="preserve"> </w:t>
      </w:r>
      <w:r w:rsidRPr="00E00372">
        <w:rPr>
          <w:rFonts w:ascii="Arial" w:hAnsi="Arial" w:cs="Arial"/>
        </w:rPr>
        <w:t>The service was observed to be welcoming, reflecting dementia</w:t>
      </w:r>
      <w:r w:rsidR="00D43F20">
        <w:rPr>
          <w:rFonts w:ascii="Arial" w:hAnsi="Arial" w:cs="Arial"/>
        </w:rPr>
        <w:t>-</w:t>
      </w:r>
      <w:r w:rsidRPr="00E00372">
        <w:rPr>
          <w:rFonts w:ascii="Arial" w:hAnsi="Arial" w:cs="Arial"/>
        </w:rPr>
        <w:t>enabling principles of design including sufficient lighting</w:t>
      </w:r>
      <w:r w:rsidR="00C76A30" w:rsidRPr="00E00372">
        <w:rPr>
          <w:rFonts w:ascii="Arial" w:hAnsi="Arial" w:cs="Arial"/>
        </w:rPr>
        <w:t xml:space="preserve">, </w:t>
      </w:r>
      <w:r w:rsidRPr="00E00372">
        <w:rPr>
          <w:rFonts w:ascii="Arial" w:hAnsi="Arial" w:cs="Arial"/>
        </w:rPr>
        <w:t>handrails to move around, and signage throughout the service to provide direction.</w:t>
      </w:r>
      <w:r w:rsidR="00745060" w:rsidRPr="00E00372">
        <w:rPr>
          <w:rFonts w:ascii="Arial" w:hAnsi="Arial" w:cs="Arial"/>
        </w:rPr>
        <w:t xml:space="preserve"> </w:t>
      </w:r>
      <w:r w:rsidR="00765569" w:rsidRPr="00E00372">
        <w:rPr>
          <w:rFonts w:ascii="Arial" w:hAnsi="Arial" w:cs="Arial"/>
        </w:rPr>
        <w:t xml:space="preserve">Staff advised consumers </w:t>
      </w:r>
      <w:r w:rsidR="00A05F0B" w:rsidRPr="00E00372">
        <w:rPr>
          <w:rFonts w:ascii="Arial" w:hAnsi="Arial" w:cs="Arial"/>
        </w:rPr>
        <w:t xml:space="preserve">provided feedback describing the service as homely </w:t>
      </w:r>
      <w:r w:rsidR="005F57B1" w:rsidRPr="00E00372">
        <w:rPr>
          <w:rFonts w:ascii="Arial" w:hAnsi="Arial" w:cs="Arial"/>
        </w:rPr>
        <w:t xml:space="preserve">due to its layout, including communal </w:t>
      </w:r>
      <w:r w:rsidR="00E1784A" w:rsidRPr="00E00372">
        <w:rPr>
          <w:rFonts w:ascii="Arial" w:hAnsi="Arial" w:cs="Arial"/>
        </w:rPr>
        <w:t>lounges, chapel, gardens</w:t>
      </w:r>
      <w:r w:rsidR="00D43F20">
        <w:rPr>
          <w:rFonts w:ascii="Arial" w:hAnsi="Arial" w:cs="Arial"/>
        </w:rPr>
        <w:t>,</w:t>
      </w:r>
      <w:r w:rsidR="00E1784A" w:rsidRPr="00E00372">
        <w:rPr>
          <w:rFonts w:ascii="Arial" w:hAnsi="Arial" w:cs="Arial"/>
        </w:rPr>
        <w:t xml:space="preserve"> and views of the Yarra River.</w:t>
      </w:r>
    </w:p>
    <w:p w14:paraId="69226B4B" w14:textId="2D4A01E2" w:rsidR="005100B8" w:rsidRPr="00E00372" w:rsidRDefault="005100B8" w:rsidP="006C440D">
      <w:pPr>
        <w:rPr>
          <w:rFonts w:ascii="Arial" w:hAnsi="Arial" w:cs="Arial"/>
        </w:rPr>
      </w:pPr>
      <w:r w:rsidRPr="00E00372">
        <w:rPr>
          <w:rFonts w:ascii="Arial" w:hAnsi="Arial" w:cs="Arial"/>
          <w:szCs w:val="22"/>
        </w:rPr>
        <w:t>C</w:t>
      </w:r>
      <w:r w:rsidR="00434503" w:rsidRPr="00E00372">
        <w:rPr>
          <w:rFonts w:ascii="Arial" w:hAnsi="Arial" w:cs="Arial"/>
          <w:szCs w:val="22"/>
        </w:rPr>
        <w:t xml:space="preserve">onsumers and representatives said they thought the service environment </w:t>
      </w:r>
      <w:r w:rsidRPr="00E00372">
        <w:rPr>
          <w:rFonts w:ascii="Arial" w:hAnsi="Arial" w:cs="Arial"/>
          <w:szCs w:val="22"/>
        </w:rPr>
        <w:t>wa</w:t>
      </w:r>
      <w:r w:rsidR="00434503" w:rsidRPr="00E00372">
        <w:rPr>
          <w:rFonts w:ascii="Arial" w:hAnsi="Arial" w:cs="Arial"/>
          <w:szCs w:val="22"/>
        </w:rPr>
        <w:t>s safe, clean</w:t>
      </w:r>
      <w:r w:rsidR="00D43F20">
        <w:rPr>
          <w:rFonts w:ascii="Arial" w:hAnsi="Arial" w:cs="Arial"/>
          <w:szCs w:val="22"/>
        </w:rPr>
        <w:t>,</w:t>
      </w:r>
      <w:r w:rsidR="00434503" w:rsidRPr="00E00372">
        <w:rPr>
          <w:rFonts w:ascii="Arial" w:hAnsi="Arial" w:cs="Arial"/>
          <w:szCs w:val="22"/>
        </w:rPr>
        <w:t xml:space="preserve"> and well</w:t>
      </w:r>
      <w:r w:rsidR="00D43F20">
        <w:rPr>
          <w:rFonts w:ascii="Arial" w:hAnsi="Arial" w:cs="Arial"/>
          <w:szCs w:val="22"/>
        </w:rPr>
        <w:t>-</w:t>
      </w:r>
      <w:r w:rsidR="00434503" w:rsidRPr="00E00372">
        <w:rPr>
          <w:rFonts w:ascii="Arial" w:hAnsi="Arial" w:cs="Arial"/>
          <w:szCs w:val="22"/>
        </w:rPr>
        <w:t xml:space="preserve">maintained. Staff described how the service environment </w:t>
      </w:r>
      <w:r w:rsidRPr="00E00372">
        <w:rPr>
          <w:rFonts w:ascii="Arial" w:hAnsi="Arial" w:cs="Arial"/>
          <w:szCs w:val="22"/>
        </w:rPr>
        <w:t>was</w:t>
      </w:r>
      <w:r w:rsidR="00434503" w:rsidRPr="00E00372">
        <w:rPr>
          <w:rFonts w:ascii="Arial" w:hAnsi="Arial" w:cs="Arial"/>
          <w:szCs w:val="22"/>
        </w:rPr>
        <w:t xml:space="preserve"> cleaned and maintained</w:t>
      </w:r>
      <w:r w:rsidR="00FC189A" w:rsidRPr="00E00372">
        <w:rPr>
          <w:rFonts w:ascii="Arial" w:hAnsi="Arial" w:cs="Arial"/>
          <w:szCs w:val="22"/>
        </w:rPr>
        <w:t xml:space="preserve">, </w:t>
      </w:r>
      <w:r w:rsidRPr="00E00372">
        <w:rPr>
          <w:rFonts w:ascii="Arial" w:hAnsi="Arial" w:cs="Arial"/>
        </w:rPr>
        <w:t>follow</w:t>
      </w:r>
      <w:r w:rsidR="00FC189A" w:rsidRPr="00E00372">
        <w:rPr>
          <w:rFonts w:ascii="Arial" w:hAnsi="Arial" w:cs="Arial"/>
        </w:rPr>
        <w:t>ing</w:t>
      </w:r>
      <w:r w:rsidRPr="00E00372">
        <w:rPr>
          <w:rFonts w:ascii="Arial" w:hAnsi="Arial" w:cs="Arial"/>
        </w:rPr>
        <w:t xml:space="preserve"> a daily cleaning schedule, including cleaning of communal areas and consumer rooms</w:t>
      </w:r>
      <w:r w:rsidR="00D43F20">
        <w:rPr>
          <w:rFonts w:ascii="Arial" w:hAnsi="Arial" w:cs="Arial"/>
        </w:rPr>
        <w:t>,</w:t>
      </w:r>
      <w:r w:rsidRPr="00E00372">
        <w:rPr>
          <w:rFonts w:ascii="Arial" w:hAnsi="Arial" w:cs="Arial"/>
        </w:rPr>
        <w:t xml:space="preserve"> </w:t>
      </w:r>
      <w:r w:rsidR="004E1CB4">
        <w:rPr>
          <w:rFonts w:ascii="Arial" w:hAnsi="Arial" w:cs="Arial"/>
        </w:rPr>
        <w:t xml:space="preserve">and </w:t>
      </w:r>
      <w:r w:rsidR="00D43F20">
        <w:rPr>
          <w:rFonts w:ascii="Arial" w:hAnsi="Arial" w:cs="Arial"/>
        </w:rPr>
        <w:t xml:space="preserve">a </w:t>
      </w:r>
      <w:r w:rsidR="004E1CB4">
        <w:rPr>
          <w:rFonts w:ascii="Arial" w:hAnsi="Arial" w:cs="Arial"/>
        </w:rPr>
        <w:t>review</w:t>
      </w:r>
      <w:r w:rsidRPr="00E00372">
        <w:rPr>
          <w:rFonts w:ascii="Arial" w:hAnsi="Arial" w:cs="Arial"/>
        </w:rPr>
        <w:t xml:space="preserve"> of the cleaning schedule checklist indicated regular cleaning of the service, occur</w:t>
      </w:r>
      <w:r w:rsidR="00DA6B33" w:rsidRPr="00E00372">
        <w:rPr>
          <w:rFonts w:ascii="Arial" w:hAnsi="Arial" w:cs="Arial"/>
        </w:rPr>
        <w:t>red</w:t>
      </w:r>
      <w:r w:rsidRPr="00E00372">
        <w:rPr>
          <w:rFonts w:ascii="Arial" w:hAnsi="Arial" w:cs="Arial"/>
        </w:rPr>
        <w:t xml:space="preserve"> as per the schedule.</w:t>
      </w:r>
      <w:r w:rsidR="004B6991" w:rsidRPr="00E00372">
        <w:rPr>
          <w:rFonts w:ascii="Arial" w:hAnsi="Arial" w:cs="Arial"/>
        </w:rPr>
        <w:t xml:space="preserve"> Consumers were observed independently moving between wings, including consumers in wheelchairs and using 4-wheel walking frames.</w:t>
      </w:r>
    </w:p>
    <w:p w14:paraId="688D911F" w14:textId="19C89855" w:rsidR="00434503" w:rsidRPr="000F4203" w:rsidRDefault="00192366" w:rsidP="00434503">
      <w:pPr>
        <w:rPr>
          <w:rFonts w:ascii="Arial" w:hAnsi="Arial" w:cs="Arial"/>
        </w:rPr>
      </w:pPr>
      <w:r w:rsidRPr="00E93923">
        <w:rPr>
          <w:rFonts w:ascii="Arial" w:hAnsi="Arial" w:cs="Arial"/>
          <w:szCs w:val="22"/>
        </w:rPr>
        <w:t>Consumers stated, and observations confirmed</w:t>
      </w:r>
      <w:r w:rsidR="008153A8">
        <w:rPr>
          <w:rFonts w:ascii="Arial" w:hAnsi="Arial" w:cs="Arial"/>
          <w:szCs w:val="22"/>
        </w:rPr>
        <w:t>,</w:t>
      </w:r>
      <w:r w:rsidRPr="00E93923">
        <w:rPr>
          <w:rFonts w:ascii="Arial" w:hAnsi="Arial" w:cs="Arial"/>
          <w:szCs w:val="22"/>
        </w:rPr>
        <w:t xml:space="preserve"> equipment was checked, cleaned</w:t>
      </w:r>
      <w:r w:rsidR="00D43F20">
        <w:rPr>
          <w:rFonts w:ascii="Arial" w:hAnsi="Arial" w:cs="Arial"/>
          <w:szCs w:val="22"/>
        </w:rPr>
        <w:t>,</w:t>
      </w:r>
      <w:r w:rsidRPr="00E93923">
        <w:rPr>
          <w:rFonts w:ascii="Arial" w:hAnsi="Arial" w:cs="Arial"/>
          <w:szCs w:val="22"/>
        </w:rPr>
        <w:t xml:space="preserve"> and maintained regularly. Staff described how cleaning and care of personal cleaning equipment w</w:t>
      </w:r>
      <w:r w:rsidR="0071384A">
        <w:rPr>
          <w:rFonts w:ascii="Arial" w:hAnsi="Arial" w:cs="Arial"/>
          <w:szCs w:val="22"/>
        </w:rPr>
        <w:t>ere</w:t>
      </w:r>
      <w:r w:rsidRPr="00E93923">
        <w:rPr>
          <w:rFonts w:ascii="Arial" w:hAnsi="Arial" w:cs="Arial"/>
          <w:szCs w:val="22"/>
        </w:rPr>
        <w:t xml:space="preserve"> managed</w:t>
      </w:r>
      <w:r w:rsidR="000F2C6E" w:rsidRPr="00E93923">
        <w:rPr>
          <w:rFonts w:ascii="Arial" w:hAnsi="Arial" w:cs="Arial"/>
          <w:szCs w:val="22"/>
        </w:rPr>
        <w:t xml:space="preserve"> through </w:t>
      </w:r>
      <w:r w:rsidR="00805ED4" w:rsidRPr="00E93923">
        <w:rPr>
          <w:rFonts w:ascii="Arial" w:hAnsi="Arial" w:cs="Arial"/>
          <w:szCs w:val="22"/>
        </w:rPr>
        <w:t xml:space="preserve">a </w:t>
      </w:r>
      <w:r w:rsidR="000F2C6E" w:rsidRPr="00E93923">
        <w:rPr>
          <w:rFonts w:ascii="Arial" w:hAnsi="Arial" w:cs="Arial"/>
        </w:rPr>
        <w:t xml:space="preserve">preventative maintenance schedule which evidenced all equipment maintenance </w:t>
      </w:r>
      <w:r w:rsidR="000F4203" w:rsidRPr="00E93923">
        <w:rPr>
          <w:rFonts w:ascii="Arial" w:hAnsi="Arial" w:cs="Arial"/>
        </w:rPr>
        <w:t xml:space="preserve">was </w:t>
      </w:r>
      <w:r w:rsidR="000F2C6E" w:rsidRPr="00E93923">
        <w:rPr>
          <w:rFonts w:ascii="Arial" w:hAnsi="Arial" w:cs="Arial"/>
        </w:rPr>
        <w:t>completed (for example, lifting machines checked 6-monthly).</w:t>
      </w:r>
      <w:r w:rsidR="00E93923" w:rsidRPr="00E93923">
        <w:rPr>
          <w:rFonts w:ascii="Arial" w:hAnsi="Arial" w:cs="Arial"/>
        </w:rPr>
        <w:t xml:space="preserve"> </w:t>
      </w:r>
      <w:r w:rsidR="009873DD" w:rsidRPr="009873DD">
        <w:rPr>
          <w:rFonts w:ascii="Arial" w:hAnsi="Arial" w:cs="Arial"/>
        </w:rPr>
        <w:t>C</w:t>
      </w:r>
      <w:r w:rsidR="00E93923" w:rsidRPr="009873DD">
        <w:rPr>
          <w:rFonts w:ascii="Arial" w:hAnsi="Arial" w:cs="Arial"/>
        </w:rPr>
        <w:t>all bells were observed to be within reach of the consumers</w:t>
      </w:r>
      <w:r w:rsidR="009873DD" w:rsidRPr="009873DD">
        <w:rPr>
          <w:rFonts w:ascii="Arial" w:hAnsi="Arial" w:cs="Arial"/>
        </w:rPr>
        <w:t xml:space="preserve"> and</w:t>
      </w:r>
      <w:r w:rsidR="00E93923" w:rsidRPr="009873DD">
        <w:rPr>
          <w:rFonts w:ascii="Arial" w:hAnsi="Arial" w:cs="Arial"/>
        </w:rPr>
        <w:t xml:space="preserve"> the call bell system was observed being used and staff were seen responding to the calls.</w:t>
      </w:r>
    </w:p>
    <w:p w14:paraId="5B471AB0" w14:textId="77777777" w:rsidR="002B0C90" w:rsidRPr="00262C0B" w:rsidRDefault="002B0C90" w:rsidP="0036130C">
      <w:pPr>
        <w:pStyle w:val="NormalArial"/>
      </w:pPr>
      <w:r>
        <w:br w:type="page"/>
      </w:r>
    </w:p>
    <w:p w14:paraId="5B471AB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B471AB4" w14:textId="77777777" w:rsidTr="001205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5B471AB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5B471AB3"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12059A" w:rsidRPr="00996FAF" w14:paraId="5B471AB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B5"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B471AB6"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5B471AB7" w14:textId="5C8B5BEF"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673710"/>
                <w:placeholder>
                  <w:docPart w:val="FDA08ED941134CAE8ED2932563D3DE38"/>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B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B9"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5B471ABA"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5B471ABB" w14:textId="3211D634"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3480486"/>
                <w:placeholder>
                  <w:docPart w:val="E9D6606A0B9A45D58B1C1147133FDF98"/>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C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BD"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5B471ABE"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5B471ABF" w14:textId="7E3BE4F5"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8272872"/>
                <w:placeholder>
                  <w:docPart w:val="51874A2B57014E4395D0C4B690C49A7B"/>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C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C1"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5B471AC2"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5B471AC3" w14:textId="387BA81A" w:rsidR="0012059A" w:rsidRPr="00996FAF" w:rsidRDefault="003E2B24" w:rsidP="0012059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04251793"/>
                <w:placeholder>
                  <w:docPart w:val="65A0C0C82C4143538C039482807F1407"/>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bl>
    <w:p w14:paraId="5B471AC5" w14:textId="77777777" w:rsidR="00D87E7C" w:rsidRDefault="00D87E7C" w:rsidP="00D87E7C">
      <w:pPr>
        <w:pStyle w:val="Heading20"/>
      </w:pPr>
      <w:r w:rsidRPr="00996FAF">
        <w:t>Findings</w:t>
      </w:r>
    </w:p>
    <w:p w14:paraId="5D8B62A8" w14:textId="0F2A7F3D" w:rsidR="00D764ED" w:rsidRDefault="00274E91" w:rsidP="006C440D">
      <w:pPr>
        <w:rPr>
          <w:rFonts w:ascii="Arial" w:hAnsi="Arial" w:cs="Arial"/>
        </w:rPr>
      </w:pPr>
      <w:r w:rsidRPr="00600C77">
        <w:rPr>
          <w:rFonts w:ascii="Arial" w:hAnsi="Arial" w:cs="Arial"/>
          <w:szCs w:val="22"/>
        </w:rPr>
        <w:t xml:space="preserve">Consumers and representatives said they understood how to provide feedback or make a complaint and said they felt comfortable filling out the service 'tell us about it' forms or approaching staff and/or management directly. </w:t>
      </w:r>
      <w:r w:rsidR="00D764ED" w:rsidRPr="00600C77">
        <w:rPr>
          <w:rFonts w:ascii="Arial" w:hAnsi="Arial" w:cs="Arial"/>
        </w:rPr>
        <w:t>Management said they follow</w:t>
      </w:r>
      <w:r w:rsidR="00A1373F" w:rsidRPr="00600C77">
        <w:rPr>
          <w:rFonts w:ascii="Arial" w:hAnsi="Arial" w:cs="Arial"/>
        </w:rPr>
        <w:t>ed</w:t>
      </w:r>
      <w:r w:rsidR="00D764ED" w:rsidRPr="00600C77">
        <w:rPr>
          <w:rFonts w:ascii="Arial" w:hAnsi="Arial" w:cs="Arial"/>
        </w:rPr>
        <w:t xml:space="preserve"> an open-door policy where consumers, representatives</w:t>
      </w:r>
      <w:r w:rsidR="00C2202B">
        <w:rPr>
          <w:rFonts w:ascii="Arial" w:hAnsi="Arial" w:cs="Arial"/>
        </w:rPr>
        <w:t>,</w:t>
      </w:r>
      <w:r w:rsidR="00D764ED" w:rsidRPr="00600C77">
        <w:rPr>
          <w:rFonts w:ascii="Arial" w:hAnsi="Arial" w:cs="Arial"/>
        </w:rPr>
        <w:t xml:space="preserve"> or staff c</w:t>
      </w:r>
      <w:r w:rsidR="00A1373F" w:rsidRPr="00600C77">
        <w:rPr>
          <w:rFonts w:ascii="Arial" w:hAnsi="Arial" w:cs="Arial"/>
        </w:rPr>
        <w:t>ould</w:t>
      </w:r>
      <w:r w:rsidR="00D764ED" w:rsidRPr="00600C77">
        <w:rPr>
          <w:rFonts w:ascii="Arial" w:hAnsi="Arial" w:cs="Arial"/>
        </w:rPr>
        <w:t xml:space="preserve"> directly approach them if they ha</w:t>
      </w:r>
      <w:r w:rsidR="00A1373F" w:rsidRPr="00600C77">
        <w:rPr>
          <w:rFonts w:ascii="Arial" w:hAnsi="Arial" w:cs="Arial"/>
        </w:rPr>
        <w:t>d</w:t>
      </w:r>
      <w:r w:rsidR="00D764ED" w:rsidRPr="00600C77">
        <w:rPr>
          <w:rFonts w:ascii="Arial" w:hAnsi="Arial" w:cs="Arial"/>
        </w:rPr>
        <w:t xml:space="preserve"> any feedback, complaints</w:t>
      </w:r>
      <w:r w:rsidR="00C2202B">
        <w:rPr>
          <w:rFonts w:ascii="Arial" w:hAnsi="Arial" w:cs="Arial"/>
        </w:rPr>
        <w:t>,</w:t>
      </w:r>
      <w:r w:rsidR="00D764ED" w:rsidRPr="00600C77">
        <w:rPr>
          <w:rFonts w:ascii="Arial" w:hAnsi="Arial" w:cs="Arial"/>
        </w:rPr>
        <w:t xml:space="preserve"> or concerns. </w:t>
      </w:r>
      <w:r w:rsidR="00BC4F9D" w:rsidRPr="00600C77">
        <w:rPr>
          <w:rFonts w:ascii="Arial" w:hAnsi="Arial" w:cs="Arial"/>
        </w:rPr>
        <w:t xml:space="preserve">Information </w:t>
      </w:r>
      <w:r w:rsidR="00405C86" w:rsidRPr="00600C77">
        <w:rPr>
          <w:rFonts w:ascii="Arial" w:hAnsi="Arial" w:cs="Arial"/>
        </w:rPr>
        <w:t xml:space="preserve">was observed </w:t>
      </w:r>
      <w:r w:rsidR="00BC4F9D" w:rsidRPr="00600C77">
        <w:rPr>
          <w:rFonts w:ascii="Arial" w:hAnsi="Arial" w:cs="Arial"/>
        </w:rPr>
        <w:t xml:space="preserve">at reception and on noticeboards throughout the service on how to make complaints, the service's </w:t>
      </w:r>
      <w:r w:rsidR="00405C86" w:rsidRPr="00600C77">
        <w:rPr>
          <w:rFonts w:ascii="Arial" w:hAnsi="Arial" w:cs="Arial"/>
        </w:rPr>
        <w:t>“tell us about it”</w:t>
      </w:r>
      <w:r w:rsidR="00BC4F9D" w:rsidRPr="00600C77">
        <w:rPr>
          <w:rFonts w:ascii="Arial" w:hAnsi="Arial" w:cs="Arial"/>
        </w:rPr>
        <w:t xml:space="preserve"> forms</w:t>
      </w:r>
      <w:r w:rsidR="00C2202B">
        <w:rPr>
          <w:rFonts w:ascii="Arial" w:hAnsi="Arial" w:cs="Arial"/>
        </w:rPr>
        <w:t>,</w:t>
      </w:r>
      <w:r w:rsidR="00BC4F9D" w:rsidRPr="00600C77">
        <w:rPr>
          <w:rFonts w:ascii="Arial" w:hAnsi="Arial" w:cs="Arial"/>
        </w:rPr>
        <w:t xml:space="preserve"> and a locked letterbox for the forms to be submitted anonymously if required were located at the entrance of the service.</w:t>
      </w:r>
    </w:p>
    <w:p w14:paraId="4236C8C3" w14:textId="43A5B757" w:rsidR="007E642C" w:rsidRPr="007E642C" w:rsidRDefault="008F405E" w:rsidP="006C440D">
      <w:pPr>
        <w:rPr>
          <w:highlight w:val="yellow"/>
        </w:rPr>
      </w:pPr>
      <w:r w:rsidRPr="00580B2D">
        <w:rPr>
          <w:rFonts w:ascii="Arial" w:hAnsi="Arial" w:cs="Arial"/>
        </w:rPr>
        <w:t>Consumers and representatives said they were aware of</w:t>
      </w:r>
      <w:r w:rsidR="004506FC">
        <w:rPr>
          <w:rFonts w:ascii="Arial" w:hAnsi="Arial" w:cs="Arial"/>
        </w:rPr>
        <w:t>,</w:t>
      </w:r>
      <w:r w:rsidRPr="00580B2D">
        <w:rPr>
          <w:rFonts w:ascii="Arial" w:hAnsi="Arial" w:cs="Arial"/>
        </w:rPr>
        <w:t xml:space="preserve"> and had access to</w:t>
      </w:r>
      <w:r w:rsidR="000A7953">
        <w:rPr>
          <w:rFonts w:ascii="Arial" w:hAnsi="Arial" w:cs="Arial"/>
        </w:rPr>
        <w:t>,</w:t>
      </w:r>
      <w:r w:rsidRPr="00580B2D">
        <w:rPr>
          <w:rFonts w:ascii="Arial" w:hAnsi="Arial" w:cs="Arial"/>
        </w:rPr>
        <w:t xml:space="preserve"> advocates, language services</w:t>
      </w:r>
      <w:r w:rsidR="00C2202B">
        <w:rPr>
          <w:rFonts w:ascii="Arial" w:hAnsi="Arial" w:cs="Arial"/>
        </w:rPr>
        <w:t>,</w:t>
      </w:r>
      <w:r w:rsidRPr="00580B2D">
        <w:rPr>
          <w:rFonts w:ascii="Arial" w:hAnsi="Arial" w:cs="Arial"/>
        </w:rPr>
        <w:t xml:space="preserve"> and other methods for raising and resolving complaints</w:t>
      </w:r>
      <w:r w:rsidR="000A7953">
        <w:rPr>
          <w:rFonts w:ascii="Arial" w:hAnsi="Arial" w:cs="Arial"/>
        </w:rPr>
        <w:t>. C</w:t>
      </w:r>
      <w:r w:rsidR="00580B2D" w:rsidRPr="00580B2D">
        <w:rPr>
          <w:rFonts w:ascii="Arial" w:hAnsi="Arial" w:cs="Arial"/>
        </w:rPr>
        <w:t xml:space="preserve">onsumers advised </w:t>
      </w:r>
      <w:r w:rsidRPr="00580B2D">
        <w:rPr>
          <w:rFonts w:ascii="Arial" w:hAnsi="Arial" w:cs="Arial"/>
        </w:rPr>
        <w:t xml:space="preserve">an advocacy organisation </w:t>
      </w:r>
      <w:r w:rsidR="00580B2D" w:rsidRPr="00580B2D">
        <w:rPr>
          <w:rFonts w:ascii="Arial" w:hAnsi="Arial" w:cs="Arial"/>
        </w:rPr>
        <w:t xml:space="preserve">recently </w:t>
      </w:r>
      <w:r w:rsidR="000A7953">
        <w:rPr>
          <w:rFonts w:ascii="Arial" w:hAnsi="Arial" w:cs="Arial"/>
        </w:rPr>
        <w:t>held</w:t>
      </w:r>
      <w:r w:rsidRPr="00580B2D">
        <w:rPr>
          <w:rFonts w:ascii="Arial" w:hAnsi="Arial" w:cs="Arial"/>
        </w:rPr>
        <w:t xml:space="preserve"> a</w:t>
      </w:r>
      <w:r w:rsidR="000A7953">
        <w:rPr>
          <w:rFonts w:ascii="Arial" w:hAnsi="Arial" w:cs="Arial"/>
        </w:rPr>
        <w:t>n information</w:t>
      </w:r>
      <w:r w:rsidRPr="00580B2D">
        <w:rPr>
          <w:rFonts w:ascii="Arial" w:hAnsi="Arial" w:cs="Arial"/>
        </w:rPr>
        <w:t xml:space="preserve"> presentation at the service which all consumers and representatives were invited to.</w:t>
      </w:r>
      <w:r w:rsidR="00B151BC">
        <w:rPr>
          <w:rFonts w:ascii="Arial" w:hAnsi="Arial" w:cs="Arial"/>
        </w:rPr>
        <w:t xml:space="preserve"> </w:t>
      </w:r>
      <w:r w:rsidR="007E642C" w:rsidRPr="00B151BC">
        <w:rPr>
          <w:rFonts w:ascii="Arial" w:hAnsi="Arial" w:cs="Arial"/>
        </w:rPr>
        <w:t>Management described advocacy services available, including external feedback and advocacy services</w:t>
      </w:r>
      <w:r w:rsidR="00C2202B">
        <w:rPr>
          <w:rFonts w:ascii="Arial" w:hAnsi="Arial" w:cs="Arial"/>
        </w:rPr>
        <w:t>,</w:t>
      </w:r>
      <w:r w:rsidR="007E642C" w:rsidRPr="00B151BC">
        <w:rPr>
          <w:rFonts w:ascii="Arial" w:hAnsi="Arial" w:cs="Arial"/>
        </w:rPr>
        <w:t xml:space="preserve"> and how the service ensures consumers are aware of these services</w:t>
      </w:r>
      <w:r w:rsidR="00A4424F">
        <w:rPr>
          <w:rFonts w:ascii="Arial" w:hAnsi="Arial" w:cs="Arial"/>
        </w:rPr>
        <w:t>,</w:t>
      </w:r>
      <w:r w:rsidR="007E642C" w:rsidRPr="00B151BC">
        <w:rPr>
          <w:rFonts w:ascii="Arial" w:hAnsi="Arial" w:cs="Arial"/>
        </w:rPr>
        <w:t xml:space="preserve"> </w:t>
      </w:r>
      <w:r w:rsidR="00A4424F">
        <w:rPr>
          <w:rFonts w:ascii="Arial" w:hAnsi="Arial" w:cs="Arial"/>
        </w:rPr>
        <w:t xml:space="preserve">stating </w:t>
      </w:r>
      <w:r w:rsidR="00975BD8">
        <w:rPr>
          <w:rFonts w:ascii="Arial" w:hAnsi="Arial" w:cs="Arial"/>
        </w:rPr>
        <w:t xml:space="preserve">the </w:t>
      </w:r>
      <w:r w:rsidR="007E642C" w:rsidRPr="00B151BC">
        <w:rPr>
          <w:rFonts w:ascii="Arial" w:hAnsi="Arial" w:cs="Arial"/>
        </w:rPr>
        <w:t xml:space="preserve">information </w:t>
      </w:r>
      <w:r w:rsidR="00A4424F">
        <w:rPr>
          <w:rFonts w:ascii="Arial" w:hAnsi="Arial" w:cs="Arial"/>
        </w:rPr>
        <w:t>wa</w:t>
      </w:r>
      <w:r w:rsidR="007E642C" w:rsidRPr="00B151BC">
        <w:rPr>
          <w:rFonts w:ascii="Arial" w:hAnsi="Arial" w:cs="Arial"/>
        </w:rPr>
        <w:t>s available in multiple languages regarding care and services and described situations in the past where CALD consumers were supported to access interpreter services.</w:t>
      </w:r>
    </w:p>
    <w:p w14:paraId="33E062B0" w14:textId="47775634" w:rsidR="007E642C" w:rsidRDefault="008601CF" w:rsidP="006C440D">
      <w:pPr>
        <w:rPr>
          <w:rFonts w:ascii="Arial" w:hAnsi="Arial" w:cs="Arial"/>
          <w:szCs w:val="22"/>
        </w:rPr>
      </w:pPr>
      <w:r w:rsidRPr="00F02BB9">
        <w:rPr>
          <w:rFonts w:ascii="Arial" w:hAnsi="Arial" w:cs="Arial"/>
          <w:szCs w:val="22"/>
        </w:rPr>
        <w:t xml:space="preserve">Consumers and representatives said the service responded to and resolved their complaints or concerns when they were raised or when an incident occurred. Staff demonstrated an understanding of open disclosure, explaining how they would apologise to a consumer in the event of something going wrong. </w:t>
      </w:r>
      <w:r w:rsidR="00F02BB9" w:rsidRPr="00F02BB9">
        <w:rPr>
          <w:rFonts w:ascii="Arial" w:hAnsi="Arial" w:cs="Arial"/>
          <w:szCs w:val="22"/>
        </w:rPr>
        <w:t>C</w:t>
      </w:r>
      <w:r w:rsidRPr="00F02BB9">
        <w:rPr>
          <w:rFonts w:ascii="Arial" w:hAnsi="Arial" w:cs="Arial"/>
          <w:szCs w:val="22"/>
        </w:rPr>
        <w:t xml:space="preserve">omplaints data showed action </w:t>
      </w:r>
      <w:r w:rsidR="00F02BB9" w:rsidRPr="00F02BB9">
        <w:rPr>
          <w:rFonts w:ascii="Arial" w:hAnsi="Arial" w:cs="Arial"/>
          <w:szCs w:val="22"/>
        </w:rPr>
        <w:t>was</w:t>
      </w:r>
      <w:r w:rsidRPr="00F02BB9">
        <w:rPr>
          <w:rFonts w:ascii="Arial" w:hAnsi="Arial" w:cs="Arial"/>
          <w:szCs w:val="22"/>
        </w:rPr>
        <w:t xml:space="preserve"> taken and open disclosure </w:t>
      </w:r>
      <w:r w:rsidR="00F02BB9" w:rsidRPr="00F02BB9">
        <w:rPr>
          <w:rFonts w:ascii="Arial" w:hAnsi="Arial" w:cs="Arial"/>
          <w:szCs w:val="22"/>
        </w:rPr>
        <w:t>wa</w:t>
      </w:r>
      <w:r w:rsidRPr="00F02BB9">
        <w:rPr>
          <w:rFonts w:ascii="Arial" w:hAnsi="Arial" w:cs="Arial"/>
          <w:szCs w:val="22"/>
        </w:rPr>
        <w:t xml:space="preserve">s practiced </w:t>
      </w:r>
      <w:r w:rsidR="001D478A">
        <w:rPr>
          <w:rFonts w:ascii="Arial" w:hAnsi="Arial" w:cs="Arial"/>
          <w:szCs w:val="22"/>
        </w:rPr>
        <w:t>through</w:t>
      </w:r>
      <w:r w:rsidRPr="00F02BB9">
        <w:rPr>
          <w:rFonts w:ascii="Arial" w:hAnsi="Arial" w:cs="Arial"/>
          <w:szCs w:val="22"/>
        </w:rPr>
        <w:t xml:space="preserve"> acknowledging concerns, apologising, remaining transparent</w:t>
      </w:r>
      <w:r w:rsidR="00975BD8">
        <w:rPr>
          <w:rFonts w:ascii="Arial" w:hAnsi="Arial" w:cs="Arial"/>
          <w:szCs w:val="22"/>
        </w:rPr>
        <w:t>,</w:t>
      </w:r>
      <w:r w:rsidRPr="00F02BB9">
        <w:rPr>
          <w:rFonts w:ascii="Arial" w:hAnsi="Arial" w:cs="Arial"/>
          <w:szCs w:val="22"/>
        </w:rPr>
        <w:t xml:space="preserve"> and resolving the issue whilst keeping the consumer informed</w:t>
      </w:r>
      <w:r w:rsidR="00F32B05">
        <w:rPr>
          <w:rFonts w:ascii="Arial" w:hAnsi="Arial" w:cs="Arial"/>
          <w:szCs w:val="22"/>
        </w:rPr>
        <w:t>.</w:t>
      </w:r>
    </w:p>
    <w:p w14:paraId="05EA36DC" w14:textId="4832DB50" w:rsidR="00F32B05" w:rsidRDefault="00A359D0" w:rsidP="006C440D">
      <w:pPr>
        <w:rPr>
          <w:rFonts w:ascii="Arial" w:hAnsi="Arial" w:cs="Arial"/>
        </w:rPr>
      </w:pPr>
      <w:r w:rsidRPr="008D092D">
        <w:rPr>
          <w:rFonts w:ascii="Arial" w:hAnsi="Arial" w:cs="Arial"/>
          <w:szCs w:val="22"/>
        </w:rPr>
        <w:t>Consumers and representatives reported their feedback was used to improve services.</w:t>
      </w:r>
      <w:r w:rsidR="00284F68" w:rsidRPr="008D092D">
        <w:rPr>
          <w:rFonts w:ascii="Arial" w:hAnsi="Arial" w:cs="Arial"/>
          <w:szCs w:val="22"/>
        </w:rPr>
        <w:t xml:space="preserve"> </w:t>
      </w:r>
      <w:r w:rsidR="00F32B05" w:rsidRPr="008D092D">
        <w:rPr>
          <w:rFonts w:ascii="Arial" w:hAnsi="Arial" w:cs="Arial"/>
          <w:szCs w:val="22"/>
        </w:rPr>
        <w:t xml:space="preserve">Management described complaints and the actions taken in response, as well as how feedback and complaints had been used to drive continuous improvement across the service. </w:t>
      </w:r>
      <w:r w:rsidR="008E5AEA" w:rsidRPr="008D092D">
        <w:rPr>
          <w:rFonts w:ascii="Arial" w:hAnsi="Arial" w:cs="Arial"/>
        </w:rPr>
        <w:t xml:space="preserve">The service had a continuous improvement plan </w:t>
      </w:r>
      <w:r w:rsidR="00B202D6" w:rsidRPr="008D092D">
        <w:rPr>
          <w:rFonts w:ascii="Arial" w:hAnsi="Arial" w:cs="Arial"/>
        </w:rPr>
        <w:t xml:space="preserve">which </w:t>
      </w:r>
      <w:r w:rsidR="008E5AEA" w:rsidRPr="008D092D">
        <w:rPr>
          <w:rFonts w:ascii="Arial" w:hAnsi="Arial" w:cs="Arial"/>
        </w:rPr>
        <w:t xml:space="preserve">included a detailed record of improvements </w:t>
      </w:r>
      <w:r w:rsidR="00397C16">
        <w:rPr>
          <w:rFonts w:ascii="Arial" w:hAnsi="Arial" w:cs="Arial"/>
        </w:rPr>
        <w:t xml:space="preserve">made </w:t>
      </w:r>
      <w:r w:rsidR="008E5AEA" w:rsidRPr="008D092D">
        <w:rPr>
          <w:rFonts w:ascii="Arial" w:hAnsi="Arial" w:cs="Arial"/>
        </w:rPr>
        <w:t>in response to trends in complaints data and issues identified by management, detail</w:t>
      </w:r>
      <w:r w:rsidR="004951E7">
        <w:rPr>
          <w:rFonts w:ascii="Arial" w:hAnsi="Arial" w:cs="Arial"/>
        </w:rPr>
        <w:t>ing</w:t>
      </w:r>
      <w:r w:rsidR="008E5AEA" w:rsidRPr="008D092D">
        <w:rPr>
          <w:rFonts w:ascii="Arial" w:hAnsi="Arial" w:cs="Arial"/>
        </w:rPr>
        <w:t xml:space="preserve"> actions to be taken, responsible stakeholders</w:t>
      </w:r>
      <w:r w:rsidR="00975BD8">
        <w:rPr>
          <w:rFonts w:ascii="Arial" w:hAnsi="Arial" w:cs="Arial"/>
        </w:rPr>
        <w:t>,</w:t>
      </w:r>
      <w:r w:rsidR="008E5AEA" w:rsidRPr="008D092D">
        <w:rPr>
          <w:rFonts w:ascii="Arial" w:hAnsi="Arial" w:cs="Arial"/>
        </w:rPr>
        <w:t xml:space="preserve"> and planned completion date</w:t>
      </w:r>
      <w:r w:rsidR="008D092D" w:rsidRPr="008D092D">
        <w:rPr>
          <w:rFonts w:ascii="Arial" w:hAnsi="Arial" w:cs="Arial"/>
        </w:rPr>
        <w:t>.</w:t>
      </w:r>
    </w:p>
    <w:p w14:paraId="5B471AC7" w14:textId="4754AA50" w:rsidR="002B0C90" w:rsidRPr="00712752" w:rsidRDefault="002B0C90" w:rsidP="0036130C">
      <w:pPr>
        <w:pStyle w:val="NormalArial"/>
      </w:pPr>
      <w:r w:rsidRPr="00712752">
        <w:br w:type="page"/>
      </w:r>
    </w:p>
    <w:p w14:paraId="5B471AC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5B471ACB" w14:textId="77777777" w:rsidTr="001205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B471AC9"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5B471AC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71AC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C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5B471AC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5B471ACE" w14:textId="4A4744B6" w:rsidR="00FC045E" w:rsidRPr="00996FAF" w:rsidRDefault="003E2B2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D66C5E">
                  <w:rPr>
                    <w:rFonts w:ascii="Arial" w:hAnsi="Arial" w:cs="Arial"/>
                    <w:color w:val="auto"/>
                  </w:rPr>
                  <w:t>Compliant</w:t>
                </w:r>
              </w:sdtContent>
            </w:sdt>
            <w:r w:rsidR="00FC045E" w:rsidRPr="00996FAF" w:rsidDel="007F3947">
              <w:rPr>
                <w:rFonts w:ascii="Arial" w:hAnsi="Arial" w:cs="Arial"/>
                <w:color w:val="0000FF"/>
              </w:rPr>
              <w:t xml:space="preserve"> </w:t>
            </w:r>
          </w:p>
        </w:tc>
      </w:tr>
      <w:tr w:rsidR="0012059A" w:rsidRPr="00996FAF" w14:paraId="5B471AD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D0"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5B471AD1"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5B471AD2" w14:textId="469FABD5"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56057157"/>
                <w:placeholder>
                  <w:docPart w:val="4ADDF509C3604430BB28E731E4A65734"/>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D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D4"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B471AD5"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5B471AD6" w14:textId="643F3599"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8795369"/>
                <w:placeholder>
                  <w:docPart w:val="242D5D756C384011837256B7F8192864"/>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DB"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D8"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5B471AD9"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5B471ADA" w14:textId="6FDFA73E" w:rsidR="0012059A" w:rsidRPr="00996FAF" w:rsidRDefault="003E2B24" w:rsidP="0012059A">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25252351"/>
                <w:placeholder>
                  <w:docPart w:val="A443A140C34A42A3A540CE0A1493F010"/>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FC045E" w:rsidRPr="00996FAF" w14:paraId="5B471AD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471AD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B471AD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B471ADE" w14:textId="43968A5C" w:rsidR="00FC045E" w:rsidRPr="00996FAF" w:rsidRDefault="003E2B24"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Non-compliant</w:t>
                </w:r>
              </w:sdtContent>
            </w:sdt>
            <w:r w:rsidR="00FC045E" w:rsidRPr="00996FAF" w:rsidDel="007F3947">
              <w:rPr>
                <w:rFonts w:ascii="Arial" w:hAnsi="Arial" w:cs="Arial"/>
                <w:color w:val="0000FF"/>
              </w:rPr>
              <w:t xml:space="preserve"> </w:t>
            </w:r>
          </w:p>
        </w:tc>
      </w:tr>
    </w:tbl>
    <w:p w14:paraId="5B471AE0" w14:textId="3B7B00FE" w:rsidR="002B0C90" w:rsidRDefault="002B0C90" w:rsidP="002B0C90">
      <w:pPr>
        <w:pStyle w:val="Heading20"/>
      </w:pPr>
      <w:r>
        <w:t>Findings</w:t>
      </w:r>
    </w:p>
    <w:p w14:paraId="0A24D726" w14:textId="77777777" w:rsidR="00BE16A1" w:rsidRDefault="00BE16A1" w:rsidP="00BE16A1">
      <w:pPr>
        <w:rPr>
          <w:rFonts w:ascii="Arial" w:eastAsia="Calibri" w:hAnsi="Arial" w:cs="Arial"/>
          <w:color w:val="auto"/>
        </w:rPr>
      </w:pPr>
      <w:bookmarkStart w:id="2" w:name="_Hlk119005639"/>
      <w:r>
        <w:rPr>
          <w:rFonts w:ascii="Arial" w:eastAsia="Calibri" w:hAnsi="Arial" w:cs="Arial"/>
          <w:color w:val="auto"/>
        </w:rPr>
        <w:t>The assessment team recommended these 2 requirements were not met.</w:t>
      </w:r>
    </w:p>
    <w:bookmarkEnd w:id="2"/>
    <w:p w14:paraId="425E7318" w14:textId="77777777" w:rsidR="00BE16A1" w:rsidRDefault="00BE16A1" w:rsidP="009B7E50">
      <w:pPr>
        <w:pStyle w:val="ListParagraph"/>
        <w:numPr>
          <w:ilvl w:val="0"/>
          <w:numId w:val="13"/>
        </w:numPr>
        <w:ind w:left="714" w:hanging="357"/>
        <w:rPr>
          <w:rFonts w:ascii="Arial" w:hAnsi="Arial" w:cs="Arial"/>
          <w:color w:val="auto"/>
        </w:rPr>
      </w:pPr>
      <w:r>
        <w:rPr>
          <w:rFonts w:ascii="Arial" w:hAnsi="Arial" w:cs="Arial"/>
          <w:color w:val="auto"/>
        </w:rPr>
        <w:t>The workforce is planned to enable, and the number and mix of members of the workforce deployed enables, the delivery and management of safe and quality care and services.</w:t>
      </w:r>
    </w:p>
    <w:p w14:paraId="3C723297" w14:textId="62145E68" w:rsidR="00BE16A1" w:rsidRDefault="00F50D7D" w:rsidP="009B7E50">
      <w:pPr>
        <w:pStyle w:val="ListParagraph"/>
        <w:numPr>
          <w:ilvl w:val="0"/>
          <w:numId w:val="13"/>
        </w:numPr>
        <w:ind w:left="714" w:hanging="357"/>
        <w:rPr>
          <w:rFonts w:ascii="Arial" w:hAnsi="Arial" w:cs="Arial"/>
          <w:color w:val="auto"/>
        </w:rPr>
      </w:pPr>
      <w:r w:rsidRPr="00996FAF">
        <w:rPr>
          <w:rFonts w:ascii="Arial" w:hAnsi="Arial" w:cs="Arial"/>
        </w:rPr>
        <w:t>Regular assessment, monitoring</w:t>
      </w:r>
      <w:r w:rsidR="00975BD8">
        <w:rPr>
          <w:rFonts w:ascii="Arial" w:hAnsi="Arial" w:cs="Arial"/>
        </w:rPr>
        <w:t>,</w:t>
      </w:r>
      <w:r w:rsidRPr="00996FAF">
        <w:rPr>
          <w:rFonts w:ascii="Arial" w:hAnsi="Arial" w:cs="Arial"/>
        </w:rPr>
        <w:t xml:space="preserve"> and review of the performance of each member of the workforce is undertaken.</w:t>
      </w:r>
    </w:p>
    <w:p w14:paraId="040BA0A7" w14:textId="77777777" w:rsidR="00BE16A1" w:rsidRPr="005D1B4F" w:rsidRDefault="00BE16A1" w:rsidP="006C440D">
      <w:pPr>
        <w:pStyle w:val="NormalArial"/>
        <w:rPr>
          <w:color w:val="auto"/>
        </w:rPr>
      </w:pPr>
      <w:r>
        <w:rPr>
          <w:rFonts w:eastAsia="Calibri"/>
          <w:color w:val="auto"/>
        </w:rPr>
        <w:t>I have considered the assessment team’s findings; the evidence documented in the Site Audit report and the provider’s response and have found</w:t>
      </w:r>
      <w:r w:rsidRPr="005D1B4F">
        <w:rPr>
          <w:rFonts w:eastAsia="Calibri"/>
          <w:color w:val="auto"/>
        </w:rPr>
        <w:t>:</w:t>
      </w:r>
    </w:p>
    <w:p w14:paraId="37123E4C" w14:textId="77777777" w:rsidR="00795D78" w:rsidRDefault="00BE16A1" w:rsidP="006C4D4E">
      <w:pPr>
        <w:pStyle w:val="NormalArial"/>
      </w:pPr>
      <w:r w:rsidRPr="0069693F">
        <w:rPr>
          <w:color w:val="auto"/>
        </w:rPr>
        <w:t xml:space="preserve">In consideration of Requirement 7(3)(a), </w:t>
      </w:r>
      <w:r w:rsidR="006C4D4E">
        <w:rPr>
          <w:color w:val="auto"/>
        </w:rPr>
        <w:t xml:space="preserve">the </w:t>
      </w:r>
      <w:r w:rsidRPr="0069693F">
        <w:rPr>
          <w:color w:val="auto"/>
        </w:rPr>
        <w:t xml:space="preserve">Site Audit </w:t>
      </w:r>
      <w:r w:rsidR="006C4D4E">
        <w:rPr>
          <w:color w:val="auto"/>
        </w:rPr>
        <w:t>r</w:t>
      </w:r>
      <w:r w:rsidRPr="0069693F">
        <w:rPr>
          <w:color w:val="auto"/>
        </w:rPr>
        <w:t xml:space="preserve">eport </w:t>
      </w:r>
      <w:r w:rsidR="004A359D">
        <w:rPr>
          <w:color w:val="auto"/>
        </w:rPr>
        <w:t xml:space="preserve">evidenced the workforce was not sufficiently deployed due to </w:t>
      </w:r>
      <w:r w:rsidR="004A359D" w:rsidRPr="0069693F">
        <w:rPr>
          <w:color w:val="auto"/>
        </w:rPr>
        <w:t xml:space="preserve">feedback from </w:t>
      </w:r>
      <w:r w:rsidR="004A359D">
        <w:rPr>
          <w:color w:val="auto"/>
        </w:rPr>
        <w:t xml:space="preserve">a </w:t>
      </w:r>
      <w:r w:rsidR="004A359D" w:rsidRPr="0069693F">
        <w:rPr>
          <w:color w:val="auto"/>
        </w:rPr>
        <w:t xml:space="preserve">named consumer and their representative who </w:t>
      </w:r>
      <w:r w:rsidR="004A359D">
        <w:rPr>
          <w:color w:val="auto"/>
        </w:rPr>
        <w:t>expressed concerns with the timeliness of toileting assistance</w:t>
      </w:r>
      <w:r w:rsidR="004A359D">
        <w:t xml:space="preserve"> and for another consumer who experienced delays in the replacement of their nasal prongs when they removed them. Additionally, staff </w:t>
      </w:r>
      <w:r w:rsidR="00795D78">
        <w:t xml:space="preserve">said staffing levels effected their ability to provide timely care and service and rostering documentation supported only 2 staff were on duty overnight, while a named consumer was identified as requiring 3 staff to assist with mobilising. </w:t>
      </w:r>
    </w:p>
    <w:p w14:paraId="7A21157A" w14:textId="7EAF40A2" w:rsidR="00095DAD" w:rsidRDefault="00795D78" w:rsidP="006C4D4E">
      <w:pPr>
        <w:pStyle w:val="NormalArial"/>
      </w:pPr>
      <w:r>
        <w:t xml:space="preserve">I have considered the evidence in relation to </w:t>
      </w:r>
      <w:r w:rsidR="004A359D">
        <w:rPr>
          <w:color w:val="auto"/>
        </w:rPr>
        <w:t xml:space="preserve">timeliness of toileting </w:t>
      </w:r>
      <w:r>
        <w:rPr>
          <w:color w:val="auto"/>
        </w:rPr>
        <w:t xml:space="preserve">and oxygen therapy assistance under </w:t>
      </w:r>
      <w:r w:rsidR="004A359D">
        <w:t>Requirement 3(3)(a)</w:t>
      </w:r>
      <w:r w:rsidR="006C4D4E" w:rsidRPr="00DF381F">
        <w:t xml:space="preserve">, where I found </w:t>
      </w:r>
      <w:r w:rsidR="004A359D">
        <w:t xml:space="preserve">the service’s actions to a previous complaint have addressed </w:t>
      </w:r>
      <w:r>
        <w:t>toileting assistance concerns</w:t>
      </w:r>
      <w:r w:rsidR="001F5365">
        <w:t>, risks associated with the consumer removing their own oxygen equipment were well known by staff with strategies in place to manage</w:t>
      </w:r>
      <w:r w:rsidR="004A359D">
        <w:t xml:space="preserve"> and observations made, supported the workforce </w:t>
      </w:r>
      <w:r>
        <w:t>deployed enable</w:t>
      </w:r>
      <w:r w:rsidR="001F5365">
        <w:t>d</w:t>
      </w:r>
      <w:r>
        <w:t xml:space="preserve"> the</w:t>
      </w:r>
      <w:r w:rsidR="004A359D">
        <w:t xml:space="preserve"> delivery of </w:t>
      </w:r>
      <w:r>
        <w:t xml:space="preserve">responsive </w:t>
      </w:r>
      <w:r w:rsidR="004A359D">
        <w:t xml:space="preserve">personal </w:t>
      </w:r>
      <w:r w:rsidR="001F5365">
        <w:t xml:space="preserve">and clinical </w:t>
      </w:r>
      <w:r w:rsidR="004A359D">
        <w:t>care</w:t>
      </w:r>
      <w:r w:rsidR="006C4D4E" w:rsidRPr="00DF381F">
        <w:t xml:space="preserve">. </w:t>
      </w:r>
      <w:r>
        <w:t xml:space="preserve">Therefore, I do not consider this </w:t>
      </w:r>
      <w:r w:rsidR="001F5365">
        <w:t xml:space="preserve">evidence </w:t>
      </w:r>
      <w:r>
        <w:t>reflect</w:t>
      </w:r>
      <w:r w:rsidR="001F5365">
        <w:t>ive of</w:t>
      </w:r>
      <w:r>
        <w:t xml:space="preserve"> non-compliance with this requirement. </w:t>
      </w:r>
    </w:p>
    <w:p w14:paraId="244F8CFA" w14:textId="4B8AD3B7" w:rsidR="00A31A1A" w:rsidRDefault="00A31A1A" w:rsidP="006C4D4E">
      <w:pPr>
        <w:pStyle w:val="NormalArial"/>
      </w:pPr>
      <w:r>
        <w:t xml:space="preserve">For the named consumer, assessed as requiring 3 staff to assist with mobilising, I note while the roster </w:t>
      </w:r>
      <w:r w:rsidR="008F33DE">
        <w:t>i</w:t>
      </w:r>
      <w:r>
        <w:t>dentifie</w:t>
      </w:r>
      <w:r w:rsidR="008F33DE">
        <w:t>s</w:t>
      </w:r>
      <w:r>
        <w:t xml:space="preserve"> 2 staff are </w:t>
      </w:r>
      <w:r w:rsidR="008F33DE">
        <w:t xml:space="preserve">allocated </w:t>
      </w:r>
      <w:r>
        <w:t>overnight</w:t>
      </w:r>
      <w:r w:rsidR="008F33DE">
        <w:t xml:space="preserve">, with additional staff able to be contacted should </w:t>
      </w:r>
      <w:r w:rsidR="008F33DE">
        <w:lastRenderedPageBreak/>
        <w:t>an emergency arise, there was no evidence to support the consumer has required mobilisation overnight. I consider this insufficient evidence to support non-compliance by itself, as the consumer has provided positive feedback with the overnight support received.</w:t>
      </w:r>
    </w:p>
    <w:p w14:paraId="663E8CE7" w14:textId="62A79F0B" w:rsidR="001F5365" w:rsidRPr="00DF381F" w:rsidRDefault="001F5365" w:rsidP="006C4D4E">
      <w:pPr>
        <w:pStyle w:val="NormalArial"/>
      </w:pPr>
      <w:r>
        <w:t xml:space="preserve">In relation to rostering documentation, I note a baseline roster is used with a mix of registered and care staff allocated across a 24-hour period, </w:t>
      </w:r>
      <w:r w:rsidR="009B7E50">
        <w:t xml:space="preserve">evidencing </w:t>
      </w:r>
      <w:r>
        <w:t xml:space="preserve">the mix of staff deployed supports compliance with this requirement. </w:t>
      </w:r>
      <w:r w:rsidR="009B7E50">
        <w:t xml:space="preserve">While documentation supported, </w:t>
      </w:r>
      <w:r>
        <w:t>9 shifts were not filled</w:t>
      </w:r>
      <w:r w:rsidR="009B7E50">
        <w:t>, management described vacancies are filled through extension of shift hours, offering staff additional shifts and use of agency staff as a last resort.</w:t>
      </w:r>
      <w:r w:rsidR="00B863B2">
        <w:t xml:space="preserve"> </w:t>
      </w:r>
    </w:p>
    <w:p w14:paraId="3383F089" w14:textId="69AD111A" w:rsidR="00BE16A1" w:rsidRDefault="00BE16A1" w:rsidP="006C440D">
      <w:pPr>
        <w:rPr>
          <w:rFonts w:ascii="Arial" w:hAnsi="Arial" w:cs="Arial"/>
          <w:color w:val="auto"/>
        </w:rPr>
      </w:pPr>
      <w:r w:rsidRPr="0069693F">
        <w:rPr>
          <w:rFonts w:ascii="Arial" w:hAnsi="Arial" w:cs="Arial"/>
          <w:color w:val="auto"/>
        </w:rPr>
        <w:t xml:space="preserve">The provider’s response </w:t>
      </w:r>
      <w:r w:rsidR="00795D78">
        <w:rPr>
          <w:rFonts w:ascii="Arial" w:hAnsi="Arial" w:cs="Arial"/>
          <w:color w:val="auto"/>
        </w:rPr>
        <w:t xml:space="preserve">confirmed they face issues with </w:t>
      </w:r>
      <w:r w:rsidR="001F5365">
        <w:rPr>
          <w:rFonts w:ascii="Arial" w:hAnsi="Arial" w:cs="Arial"/>
          <w:color w:val="auto"/>
        </w:rPr>
        <w:t xml:space="preserve">attracting staff to </w:t>
      </w:r>
      <w:r w:rsidR="00795D78">
        <w:rPr>
          <w:rFonts w:ascii="Arial" w:hAnsi="Arial" w:cs="Arial"/>
          <w:color w:val="auto"/>
        </w:rPr>
        <w:t>ensur</w:t>
      </w:r>
      <w:r w:rsidR="001F5365">
        <w:rPr>
          <w:rFonts w:ascii="Arial" w:hAnsi="Arial" w:cs="Arial"/>
          <w:color w:val="auto"/>
        </w:rPr>
        <w:t>e</w:t>
      </w:r>
      <w:r w:rsidR="00795D78">
        <w:rPr>
          <w:rFonts w:ascii="Arial" w:hAnsi="Arial" w:cs="Arial"/>
          <w:color w:val="auto"/>
        </w:rPr>
        <w:t xml:space="preserve"> an adequate workforce is deployed to deliver safe, effective and quality care to consumers</w:t>
      </w:r>
      <w:r w:rsidR="001F5365">
        <w:rPr>
          <w:rFonts w:ascii="Arial" w:hAnsi="Arial" w:cs="Arial"/>
          <w:color w:val="auto"/>
        </w:rPr>
        <w:t xml:space="preserve">, however they </w:t>
      </w:r>
      <w:r w:rsidR="009B7E50">
        <w:rPr>
          <w:rFonts w:ascii="Arial" w:hAnsi="Arial" w:cs="Arial"/>
          <w:color w:val="auto"/>
        </w:rPr>
        <w:t>described</w:t>
      </w:r>
      <w:r w:rsidR="001F5365">
        <w:rPr>
          <w:rFonts w:ascii="Arial" w:hAnsi="Arial" w:cs="Arial"/>
          <w:color w:val="auto"/>
        </w:rPr>
        <w:t xml:space="preserve"> additional actions </w:t>
      </w:r>
      <w:r w:rsidR="009B7E50">
        <w:rPr>
          <w:rFonts w:ascii="Arial" w:hAnsi="Arial" w:cs="Arial"/>
          <w:color w:val="auto"/>
        </w:rPr>
        <w:t xml:space="preserve">which </w:t>
      </w:r>
      <w:r w:rsidR="001F5365">
        <w:rPr>
          <w:rFonts w:ascii="Arial" w:hAnsi="Arial" w:cs="Arial"/>
          <w:color w:val="auto"/>
        </w:rPr>
        <w:t xml:space="preserve">had been undertaken </w:t>
      </w:r>
      <w:r w:rsidR="009B7E50">
        <w:rPr>
          <w:rFonts w:ascii="Arial" w:hAnsi="Arial" w:cs="Arial"/>
          <w:color w:val="auto"/>
        </w:rPr>
        <w:t>such as</w:t>
      </w:r>
      <w:r w:rsidR="001F5365">
        <w:rPr>
          <w:rFonts w:ascii="Arial" w:hAnsi="Arial" w:cs="Arial"/>
          <w:color w:val="auto"/>
        </w:rPr>
        <w:t xml:space="preserve"> reviewing the roster</w:t>
      </w:r>
      <w:r w:rsidR="009B7E50">
        <w:rPr>
          <w:rFonts w:ascii="Arial" w:hAnsi="Arial" w:cs="Arial"/>
          <w:color w:val="auto"/>
        </w:rPr>
        <w:t xml:space="preserve"> and </w:t>
      </w:r>
      <w:r w:rsidR="001F5365">
        <w:rPr>
          <w:rFonts w:ascii="Arial" w:hAnsi="Arial" w:cs="Arial"/>
          <w:color w:val="auto"/>
        </w:rPr>
        <w:t xml:space="preserve">recruitment </w:t>
      </w:r>
      <w:r w:rsidR="009B7E50">
        <w:rPr>
          <w:rFonts w:ascii="Arial" w:hAnsi="Arial" w:cs="Arial"/>
          <w:color w:val="auto"/>
        </w:rPr>
        <w:t>activities, including for trainee staff, to ensure sufficient staff are available.</w:t>
      </w:r>
    </w:p>
    <w:p w14:paraId="2F760310" w14:textId="7A056C68" w:rsidR="00095DAD" w:rsidRPr="0069693F" w:rsidRDefault="00095DAD" w:rsidP="006C440D">
      <w:pPr>
        <w:rPr>
          <w:rFonts w:ascii="Arial" w:hAnsi="Arial" w:cs="Arial"/>
          <w:color w:val="auto"/>
        </w:rPr>
      </w:pPr>
      <w:r>
        <w:rPr>
          <w:rFonts w:ascii="Arial" w:hAnsi="Arial" w:cs="Arial"/>
          <w:color w:val="auto"/>
        </w:rPr>
        <w:t>In response to some data indicating consumers had waited for extended periods of time, I note a review of the call bell system identified a fault which has been rectified, an automated escalation process and increased monitoring has demonstrated improvements in staff responsiveness</w:t>
      </w:r>
      <w:r w:rsidR="00EC5A6F">
        <w:rPr>
          <w:rFonts w:ascii="Arial" w:hAnsi="Arial" w:cs="Arial"/>
          <w:color w:val="auto"/>
        </w:rPr>
        <w:t xml:space="preserve"> with 90% of calls attended in under 6 minutes.</w:t>
      </w:r>
    </w:p>
    <w:p w14:paraId="67AF9820" w14:textId="4F615065" w:rsidR="00BE16A1" w:rsidRPr="0069693F" w:rsidRDefault="009B7E50" w:rsidP="006C440D">
      <w:pPr>
        <w:rPr>
          <w:rFonts w:ascii="Arial" w:hAnsi="Arial" w:cs="Arial"/>
          <w:color w:val="auto"/>
        </w:rPr>
      </w:pPr>
      <w:r>
        <w:rPr>
          <w:rFonts w:ascii="Arial" w:hAnsi="Arial" w:cs="Arial"/>
          <w:color w:val="auto"/>
        </w:rPr>
        <w:t xml:space="preserve">In relation to staff adequacy, I acknowledge the service operates </w:t>
      </w:r>
      <w:r w:rsidR="00EC5A6F">
        <w:rPr>
          <w:rFonts w:ascii="Arial" w:hAnsi="Arial" w:cs="Arial"/>
          <w:color w:val="auto"/>
        </w:rPr>
        <w:t>a roster based on full occupancy and the roster review demonstrated the service had been operating at reduced occupancy without a reduction in the allocation of staff</w:t>
      </w:r>
      <w:r w:rsidR="00A31A1A">
        <w:rPr>
          <w:rFonts w:ascii="Arial" w:hAnsi="Arial" w:cs="Arial"/>
          <w:color w:val="auto"/>
        </w:rPr>
        <w:t>, there have been nil resignations, all unallocated shifts have been assigned to staff and two new staff hav</w:t>
      </w:r>
      <w:r w:rsidR="008F33DE">
        <w:rPr>
          <w:rFonts w:ascii="Arial" w:hAnsi="Arial" w:cs="Arial"/>
          <w:color w:val="auto"/>
        </w:rPr>
        <w:t>e</w:t>
      </w:r>
      <w:r w:rsidR="00A31A1A">
        <w:rPr>
          <w:rFonts w:ascii="Arial" w:hAnsi="Arial" w:cs="Arial"/>
          <w:color w:val="auto"/>
        </w:rPr>
        <w:t xml:space="preserve"> been recruited with additional staff also undergoing orientation. </w:t>
      </w:r>
      <w:r w:rsidR="008F33DE">
        <w:rPr>
          <w:rFonts w:ascii="Arial" w:hAnsi="Arial" w:cs="Arial"/>
          <w:color w:val="auto"/>
        </w:rPr>
        <w:t xml:space="preserve">I consider these findings and actions support compliance. </w:t>
      </w:r>
    </w:p>
    <w:p w14:paraId="566BF417" w14:textId="53426180" w:rsidR="00BE16A1" w:rsidRPr="0069693F" w:rsidRDefault="00A31A1A" w:rsidP="006C440D">
      <w:pPr>
        <w:rPr>
          <w:rFonts w:ascii="Arial" w:hAnsi="Arial" w:cs="Arial"/>
          <w:color w:val="auto"/>
          <w:lang w:val="en-US"/>
        </w:rPr>
      </w:pPr>
      <w:r>
        <w:rPr>
          <w:rFonts w:ascii="Arial" w:hAnsi="Arial" w:cs="Arial"/>
          <w:color w:val="auto"/>
          <w:lang w:val="en-US"/>
        </w:rPr>
        <w:t xml:space="preserve">Overall, </w:t>
      </w:r>
      <w:r w:rsidR="008F33DE">
        <w:rPr>
          <w:rFonts w:ascii="Arial" w:hAnsi="Arial" w:cs="Arial"/>
          <w:color w:val="auto"/>
          <w:lang w:val="en-US"/>
        </w:rPr>
        <w:t xml:space="preserve">I am satisfied, the service has demonstrated improvement in responsiveness to calls for assistance, consumers are receiving safe and effective care and the </w:t>
      </w:r>
      <w:r w:rsidR="00107024">
        <w:rPr>
          <w:rFonts w:ascii="Arial" w:hAnsi="Arial" w:cs="Arial"/>
          <w:color w:val="auto"/>
          <w:lang w:val="en-US"/>
        </w:rPr>
        <w:t xml:space="preserve">deployed </w:t>
      </w:r>
      <w:r w:rsidR="008F33DE">
        <w:rPr>
          <w:rFonts w:ascii="Arial" w:hAnsi="Arial" w:cs="Arial"/>
          <w:color w:val="auto"/>
          <w:lang w:val="en-US"/>
        </w:rPr>
        <w:t xml:space="preserve">workforce is sufficient. </w:t>
      </w:r>
    </w:p>
    <w:p w14:paraId="068008DA" w14:textId="6A011FAF" w:rsidR="00BE16A1" w:rsidRPr="0069693F" w:rsidRDefault="00BE16A1" w:rsidP="006C440D">
      <w:pPr>
        <w:rPr>
          <w:rFonts w:ascii="Arial" w:hAnsi="Arial" w:cs="Arial"/>
          <w:color w:val="auto"/>
          <w:lang w:val="en-US"/>
        </w:rPr>
      </w:pPr>
      <w:r w:rsidRPr="0069693F">
        <w:rPr>
          <w:rFonts w:ascii="Arial" w:hAnsi="Arial" w:cs="Arial"/>
          <w:color w:val="auto"/>
          <w:lang w:val="en-US"/>
        </w:rPr>
        <w:t>Therefore, I find requirement 7(3)(a) is compliant.</w:t>
      </w:r>
    </w:p>
    <w:p w14:paraId="5DBC4126" w14:textId="4DFCD7FD" w:rsidR="00F73B63" w:rsidRDefault="00BE16A1" w:rsidP="00F73B63">
      <w:pPr>
        <w:rPr>
          <w:rFonts w:ascii="Arial" w:hAnsi="Arial" w:cs="Arial"/>
        </w:rPr>
      </w:pPr>
      <w:r w:rsidRPr="000B5F64">
        <w:rPr>
          <w:rFonts w:ascii="Arial" w:hAnsi="Arial" w:cs="Arial"/>
          <w:color w:val="auto"/>
          <w:lang w:val="en-US"/>
        </w:rPr>
        <w:t>In consideration of Requirement 7(3)(</w:t>
      </w:r>
      <w:r w:rsidR="0080644A">
        <w:rPr>
          <w:rFonts w:ascii="Arial" w:hAnsi="Arial" w:cs="Arial"/>
          <w:color w:val="auto"/>
          <w:lang w:val="en-US"/>
        </w:rPr>
        <w:t>e</w:t>
      </w:r>
      <w:r w:rsidRPr="000B5F64">
        <w:rPr>
          <w:rFonts w:ascii="Arial" w:hAnsi="Arial" w:cs="Arial"/>
          <w:color w:val="auto"/>
          <w:lang w:val="en-US"/>
        </w:rPr>
        <w:t xml:space="preserve">), </w:t>
      </w:r>
      <w:r w:rsidRPr="000B5F64">
        <w:rPr>
          <w:rFonts w:ascii="Arial" w:hAnsi="Arial" w:cs="Arial"/>
          <w:color w:val="auto"/>
        </w:rPr>
        <w:t xml:space="preserve">the </w:t>
      </w:r>
      <w:r w:rsidR="0080644A">
        <w:rPr>
          <w:rFonts w:ascii="Arial" w:hAnsi="Arial" w:cs="Arial"/>
          <w:color w:val="auto"/>
        </w:rPr>
        <w:t xml:space="preserve">Site Audit report </w:t>
      </w:r>
      <w:r w:rsidR="00F73B63">
        <w:rPr>
          <w:rFonts w:ascii="Arial" w:hAnsi="Arial" w:cs="Arial"/>
          <w:color w:val="auto"/>
        </w:rPr>
        <w:t xml:space="preserve">evidenced the performance of new staff was assessed through a probationary review process completed 6-months post the commencement of performance. However, the service was not able to demonstrate systems and processes were in place to regularly review, assess, evaluate and monitor the performance of each member of the workforce with staff confirming their performance had not been reviewed other than through the probationary process. </w:t>
      </w:r>
    </w:p>
    <w:p w14:paraId="6798B2CA" w14:textId="30EF45F5" w:rsidR="00CA5DC7" w:rsidRDefault="00F73B63" w:rsidP="00F73B63">
      <w:pPr>
        <w:rPr>
          <w:rFonts w:ascii="Arial" w:eastAsia="Fira Sans Light" w:hAnsi="Arial" w:cs="Arial"/>
        </w:rPr>
      </w:pPr>
      <w:r w:rsidRPr="001C0C39">
        <w:rPr>
          <w:rFonts w:ascii="Arial" w:eastAsia="Fira Sans Light" w:hAnsi="Arial" w:cs="Arial"/>
        </w:rPr>
        <w:t xml:space="preserve">The </w:t>
      </w:r>
      <w:r>
        <w:rPr>
          <w:rFonts w:ascii="Arial" w:eastAsia="Fira Sans Light" w:hAnsi="Arial" w:cs="Arial"/>
        </w:rPr>
        <w:t>provider’s</w:t>
      </w:r>
      <w:r w:rsidRPr="001C0C39">
        <w:rPr>
          <w:rFonts w:ascii="Arial" w:eastAsia="Fira Sans Light" w:hAnsi="Arial" w:cs="Arial"/>
        </w:rPr>
        <w:t xml:space="preserve"> response </w:t>
      </w:r>
      <w:r>
        <w:rPr>
          <w:rFonts w:ascii="Arial" w:eastAsia="Fira Sans Light" w:hAnsi="Arial" w:cs="Arial"/>
        </w:rPr>
        <w:t>asserted they have a range of informal and formal processes to review, monitor and assess the performance of the workforce, confirm</w:t>
      </w:r>
      <w:r w:rsidR="00CA5DC7">
        <w:rPr>
          <w:rFonts w:ascii="Arial" w:eastAsia="Fira Sans Light" w:hAnsi="Arial" w:cs="Arial"/>
        </w:rPr>
        <w:t>ing</w:t>
      </w:r>
      <w:r>
        <w:rPr>
          <w:rFonts w:ascii="Arial" w:eastAsia="Fira Sans Light" w:hAnsi="Arial" w:cs="Arial"/>
        </w:rPr>
        <w:t xml:space="preserve"> an annual appraisal is not in place due to the </w:t>
      </w:r>
      <w:r w:rsidR="00CA5DC7">
        <w:rPr>
          <w:rFonts w:ascii="Arial" w:eastAsia="Fira Sans Light" w:hAnsi="Arial" w:cs="Arial"/>
        </w:rPr>
        <w:t xml:space="preserve">small </w:t>
      </w:r>
      <w:r>
        <w:rPr>
          <w:rFonts w:ascii="Arial" w:eastAsia="Fira Sans Light" w:hAnsi="Arial" w:cs="Arial"/>
        </w:rPr>
        <w:t xml:space="preserve">size of the service, its local community location and the fluidity of the workforce in response to the pandemic. </w:t>
      </w:r>
    </w:p>
    <w:p w14:paraId="6BD64E9F" w14:textId="3FE7EE00" w:rsidR="00B83617" w:rsidRDefault="00CA5DC7" w:rsidP="00F73B63">
      <w:pPr>
        <w:rPr>
          <w:rFonts w:ascii="Arial" w:eastAsia="Fira Sans Light" w:hAnsi="Arial" w:cs="Arial"/>
        </w:rPr>
      </w:pPr>
      <w:r>
        <w:rPr>
          <w:rFonts w:ascii="Arial" w:eastAsia="Fira Sans Light" w:hAnsi="Arial" w:cs="Arial"/>
        </w:rPr>
        <w:t xml:space="preserve">I acknowledge </w:t>
      </w:r>
      <w:r w:rsidR="00F73B63">
        <w:rPr>
          <w:rFonts w:ascii="Arial" w:eastAsia="Fira Sans Light" w:hAnsi="Arial" w:cs="Arial"/>
        </w:rPr>
        <w:t xml:space="preserve">a </w:t>
      </w:r>
      <w:r>
        <w:rPr>
          <w:rFonts w:ascii="Arial" w:eastAsia="Fira Sans Light" w:hAnsi="Arial" w:cs="Arial"/>
        </w:rPr>
        <w:t xml:space="preserve">responsive and </w:t>
      </w:r>
      <w:r w:rsidR="00F73B63">
        <w:rPr>
          <w:rFonts w:ascii="Arial" w:eastAsia="Fira Sans Light" w:hAnsi="Arial" w:cs="Arial"/>
        </w:rPr>
        <w:t xml:space="preserve">dynamic </w:t>
      </w:r>
      <w:r>
        <w:rPr>
          <w:rFonts w:ascii="Arial" w:eastAsia="Fira Sans Light" w:hAnsi="Arial" w:cs="Arial"/>
        </w:rPr>
        <w:t>approach has been taken with the implementation of a staff counselling record and a total of 26 sessions have been conducted over the past 4 months</w:t>
      </w:r>
      <w:r w:rsidR="00B83617">
        <w:rPr>
          <w:rFonts w:ascii="Arial" w:eastAsia="Fira Sans Light" w:hAnsi="Arial" w:cs="Arial"/>
        </w:rPr>
        <w:t>. H</w:t>
      </w:r>
      <w:r>
        <w:rPr>
          <w:rFonts w:ascii="Arial" w:eastAsia="Fira Sans Light" w:hAnsi="Arial" w:cs="Arial"/>
        </w:rPr>
        <w:t>owever</w:t>
      </w:r>
      <w:r w:rsidR="00B83617">
        <w:rPr>
          <w:rFonts w:ascii="Arial" w:eastAsia="Fira Sans Light" w:hAnsi="Arial" w:cs="Arial"/>
        </w:rPr>
        <w:t>,</w:t>
      </w:r>
      <w:r>
        <w:rPr>
          <w:rFonts w:ascii="Arial" w:eastAsia="Fira Sans Light" w:hAnsi="Arial" w:cs="Arial"/>
        </w:rPr>
        <w:t xml:space="preserve"> these records were withheld and </w:t>
      </w:r>
      <w:r w:rsidR="00B83617">
        <w:rPr>
          <w:rFonts w:ascii="Arial" w:eastAsia="Fira Sans Light" w:hAnsi="Arial" w:cs="Arial"/>
        </w:rPr>
        <w:t xml:space="preserve">therefore I am unable to determine the regularity of the monitoring, if staff have been able to identify, plan or seek support for any training or development they require or if each member of the workforce has had the opportunity to have a performance evaluation. </w:t>
      </w:r>
    </w:p>
    <w:p w14:paraId="6055237C" w14:textId="06E7C834" w:rsidR="00F73B63" w:rsidRPr="007372EA" w:rsidRDefault="0039598E" w:rsidP="00F73B63">
      <w:pPr>
        <w:rPr>
          <w:rFonts w:ascii="Arial" w:eastAsia="Calibri" w:hAnsi="Arial" w:cs="Arial"/>
          <w:color w:val="auto"/>
        </w:rPr>
      </w:pPr>
      <w:r>
        <w:rPr>
          <w:rFonts w:ascii="Arial" w:eastAsia="Fira Sans Light" w:hAnsi="Arial" w:cs="Arial"/>
          <w:color w:val="auto"/>
        </w:rPr>
        <w:t>I note the service has advised a formal appraisal will be reintroduced to complement the counselling record, bas</w:t>
      </w:r>
      <w:r w:rsidR="00B83617">
        <w:rPr>
          <w:rFonts w:ascii="Arial" w:eastAsia="Fira Sans Light" w:hAnsi="Arial" w:cs="Arial"/>
          <w:color w:val="auto"/>
        </w:rPr>
        <w:t xml:space="preserve">ed on the evidence before me, </w:t>
      </w:r>
      <w:r w:rsidR="00F73B63" w:rsidRPr="007372EA">
        <w:rPr>
          <w:rFonts w:ascii="Arial" w:eastAsia="Fira Sans Light" w:hAnsi="Arial" w:cs="Arial"/>
          <w:color w:val="auto"/>
        </w:rPr>
        <w:t xml:space="preserve">the service </w:t>
      </w:r>
      <w:r w:rsidR="00B83617">
        <w:rPr>
          <w:rFonts w:ascii="Arial" w:eastAsia="Fira Sans Light" w:hAnsi="Arial" w:cs="Arial"/>
          <w:color w:val="auto"/>
        </w:rPr>
        <w:t>h</w:t>
      </w:r>
      <w:r w:rsidR="00F73B63" w:rsidRPr="007372EA">
        <w:rPr>
          <w:rFonts w:ascii="Arial" w:eastAsia="Fira Sans Light" w:hAnsi="Arial" w:cs="Arial"/>
          <w:color w:val="auto"/>
        </w:rPr>
        <w:t>as not demonstrate</w:t>
      </w:r>
      <w:r w:rsidR="00B83617">
        <w:rPr>
          <w:rFonts w:ascii="Arial" w:eastAsia="Fira Sans Light" w:hAnsi="Arial" w:cs="Arial"/>
          <w:color w:val="auto"/>
        </w:rPr>
        <w:t>d</w:t>
      </w:r>
      <w:r w:rsidR="00F73B63" w:rsidRPr="007372EA">
        <w:rPr>
          <w:rFonts w:ascii="Arial" w:eastAsia="Fira Sans Light" w:hAnsi="Arial" w:cs="Arial"/>
          <w:color w:val="auto"/>
        </w:rPr>
        <w:t xml:space="preserve"> </w:t>
      </w:r>
      <w:r>
        <w:rPr>
          <w:rFonts w:ascii="Arial" w:eastAsia="Fira Sans Light" w:hAnsi="Arial" w:cs="Arial"/>
          <w:color w:val="auto"/>
        </w:rPr>
        <w:t xml:space="preserve">how </w:t>
      </w:r>
      <w:r w:rsidR="00F73B63" w:rsidRPr="007372EA">
        <w:rPr>
          <w:rFonts w:ascii="Arial" w:eastAsia="Calibri" w:hAnsi="Arial" w:cs="Arial"/>
          <w:color w:val="auto"/>
        </w:rPr>
        <w:t xml:space="preserve">each member of the workforce has </w:t>
      </w:r>
      <w:r w:rsidR="00B83617">
        <w:rPr>
          <w:rFonts w:ascii="Arial" w:eastAsia="Calibri" w:hAnsi="Arial" w:cs="Arial"/>
          <w:color w:val="auto"/>
        </w:rPr>
        <w:t xml:space="preserve">had </w:t>
      </w:r>
      <w:r w:rsidR="00F73B63" w:rsidRPr="007372EA">
        <w:rPr>
          <w:rFonts w:ascii="Arial" w:eastAsia="Calibri" w:hAnsi="Arial" w:cs="Arial"/>
          <w:color w:val="auto"/>
        </w:rPr>
        <w:t xml:space="preserve">an appropriate person regularly assess and evaluate </w:t>
      </w:r>
      <w:r w:rsidR="00F73B63" w:rsidRPr="007372EA">
        <w:rPr>
          <w:rFonts w:ascii="Arial" w:eastAsia="Calibri" w:hAnsi="Arial" w:cs="Arial"/>
          <w:color w:val="auto"/>
        </w:rPr>
        <w:lastRenderedPageBreak/>
        <w:t xml:space="preserve">how they are performing their role; </w:t>
      </w:r>
      <w:r w:rsidR="00F73B63">
        <w:rPr>
          <w:rFonts w:ascii="Arial" w:eastAsia="Calibri" w:hAnsi="Arial" w:cs="Arial"/>
          <w:color w:val="auto"/>
        </w:rPr>
        <w:t xml:space="preserve">nor </w:t>
      </w:r>
      <w:r w:rsidR="00B83617">
        <w:rPr>
          <w:rFonts w:ascii="Arial" w:eastAsia="Calibri" w:hAnsi="Arial" w:cs="Arial"/>
          <w:color w:val="auto"/>
        </w:rPr>
        <w:t xml:space="preserve">were they able to demonstrate </w:t>
      </w:r>
      <w:r>
        <w:rPr>
          <w:rFonts w:ascii="Arial" w:eastAsia="Calibri" w:hAnsi="Arial" w:cs="Arial"/>
          <w:color w:val="auto"/>
        </w:rPr>
        <w:t xml:space="preserve">all </w:t>
      </w:r>
      <w:r w:rsidR="00B83617">
        <w:rPr>
          <w:rFonts w:ascii="Arial" w:eastAsia="Calibri" w:hAnsi="Arial" w:cs="Arial"/>
          <w:color w:val="auto"/>
        </w:rPr>
        <w:t xml:space="preserve">staff have been able </w:t>
      </w:r>
      <w:r w:rsidR="00F73B63" w:rsidRPr="007372EA">
        <w:rPr>
          <w:rFonts w:ascii="Arial" w:eastAsia="Calibri" w:hAnsi="Arial" w:cs="Arial"/>
          <w:color w:val="auto"/>
        </w:rPr>
        <w:t>to identify, plan and support any training and development they need.</w:t>
      </w:r>
    </w:p>
    <w:p w14:paraId="3D3F39E4" w14:textId="77777777" w:rsidR="00F73B63" w:rsidRPr="00E222E0" w:rsidRDefault="00F73B63" w:rsidP="00F73B63">
      <w:pPr>
        <w:pStyle w:val="NormalArial"/>
        <w:rPr>
          <w:rStyle w:val="normaltextrun"/>
        </w:rPr>
      </w:pPr>
      <w:r w:rsidRPr="00E222E0">
        <w:t xml:space="preserve">Therefore, I find </w:t>
      </w:r>
      <w:r w:rsidRPr="00E222E0">
        <w:rPr>
          <w:rStyle w:val="normaltextrun"/>
        </w:rPr>
        <w:t>Requirement 7(3)(</w:t>
      </w:r>
      <w:r>
        <w:rPr>
          <w:rStyle w:val="normaltextrun"/>
        </w:rPr>
        <w:t>e</w:t>
      </w:r>
      <w:r w:rsidRPr="00E222E0">
        <w:rPr>
          <w:rStyle w:val="normaltextrun"/>
        </w:rPr>
        <w:t xml:space="preserve">) is </w:t>
      </w:r>
      <w:r>
        <w:rPr>
          <w:rStyle w:val="normaltextrun"/>
        </w:rPr>
        <w:t>non-</w:t>
      </w:r>
      <w:r w:rsidRPr="00E222E0">
        <w:rPr>
          <w:rStyle w:val="normaltextrun"/>
        </w:rPr>
        <w:t>compliant.</w:t>
      </w:r>
    </w:p>
    <w:p w14:paraId="17BD7018" w14:textId="77777777" w:rsidR="00BE16A1" w:rsidRDefault="00BE16A1" w:rsidP="006C440D">
      <w:pPr>
        <w:rPr>
          <w:rStyle w:val="normaltextrun"/>
          <w:rFonts w:eastAsia="Times New Roman"/>
          <w:color w:val="auto"/>
          <w:lang w:eastAsia="en-AU"/>
        </w:rPr>
      </w:pPr>
      <w:r>
        <w:rPr>
          <w:rStyle w:val="normaltextrun"/>
          <w:rFonts w:ascii="Arial" w:hAnsi="Arial" w:cs="Arial"/>
        </w:rPr>
        <w:t>I</w:t>
      </w:r>
      <w:r>
        <w:rPr>
          <w:rStyle w:val="normaltextrun"/>
          <w:rFonts w:ascii="Arial" w:eastAsia="Times New Roman" w:hAnsi="Arial" w:cs="Arial"/>
          <w:color w:val="auto"/>
          <w:lang w:eastAsia="en-AU"/>
        </w:rPr>
        <w:t xml:space="preserve"> find the remaining 3 requirements of Quality Standard 7 compliant as:</w:t>
      </w:r>
    </w:p>
    <w:p w14:paraId="6BE036F5" w14:textId="03DBF726" w:rsidR="0056609D" w:rsidRPr="00A50E0C" w:rsidRDefault="005C55FF" w:rsidP="006C440D">
      <w:pPr>
        <w:rPr>
          <w:rFonts w:ascii="Arial" w:hAnsi="Arial" w:cs="Arial"/>
        </w:rPr>
      </w:pPr>
      <w:r w:rsidRPr="00A50E0C">
        <w:rPr>
          <w:rFonts w:ascii="Arial" w:hAnsi="Arial" w:cs="Arial"/>
          <w:szCs w:val="22"/>
        </w:rPr>
        <w:t>Consumers and representatives said staff were kind, caring</w:t>
      </w:r>
      <w:r w:rsidR="00C80911">
        <w:rPr>
          <w:rFonts w:ascii="Arial" w:hAnsi="Arial" w:cs="Arial"/>
          <w:szCs w:val="22"/>
        </w:rPr>
        <w:t>,</w:t>
      </w:r>
      <w:r w:rsidRPr="00A50E0C">
        <w:rPr>
          <w:rFonts w:ascii="Arial" w:hAnsi="Arial" w:cs="Arial"/>
          <w:szCs w:val="22"/>
        </w:rPr>
        <w:t xml:space="preserve"> and gentle when providing care.</w:t>
      </w:r>
      <w:r w:rsidR="0056609D" w:rsidRPr="00A50E0C">
        <w:rPr>
          <w:rFonts w:ascii="Arial" w:hAnsi="Arial" w:cs="Arial"/>
        </w:rPr>
        <w:t xml:space="preserve"> Encounters between staff </w:t>
      </w:r>
      <w:r w:rsidR="00942FE8">
        <w:rPr>
          <w:rFonts w:ascii="Arial" w:hAnsi="Arial" w:cs="Arial"/>
        </w:rPr>
        <w:t xml:space="preserve">and </w:t>
      </w:r>
      <w:r w:rsidR="0056609D" w:rsidRPr="00A50E0C">
        <w:rPr>
          <w:rFonts w:ascii="Arial" w:hAnsi="Arial" w:cs="Arial"/>
        </w:rPr>
        <w:t xml:space="preserve">consumers </w:t>
      </w:r>
      <w:r w:rsidR="00182735" w:rsidRPr="00A50E0C">
        <w:rPr>
          <w:rFonts w:ascii="Arial" w:hAnsi="Arial" w:cs="Arial"/>
        </w:rPr>
        <w:t xml:space="preserve">were observed to be </w:t>
      </w:r>
      <w:r w:rsidR="00236D62" w:rsidRPr="00A50E0C">
        <w:rPr>
          <w:rFonts w:ascii="Arial" w:hAnsi="Arial" w:cs="Arial"/>
        </w:rPr>
        <w:t>kind and respectful, f</w:t>
      </w:r>
      <w:r w:rsidR="0056609D" w:rsidRPr="00A50E0C">
        <w:rPr>
          <w:rFonts w:ascii="Arial" w:hAnsi="Arial" w:cs="Arial"/>
        </w:rPr>
        <w:t xml:space="preserve">or example, several consumers </w:t>
      </w:r>
      <w:r w:rsidR="00DC7312" w:rsidRPr="00A50E0C">
        <w:rPr>
          <w:rFonts w:ascii="Arial" w:hAnsi="Arial" w:cs="Arial"/>
        </w:rPr>
        <w:t xml:space="preserve">were observed to be </w:t>
      </w:r>
      <w:r w:rsidR="0056609D" w:rsidRPr="00A50E0C">
        <w:rPr>
          <w:rFonts w:ascii="Arial" w:hAnsi="Arial" w:cs="Arial"/>
        </w:rPr>
        <w:t>distressed following a power outage and staff provid</w:t>
      </w:r>
      <w:r w:rsidR="000057BD">
        <w:rPr>
          <w:rFonts w:ascii="Arial" w:hAnsi="Arial" w:cs="Arial"/>
        </w:rPr>
        <w:t>ed</w:t>
      </w:r>
      <w:r w:rsidR="0056609D" w:rsidRPr="00A50E0C">
        <w:rPr>
          <w:rFonts w:ascii="Arial" w:hAnsi="Arial" w:cs="Arial"/>
        </w:rPr>
        <w:t xml:space="preserve"> the consumers with emotional support in a kind, caring</w:t>
      </w:r>
      <w:r w:rsidR="00C80911">
        <w:rPr>
          <w:rFonts w:ascii="Arial" w:hAnsi="Arial" w:cs="Arial"/>
        </w:rPr>
        <w:t>,</w:t>
      </w:r>
      <w:r w:rsidR="0056609D" w:rsidRPr="00A50E0C">
        <w:rPr>
          <w:rFonts w:ascii="Arial" w:hAnsi="Arial" w:cs="Arial"/>
        </w:rPr>
        <w:t xml:space="preserve"> and supportive manner. </w:t>
      </w:r>
      <w:r w:rsidR="006B6B74" w:rsidRPr="00A50E0C">
        <w:rPr>
          <w:rFonts w:ascii="Arial" w:hAnsi="Arial" w:cs="Arial"/>
        </w:rPr>
        <w:t>Documentation confirmed staff ha</w:t>
      </w:r>
      <w:r w:rsidR="00A50E0C" w:rsidRPr="00A50E0C">
        <w:rPr>
          <w:rFonts w:ascii="Arial" w:hAnsi="Arial" w:cs="Arial"/>
        </w:rPr>
        <w:t>d</w:t>
      </w:r>
      <w:r w:rsidR="006B6B74" w:rsidRPr="00A50E0C">
        <w:rPr>
          <w:rFonts w:ascii="Arial" w:hAnsi="Arial" w:cs="Arial"/>
        </w:rPr>
        <w:t xml:space="preserve"> completed training on diversity and respecting cultural differences as part of mandatory training.</w:t>
      </w:r>
    </w:p>
    <w:p w14:paraId="149FDB9C" w14:textId="19D5EFBA" w:rsidR="00426A0D" w:rsidRDefault="00FE2DA2" w:rsidP="006C440D">
      <w:pPr>
        <w:pStyle w:val="NormalArial"/>
      </w:pPr>
      <w:r w:rsidRPr="00426A0D">
        <w:rPr>
          <w:szCs w:val="22"/>
        </w:rPr>
        <w:t>Consumers and representatives said that they fel</w:t>
      </w:r>
      <w:r w:rsidR="00276A13">
        <w:rPr>
          <w:szCs w:val="22"/>
        </w:rPr>
        <w:t>t</w:t>
      </w:r>
      <w:r w:rsidRPr="00426A0D">
        <w:rPr>
          <w:szCs w:val="22"/>
        </w:rPr>
        <w:t xml:space="preserve"> </w:t>
      </w:r>
      <w:r w:rsidR="00C80911">
        <w:rPr>
          <w:szCs w:val="22"/>
        </w:rPr>
        <w:t xml:space="preserve">the </w:t>
      </w:r>
      <w:r w:rsidRPr="00426A0D">
        <w:rPr>
          <w:szCs w:val="22"/>
        </w:rPr>
        <w:t>staff were competent</w:t>
      </w:r>
      <w:r w:rsidR="00637FCC">
        <w:rPr>
          <w:szCs w:val="22"/>
        </w:rPr>
        <w:t xml:space="preserve"> </w:t>
      </w:r>
      <w:r w:rsidRPr="00426A0D">
        <w:rPr>
          <w:szCs w:val="22"/>
        </w:rPr>
        <w:t xml:space="preserve">and </w:t>
      </w:r>
      <w:r w:rsidR="00276A13">
        <w:rPr>
          <w:szCs w:val="22"/>
        </w:rPr>
        <w:t xml:space="preserve">appropriately </w:t>
      </w:r>
      <w:r w:rsidRPr="00426A0D">
        <w:rPr>
          <w:szCs w:val="22"/>
        </w:rPr>
        <w:t>skilled to meet their care needs. Position descriptions provided include</w:t>
      </w:r>
      <w:r w:rsidR="00055C12">
        <w:rPr>
          <w:szCs w:val="22"/>
        </w:rPr>
        <w:t>d</w:t>
      </w:r>
      <w:r w:rsidRPr="00426A0D">
        <w:rPr>
          <w:szCs w:val="22"/>
        </w:rPr>
        <w:t xml:space="preserve"> key competencies and qualifications either desired or essential for each role, and staff </w:t>
      </w:r>
      <w:r w:rsidR="00D01BD9" w:rsidRPr="00426A0D">
        <w:rPr>
          <w:szCs w:val="22"/>
        </w:rPr>
        <w:t>we</w:t>
      </w:r>
      <w:r w:rsidRPr="00426A0D">
        <w:rPr>
          <w:szCs w:val="22"/>
        </w:rPr>
        <w:t>re required to have relevant qualifications according to their role</w:t>
      </w:r>
      <w:r w:rsidR="007D1CA3" w:rsidRPr="00426A0D">
        <w:rPr>
          <w:szCs w:val="22"/>
        </w:rPr>
        <w:t>.</w:t>
      </w:r>
      <w:r w:rsidR="006618F5" w:rsidRPr="00426A0D">
        <w:rPr>
          <w:szCs w:val="22"/>
        </w:rPr>
        <w:t xml:space="preserve"> </w:t>
      </w:r>
      <w:r w:rsidR="00426A0D" w:rsidRPr="00426A0D">
        <w:rPr>
          <w:szCs w:val="22"/>
        </w:rPr>
        <w:t>All registrations and l</w:t>
      </w:r>
      <w:r w:rsidR="006618F5" w:rsidRPr="00426A0D">
        <w:t>egislated requirements</w:t>
      </w:r>
      <w:r w:rsidR="00AD5575">
        <w:t>,</w:t>
      </w:r>
      <w:r w:rsidR="006618F5" w:rsidRPr="00426A0D">
        <w:t xml:space="preserve"> such as police checks</w:t>
      </w:r>
      <w:r w:rsidR="00AD5575">
        <w:t>,</w:t>
      </w:r>
      <w:r w:rsidR="006618F5" w:rsidRPr="00426A0D">
        <w:t xml:space="preserve"> were observed to be current, and expiry date</w:t>
      </w:r>
      <w:r w:rsidR="00AD5575">
        <w:t>s were</w:t>
      </w:r>
      <w:r w:rsidR="006618F5" w:rsidRPr="00426A0D">
        <w:t xml:space="preserve"> recorded and monitored for currency by the service.</w:t>
      </w:r>
    </w:p>
    <w:p w14:paraId="155868BE" w14:textId="3F88BE16" w:rsidR="00580CF8" w:rsidRPr="004253BC" w:rsidRDefault="0082567E" w:rsidP="004253BC">
      <w:pPr>
        <w:rPr>
          <w:rFonts w:ascii="Arial" w:hAnsi="Arial" w:cs="Arial"/>
        </w:rPr>
      </w:pPr>
      <w:r w:rsidRPr="00B45AE6">
        <w:rPr>
          <w:rFonts w:ascii="Arial" w:hAnsi="Arial" w:cs="Arial"/>
          <w:szCs w:val="22"/>
        </w:rPr>
        <w:t>Consumers and representatives said they fel</w:t>
      </w:r>
      <w:r w:rsidR="00465533" w:rsidRPr="00B45AE6">
        <w:rPr>
          <w:rFonts w:ascii="Arial" w:hAnsi="Arial" w:cs="Arial"/>
          <w:szCs w:val="22"/>
        </w:rPr>
        <w:t>t</w:t>
      </w:r>
      <w:r w:rsidRPr="00B45AE6">
        <w:rPr>
          <w:rFonts w:ascii="Arial" w:hAnsi="Arial" w:cs="Arial"/>
          <w:szCs w:val="22"/>
        </w:rPr>
        <w:t xml:space="preserve"> staff </w:t>
      </w:r>
      <w:r w:rsidR="00465533" w:rsidRPr="00B45AE6">
        <w:rPr>
          <w:rFonts w:ascii="Arial" w:hAnsi="Arial" w:cs="Arial"/>
          <w:szCs w:val="22"/>
        </w:rPr>
        <w:t>we</w:t>
      </w:r>
      <w:r w:rsidRPr="00B45AE6">
        <w:rPr>
          <w:rFonts w:ascii="Arial" w:hAnsi="Arial" w:cs="Arial"/>
          <w:szCs w:val="22"/>
        </w:rPr>
        <w:t xml:space="preserve">re competent and qualified to do their job and did not provide any specific feedback on any areas where staff need more training. </w:t>
      </w:r>
      <w:r w:rsidR="00580CF8" w:rsidRPr="00B45AE6">
        <w:rPr>
          <w:rFonts w:ascii="Arial" w:hAnsi="Arial" w:cs="Arial"/>
        </w:rPr>
        <w:t xml:space="preserve">Staff training records showed </w:t>
      </w:r>
      <w:r w:rsidR="00EA2F3A" w:rsidRPr="00B45AE6">
        <w:rPr>
          <w:rFonts w:ascii="Arial" w:hAnsi="Arial" w:cs="Arial"/>
        </w:rPr>
        <w:t>most</w:t>
      </w:r>
      <w:r w:rsidR="00580CF8" w:rsidRPr="00B45AE6">
        <w:rPr>
          <w:rFonts w:ascii="Arial" w:hAnsi="Arial" w:cs="Arial"/>
        </w:rPr>
        <w:t xml:space="preserve"> staff had completed mandatory training</w:t>
      </w:r>
      <w:r w:rsidR="00465533" w:rsidRPr="00B45AE6">
        <w:rPr>
          <w:rFonts w:ascii="Arial" w:hAnsi="Arial" w:cs="Arial"/>
        </w:rPr>
        <w:t xml:space="preserve">. Management described the </w:t>
      </w:r>
      <w:r w:rsidR="00B45AE6" w:rsidRPr="00B45AE6">
        <w:rPr>
          <w:rFonts w:ascii="Arial" w:hAnsi="Arial" w:cs="Arial"/>
        </w:rPr>
        <w:t xml:space="preserve">yearly </w:t>
      </w:r>
      <w:r w:rsidR="00465533" w:rsidRPr="00B45AE6">
        <w:rPr>
          <w:rFonts w:ascii="Arial" w:hAnsi="Arial" w:cs="Arial"/>
        </w:rPr>
        <w:t>mandatory training provided at the service, which includes both face-to-face and online components</w:t>
      </w:r>
      <w:r w:rsidR="00DB5F38">
        <w:rPr>
          <w:rFonts w:ascii="Arial" w:hAnsi="Arial" w:cs="Arial"/>
        </w:rPr>
        <w:t xml:space="preserve"> and</w:t>
      </w:r>
      <w:r w:rsidR="00465533" w:rsidRPr="00B45AE6">
        <w:rPr>
          <w:rFonts w:ascii="Arial" w:hAnsi="Arial" w:cs="Arial"/>
        </w:rPr>
        <w:t xml:space="preserve"> said staff receive</w:t>
      </w:r>
      <w:r w:rsidR="00DB5F38">
        <w:rPr>
          <w:rFonts w:ascii="Arial" w:hAnsi="Arial" w:cs="Arial"/>
        </w:rPr>
        <w:t>d</w:t>
      </w:r>
      <w:r w:rsidR="00465533" w:rsidRPr="00B45AE6">
        <w:rPr>
          <w:rFonts w:ascii="Arial" w:hAnsi="Arial" w:cs="Arial"/>
        </w:rPr>
        <w:t xml:space="preserve"> regular reminders to </w:t>
      </w:r>
      <w:r w:rsidR="00465533" w:rsidRPr="005D1B4F">
        <w:rPr>
          <w:rFonts w:ascii="Arial" w:hAnsi="Arial" w:cs="Arial"/>
        </w:rPr>
        <w:t xml:space="preserve">complete training and </w:t>
      </w:r>
      <w:r w:rsidR="00B45AE6" w:rsidRPr="005D1B4F">
        <w:rPr>
          <w:rFonts w:ascii="Arial" w:hAnsi="Arial" w:cs="Arial"/>
        </w:rPr>
        <w:t>the service</w:t>
      </w:r>
      <w:r w:rsidR="00465533" w:rsidRPr="005D1B4F">
        <w:rPr>
          <w:rFonts w:ascii="Arial" w:hAnsi="Arial" w:cs="Arial"/>
        </w:rPr>
        <w:t xml:space="preserve"> follow</w:t>
      </w:r>
      <w:r w:rsidR="00DB5F38">
        <w:rPr>
          <w:rFonts w:ascii="Arial" w:hAnsi="Arial" w:cs="Arial"/>
        </w:rPr>
        <w:t>ed</w:t>
      </w:r>
      <w:r w:rsidR="00465533" w:rsidRPr="005D1B4F">
        <w:rPr>
          <w:rFonts w:ascii="Arial" w:hAnsi="Arial" w:cs="Arial"/>
        </w:rPr>
        <w:t xml:space="preserve"> up with staff if training</w:t>
      </w:r>
      <w:r w:rsidR="00DB5F38">
        <w:rPr>
          <w:rFonts w:ascii="Arial" w:hAnsi="Arial" w:cs="Arial"/>
        </w:rPr>
        <w:t xml:space="preserve"> was</w:t>
      </w:r>
      <w:r w:rsidR="00465533" w:rsidRPr="005D1B4F">
        <w:rPr>
          <w:rFonts w:ascii="Arial" w:hAnsi="Arial" w:cs="Arial"/>
        </w:rPr>
        <w:t xml:space="preserve"> overdue. </w:t>
      </w:r>
    </w:p>
    <w:p w14:paraId="5B471AE2" w14:textId="4FE80F4D" w:rsidR="002B0C90" w:rsidRPr="00262C0B" w:rsidRDefault="002B0C90" w:rsidP="0036130C">
      <w:pPr>
        <w:pStyle w:val="NormalArial"/>
      </w:pPr>
      <w:r>
        <w:br w:type="page"/>
      </w:r>
    </w:p>
    <w:p w14:paraId="5B471AE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5B471AE6"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B471AE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5B471A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B471AEA"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71AE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5B471AE8"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5B471AE9" w14:textId="108689FC" w:rsidR="00FC045E" w:rsidRPr="00996FAF" w:rsidRDefault="003E2B24"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E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71AEB"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5B471AEC"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B471AED" w14:textId="7A6B088F" w:rsidR="0012059A" w:rsidRPr="00996FAF" w:rsidRDefault="003E2B24"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04503344"/>
                <w:placeholder>
                  <w:docPart w:val="81AB03102D4840EB8831F0B01721C68B"/>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AF8"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71AEF"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5B471AF0"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5B471AF1" w14:textId="77777777" w:rsidR="0012059A" w:rsidRPr="00996FAF" w:rsidRDefault="0012059A" w:rsidP="0012059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5B471AF2" w14:textId="77777777" w:rsidR="0012059A" w:rsidRPr="00996FAF" w:rsidRDefault="0012059A" w:rsidP="0012059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5B471AF3" w14:textId="77777777" w:rsidR="0012059A" w:rsidRPr="00996FAF" w:rsidRDefault="0012059A" w:rsidP="0012059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5B471AF4" w14:textId="77777777" w:rsidR="0012059A" w:rsidRPr="00996FAF" w:rsidRDefault="0012059A" w:rsidP="0012059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5B471AF5" w14:textId="77777777" w:rsidR="0012059A" w:rsidRPr="00996FAF" w:rsidRDefault="0012059A" w:rsidP="0012059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B471AF6" w14:textId="77777777" w:rsidR="0012059A" w:rsidRPr="00996FAF" w:rsidRDefault="0012059A" w:rsidP="0012059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5B471AF7" w14:textId="4B486216" w:rsidR="0012059A" w:rsidRPr="00996FAF" w:rsidRDefault="003E2B24"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60694392"/>
                <w:placeholder>
                  <w:docPart w:val="ABA3AE8BE2FB4C69B6DFD92A30E9C69C"/>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B00"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71AF9"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B471AFA" w14:textId="77777777" w:rsidR="0012059A" w:rsidRPr="00996FAF" w:rsidRDefault="0012059A" w:rsidP="0012059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B471AFB" w14:textId="77777777" w:rsidR="0012059A" w:rsidRPr="00996FAF" w:rsidRDefault="0012059A" w:rsidP="0012059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5B471AFC" w14:textId="77777777" w:rsidR="0012059A" w:rsidRPr="00996FAF" w:rsidRDefault="0012059A" w:rsidP="0012059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5B471AFD" w14:textId="77777777" w:rsidR="0012059A" w:rsidRPr="00996FAF" w:rsidRDefault="0012059A" w:rsidP="0012059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B471AFE" w14:textId="77777777" w:rsidR="0012059A" w:rsidRPr="00996FAF" w:rsidRDefault="0012059A" w:rsidP="0012059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5B471AFF" w14:textId="08EF2C7A" w:rsidR="0012059A" w:rsidRPr="00996FAF" w:rsidRDefault="003E2B24" w:rsidP="0012059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57933945"/>
                <w:placeholder>
                  <w:docPart w:val="A7B9187CA50D454CA964AFEDEE43D2C3"/>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r w:rsidR="0012059A" w:rsidRPr="00996FAF" w14:paraId="5B471B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B471B01" w14:textId="77777777" w:rsidR="0012059A" w:rsidRPr="00996FAF" w:rsidRDefault="0012059A" w:rsidP="0012059A">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5B471B02" w14:textId="77777777" w:rsidR="0012059A" w:rsidRPr="00996FAF" w:rsidRDefault="0012059A" w:rsidP="0012059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5B471B03" w14:textId="77777777" w:rsidR="0012059A" w:rsidRPr="00996FAF" w:rsidRDefault="0012059A" w:rsidP="0012059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B471B04" w14:textId="77777777" w:rsidR="0012059A" w:rsidRPr="00996FAF" w:rsidRDefault="0012059A" w:rsidP="0012059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5B471B05" w14:textId="77777777" w:rsidR="0012059A" w:rsidRPr="00996FAF" w:rsidRDefault="0012059A" w:rsidP="0012059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5B471B06" w14:textId="36541B38" w:rsidR="0012059A" w:rsidRPr="00996FAF" w:rsidRDefault="003E2B24" w:rsidP="0012059A">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9553710"/>
                <w:placeholder>
                  <w:docPart w:val="9F7AE3FE1C0B4A56B35060354E928989"/>
                </w:placeholder>
                <w:dropDownList>
                  <w:listItem w:displayText="choose a rating" w:value="choose a rating"/>
                  <w:listItem w:displayText="Compliant" w:value="Compliant"/>
                  <w:listItem w:displayText="Non-compliant" w:value="Non-compliant"/>
                </w:dropDownList>
              </w:sdtPr>
              <w:sdtEndPr/>
              <w:sdtContent>
                <w:r w:rsidR="0012059A">
                  <w:rPr>
                    <w:rFonts w:ascii="Arial" w:hAnsi="Arial" w:cs="Arial"/>
                    <w:color w:val="auto"/>
                  </w:rPr>
                  <w:t>Compliant</w:t>
                </w:r>
              </w:sdtContent>
            </w:sdt>
          </w:p>
        </w:tc>
      </w:tr>
    </w:tbl>
    <w:p w14:paraId="5B471B08" w14:textId="77777777" w:rsidR="00D87E7C" w:rsidRDefault="00D87E7C" w:rsidP="00D87E7C">
      <w:pPr>
        <w:pStyle w:val="Heading20"/>
      </w:pPr>
      <w:r w:rsidRPr="00996FAF">
        <w:t>Findings</w:t>
      </w:r>
    </w:p>
    <w:p w14:paraId="5B471B09" w14:textId="358FFA46" w:rsidR="00117022" w:rsidRDefault="00C92DC5" w:rsidP="0036130C">
      <w:pPr>
        <w:pStyle w:val="NormalArial"/>
      </w:pPr>
      <w:r w:rsidRPr="00975E11">
        <w:t xml:space="preserve">Consumers and representatives said they were engaged in the </w:t>
      </w:r>
      <w:r w:rsidR="00850E64">
        <w:t xml:space="preserve">development of </w:t>
      </w:r>
      <w:r w:rsidR="00CE547C">
        <w:t xml:space="preserve">care planning </w:t>
      </w:r>
      <w:r w:rsidRPr="00975E11">
        <w:t>process</w:t>
      </w:r>
      <w:r w:rsidR="00850E64">
        <w:t>e</w:t>
      </w:r>
      <w:r w:rsidR="00637FCC">
        <w:t>s</w:t>
      </w:r>
      <w:r w:rsidRPr="00975E11">
        <w:t xml:space="preserve"> and the service respected their feedback</w:t>
      </w:r>
      <w:r w:rsidR="00CE547C">
        <w:t>.</w:t>
      </w:r>
      <w:r w:rsidR="00C628B9">
        <w:t xml:space="preserve"> </w:t>
      </w:r>
      <w:r w:rsidR="00C628B9" w:rsidRPr="00975E11">
        <w:t>Management described how the service use</w:t>
      </w:r>
      <w:r w:rsidR="00C628B9">
        <w:t>d</w:t>
      </w:r>
      <w:r w:rsidR="00C628B9" w:rsidRPr="00975E11">
        <w:t xml:space="preserve"> consumer meetings, </w:t>
      </w:r>
      <w:r w:rsidR="00C628B9">
        <w:t>including</w:t>
      </w:r>
      <w:r w:rsidR="00C628B9" w:rsidRPr="00975E11">
        <w:t xml:space="preserve"> the food focus group, and informal engagement</w:t>
      </w:r>
      <w:r w:rsidR="00C628B9">
        <w:t>,</w:t>
      </w:r>
      <w:r w:rsidR="00C628B9" w:rsidRPr="00975E11">
        <w:t xml:space="preserve"> to obtain feedback from the consumers. Consumer meeting minutes reviewed included discussed subjects </w:t>
      </w:r>
      <w:r w:rsidR="00A0074C">
        <w:t xml:space="preserve">such as </w:t>
      </w:r>
      <w:r w:rsidR="00C628B9" w:rsidRPr="00975E11">
        <w:t>COVID-19 updates, volunteers, activities, renovations, outings, church groups</w:t>
      </w:r>
      <w:r w:rsidR="00637FCC">
        <w:t>,</w:t>
      </w:r>
      <w:r w:rsidR="00C628B9" w:rsidRPr="00975E11">
        <w:t xml:space="preserve"> and suggestions and improvements</w:t>
      </w:r>
      <w:r w:rsidR="00A0074C">
        <w:t>.</w:t>
      </w:r>
    </w:p>
    <w:p w14:paraId="5B471B0A" w14:textId="025469B7" w:rsidR="00117022" w:rsidRDefault="000579E6" w:rsidP="0036130C">
      <w:pPr>
        <w:pStyle w:val="NormalArial"/>
      </w:pPr>
      <w:r>
        <w:rPr>
          <w:szCs w:val="22"/>
        </w:rPr>
        <w:t>T</w:t>
      </w:r>
      <w:r w:rsidRPr="00975E11">
        <w:rPr>
          <w:szCs w:val="22"/>
        </w:rPr>
        <w:t xml:space="preserve">he organisation is governed by a Board </w:t>
      </w:r>
      <w:r w:rsidR="00B03458" w:rsidRPr="00B03458">
        <w:rPr>
          <w:szCs w:val="22"/>
        </w:rPr>
        <w:t>which</w:t>
      </w:r>
      <w:r w:rsidRPr="00B03458">
        <w:rPr>
          <w:szCs w:val="22"/>
        </w:rPr>
        <w:t xml:space="preserve"> </w:t>
      </w:r>
      <w:r w:rsidRPr="00975E11">
        <w:rPr>
          <w:szCs w:val="22"/>
        </w:rPr>
        <w:t>promote</w:t>
      </w:r>
      <w:r>
        <w:rPr>
          <w:szCs w:val="22"/>
        </w:rPr>
        <w:t>d</w:t>
      </w:r>
      <w:r w:rsidRPr="00975E11">
        <w:rPr>
          <w:szCs w:val="22"/>
        </w:rPr>
        <w:t xml:space="preserve"> a culture of safe, inclusive</w:t>
      </w:r>
      <w:r w:rsidR="00C0513E">
        <w:rPr>
          <w:szCs w:val="22"/>
        </w:rPr>
        <w:t>,</w:t>
      </w:r>
      <w:r w:rsidRPr="00975E11">
        <w:rPr>
          <w:szCs w:val="22"/>
        </w:rPr>
        <w:t xml:space="preserve"> and quality care and services and </w:t>
      </w:r>
      <w:r>
        <w:rPr>
          <w:szCs w:val="22"/>
        </w:rPr>
        <w:t>wa</w:t>
      </w:r>
      <w:r w:rsidRPr="00975E11">
        <w:rPr>
          <w:szCs w:val="22"/>
        </w:rPr>
        <w:t xml:space="preserve">s accountable for their delivery. Management described the role </w:t>
      </w:r>
      <w:r w:rsidR="00D76E37">
        <w:rPr>
          <w:szCs w:val="22"/>
        </w:rPr>
        <w:t xml:space="preserve">of </w:t>
      </w:r>
      <w:r w:rsidRPr="00975E11">
        <w:rPr>
          <w:szCs w:val="22"/>
        </w:rPr>
        <w:t>the Board in ensuring safe and quality care is delivered within the service</w:t>
      </w:r>
      <w:r w:rsidR="000F6353">
        <w:rPr>
          <w:szCs w:val="22"/>
        </w:rPr>
        <w:t>.</w:t>
      </w:r>
      <w:r w:rsidR="000464AA">
        <w:rPr>
          <w:szCs w:val="22"/>
        </w:rPr>
        <w:t xml:space="preserve"> </w:t>
      </w:r>
      <w:r w:rsidR="00E2598E" w:rsidRPr="00975E11">
        <w:t xml:space="preserve">Management said every month, management met with the </w:t>
      </w:r>
      <w:r w:rsidR="00E2598E">
        <w:t xml:space="preserve">chief executive officer </w:t>
      </w:r>
      <w:r w:rsidR="00E2598E" w:rsidRPr="00975E11">
        <w:t>of the Board</w:t>
      </w:r>
      <w:r w:rsidR="000345C3">
        <w:t xml:space="preserve"> </w:t>
      </w:r>
      <w:r w:rsidR="000345C3" w:rsidRPr="00975E11">
        <w:t xml:space="preserve">and report any </w:t>
      </w:r>
      <w:r w:rsidR="000345C3" w:rsidRPr="00975E11">
        <w:lastRenderedPageBreak/>
        <w:t xml:space="preserve">changes in processes, concerns and significant incidents. </w:t>
      </w:r>
      <w:r w:rsidR="000464AA" w:rsidRPr="00975E11">
        <w:t xml:space="preserve">Management said </w:t>
      </w:r>
      <w:r w:rsidR="000464AA">
        <w:t xml:space="preserve">when a </w:t>
      </w:r>
      <w:r w:rsidR="000464AA" w:rsidRPr="00975E11">
        <w:t xml:space="preserve">trend in feedback from consumers and representatives </w:t>
      </w:r>
      <w:r w:rsidR="006D0AC7">
        <w:t xml:space="preserve">related </w:t>
      </w:r>
      <w:r w:rsidR="000464AA" w:rsidRPr="00975E11">
        <w:t>to strengthen</w:t>
      </w:r>
      <w:r w:rsidR="006D0AC7">
        <w:t>ing</w:t>
      </w:r>
      <w:r w:rsidR="000464AA" w:rsidRPr="00975E11">
        <w:t xml:space="preserve"> communication</w:t>
      </w:r>
      <w:r w:rsidR="00444698">
        <w:t xml:space="preserve"> was identified,</w:t>
      </w:r>
      <w:r w:rsidR="000464AA" w:rsidRPr="00975E11">
        <w:t xml:space="preserve"> the Board approved p</w:t>
      </w:r>
      <w:r w:rsidR="00444698">
        <w:t>urchasing</w:t>
      </w:r>
      <w:r w:rsidR="000464AA" w:rsidRPr="00975E11">
        <w:t xml:space="preserve"> technology to enable video calls to ensure consumers </w:t>
      </w:r>
      <w:r w:rsidR="000464AA">
        <w:t>were</w:t>
      </w:r>
      <w:r w:rsidR="000464AA" w:rsidRPr="00975E11">
        <w:t xml:space="preserve"> emotionally supported.</w:t>
      </w:r>
    </w:p>
    <w:p w14:paraId="1C750594" w14:textId="4A505069" w:rsidR="00380993" w:rsidRDefault="005861F7" w:rsidP="00BA4C2F">
      <w:pPr>
        <w:pStyle w:val="CommentText"/>
        <w:rPr>
          <w:rFonts w:ascii="Arial" w:hAnsi="Arial" w:cs="Arial"/>
        </w:rPr>
      </w:pPr>
      <w:r w:rsidRPr="003E7A2B">
        <w:rPr>
          <w:rFonts w:ascii="Arial" w:hAnsi="Arial" w:cs="Arial"/>
          <w:color w:val="auto"/>
        </w:rPr>
        <w:t xml:space="preserve">The organisation had effective governance systems to support staff to access information and maintain regulatory compliance. Continuous improvement opportunities were identified and funding </w:t>
      </w:r>
      <w:r w:rsidR="00F4057D" w:rsidRPr="003E7A2B">
        <w:rPr>
          <w:rFonts w:ascii="Arial" w:hAnsi="Arial" w:cs="Arial"/>
          <w:color w:val="auto"/>
        </w:rPr>
        <w:t>wa</w:t>
      </w:r>
      <w:r w:rsidRPr="003E7A2B">
        <w:rPr>
          <w:rFonts w:ascii="Arial" w:hAnsi="Arial" w:cs="Arial"/>
          <w:color w:val="auto"/>
        </w:rPr>
        <w:t xml:space="preserve">s secured through financial governance processes. Feedback and complaints </w:t>
      </w:r>
      <w:r w:rsidR="00F4057D" w:rsidRPr="003E7A2B">
        <w:rPr>
          <w:rFonts w:ascii="Arial" w:hAnsi="Arial" w:cs="Arial"/>
          <w:color w:val="auto"/>
        </w:rPr>
        <w:t>we</w:t>
      </w:r>
      <w:r w:rsidRPr="003E7A2B">
        <w:rPr>
          <w:rFonts w:ascii="Arial" w:hAnsi="Arial" w:cs="Arial"/>
          <w:color w:val="auto"/>
        </w:rPr>
        <w:t xml:space="preserve">re suitably addressed. </w:t>
      </w:r>
      <w:r w:rsidR="00BA4C2F" w:rsidRPr="003E7A2B">
        <w:rPr>
          <w:rFonts w:ascii="Arial" w:hAnsi="Arial" w:cs="Arial"/>
          <w:color w:val="auto"/>
        </w:rPr>
        <w:t>T</w:t>
      </w:r>
      <w:r w:rsidRPr="003E7A2B">
        <w:rPr>
          <w:rFonts w:ascii="Arial" w:hAnsi="Arial" w:cs="Arial"/>
          <w:szCs w:val="22"/>
        </w:rPr>
        <w:t xml:space="preserve">he service </w:t>
      </w:r>
      <w:r w:rsidR="00BA4C2F" w:rsidRPr="003E7A2B">
        <w:rPr>
          <w:rFonts w:ascii="Arial" w:hAnsi="Arial" w:cs="Arial"/>
          <w:szCs w:val="22"/>
        </w:rPr>
        <w:t xml:space="preserve">communicated </w:t>
      </w:r>
      <w:r w:rsidR="00ED04BB" w:rsidRPr="003E7A2B">
        <w:rPr>
          <w:rFonts w:ascii="Arial" w:hAnsi="Arial" w:cs="Arial"/>
          <w:szCs w:val="22"/>
        </w:rPr>
        <w:t>changes to aged care laws</w:t>
      </w:r>
      <w:r w:rsidR="009E7445" w:rsidRPr="003E7A2B">
        <w:rPr>
          <w:rFonts w:ascii="Arial" w:hAnsi="Arial" w:cs="Arial"/>
          <w:szCs w:val="22"/>
        </w:rPr>
        <w:t xml:space="preserve"> and staff training was conducted if required.</w:t>
      </w:r>
      <w:r w:rsidR="00413967" w:rsidRPr="003E7A2B">
        <w:rPr>
          <w:rFonts w:ascii="Arial" w:hAnsi="Arial" w:cs="Arial"/>
          <w:szCs w:val="22"/>
        </w:rPr>
        <w:t xml:space="preserve"> </w:t>
      </w:r>
      <w:r w:rsidR="00413967" w:rsidRPr="003E7A2B">
        <w:rPr>
          <w:rFonts w:ascii="Arial" w:hAnsi="Arial" w:cs="Arial"/>
        </w:rPr>
        <w:t xml:space="preserve">The service </w:t>
      </w:r>
      <w:r w:rsidR="006346C5" w:rsidRPr="003E7A2B">
        <w:rPr>
          <w:rFonts w:ascii="Arial" w:hAnsi="Arial" w:cs="Arial"/>
        </w:rPr>
        <w:t>en</w:t>
      </w:r>
      <w:r w:rsidR="00413967" w:rsidRPr="003E7A2B">
        <w:rPr>
          <w:rFonts w:ascii="Arial" w:hAnsi="Arial" w:cs="Arial"/>
        </w:rPr>
        <w:t>sure</w:t>
      </w:r>
      <w:r w:rsidR="006346C5" w:rsidRPr="003E7A2B">
        <w:rPr>
          <w:rFonts w:ascii="Arial" w:hAnsi="Arial" w:cs="Arial"/>
        </w:rPr>
        <w:t>d</w:t>
      </w:r>
      <w:r w:rsidR="00413967" w:rsidRPr="003E7A2B">
        <w:rPr>
          <w:rFonts w:ascii="Arial" w:hAnsi="Arial" w:cs="Arial"/>
        </w:rPr>
        <w:t xml:space="preserve"> the organisation has a workforce </w:t>
      </w:r>
      <w:r w:rsidR="003D75A5">
        <w:rPr>
          <w:rFonts w:ascii="Arial" w:hAnsi="Arial" w:cs="Arial"/>
        </w:rPr>
        <w:t>that</w:t>
      </w:r>
      <w:r w:rsidR="006346C5" w:rsidRPr="003E7A2B">
        <w:rPr>
          <w:rFonts w:ascii="Arial" w:hAnsi="Arial" w:cs="Arial"/>
        </w:rPr>
        <w:t xml:space="preserve"> was</w:t>
      </w:r>
      <w:r w:rsidR="00413967" w:rsidRPr="003E7A2B">
        <w:rPr>
          <w:rFonts w:ascii="Arial" w:hAnsi="Arial" w:cs="Arial"/>
        </w:rPr>
        <w:t xml:space="preserve"> sufficient</w:t>
      </w:r>
      <w:r w:rsidR="003E7A2B" w:rsidRPr="003E7A2B">
        <w:rPr>
          <w:rFonts w:ascii="Arial" w:hAnsi="Arial" w:cs="Arial"/>
        </w:rPr>
        <w:t xml:space="preserve">, </w:t>
      </w:r>
      <w:r w:rsidR="00413967" w:rsidRPr="003E7A2B">
        <w:rPr>
          <w:rFonts w:ascii="Arial" w:hAnsi="Arial" w:cs="Arial"/>
        </w:rPr>
        <w:t>skilled</w:t>
      </w:r>
      <w:r w:rsidR="003D75A5">
        <w:rPr>
          <w:rFonts w:ascii="Arial" w:hAnsi="Arial" w:cs="Arial"/>
        </w:rPr>
        <w:t>,</w:t>
      </w:r>
      <w:r w:rsidR="00413967" w:rsidRPr="003E7A2B">
        <w:rPr>
          <w:rFonts w:ascii="Arial" w:hAnsi="Arial" w:cs="Arial"/>
        </w:rPr>
        <w:t xml:space="preserve"> and qualified to provide safe and quality care and services. However, </w:t>
      </w:r>
      <w:r w:rsidR="006C440D">
        <w:rPr>
          <w:rFonts w:ascii="Arial" w:hAnsi="Arial" w:cs="Arial"/>
        </w:rPr>
        <w:t>deficiencies were noted in performance monitoring and workforce planning processes</w:t>
      </w:r>
      <w:r w:rsidR="003E7A2B">
        <w:rPr>
          <w:rFonts w:ascii="Arial" w:hAnsi="Arial" w:cs="Arial"/>
        </w:rPr>
        <w:t>.</w:t>
      </w:r>
    </w:p>
    <w:p w14:paraId="5063BF6E" w14:textId="75801248" w:rsidR="00380993" w:rsidRPr="00DD432C" w:rsidRDefault="00B03458" w:rsidP="00380993">
      <w:pPr>
        <w:rPr>
          <w:rFonts w:ascii="Arial" w:hAnsi="Arial" w:cs="Arial"/>
          <w:color w:val="auto"/>
        </w:rPr>
      </w:pPr>
      <w:r>
        <w:rPr>
          <w:rFonts w:ascii="Arial" w:hAnsi="Arial" w:cs="Arial"/>
          <w:szCs w:val="22"/>
        </w:rPr>
        <w:t>F</w:t>
      </w:r>
      <w:r w:rsidR="00380993" w:rsidRPr="00DD432C">
        <w:rPr>
          <w:rFonts w:ascii="Arial" w:hAnsi="Arial" w:cs="Arial"/>
          <w:szCs w:val="22"/>
        </w:rPr>
        <w:t>rameworks, policies</w:t>
      </w:r>
      <w:r w:rsidR="003D75A5">
        <w:rPr>
          <w:rFonts w:ascii="Arial" w:hAnsi="Arial" w:cs="Arial"/>
          <w:szCs w:val="22"/>
        </w:rPr>
        <w:t>,</w:t>
      </w:r>
      <w:r w:rsidR="00380993" w:rsidRPr="00DD432C">
        <w:rPr>
          <w:rFonts w:ascii="Arial" w:hAnsi="Arial" w:cs="Arial"/>
          <w:szCs w:val="22"/>
        </w:rPr>
        <w:t xml:space="preserve"> and guidelines support the management of risks, and acceptance by consumers of risks in respect of their choices, and in response to incidents. In most instances, the service was able to demonstrate the implementation of these frameworks, policies</w:t>
      </w:r>
      <w:r w:rsidR="003D75A5">
        <w:rPr>
          <w:rFonts w:ascii="Arial" w:hAnsi="Arial" w:cs="Arial"/>
          <w:szCs w:val="22"/>
        </w:rPr>
        <w:t>,</w:t>
      </w:r>
      <w:r w:rsidR="00380993" w:rsidRPr="00DD432C">
        <w:rPr>
          <w:rFonts w:ascii="Arial" w:hAnsi="Arial" w:cs="Arial"/>
          <w:szCs w:val="22"/>
        </w:rPr>
        <w:t xml:space="preserve"> and guidelines. Staff and management provide</w:t>
      </w:r>
      <w:r w:rsidR="003745B8" w:rsidRPr="00DD432C">
        <w:rPr>
          <w:rFonts w:ascii="Arial" w:hAnsi="Arial" w:cs="Arial"/>
          <w:szCs w:val="22"/>
        </w:rPr>
        <w:t>d</w:t>
      </w:r>
      <w:r w:rsidR="00380993" w:rsidRPr="00DD432C">
        <w:rPr>
          <w:rFonts w:ascii="Arial" w:hAnsi="Arial" w:cs="Arial"/>
          <w:szCs w:val="22"/>
        </w:rPr>
        <w:t xml:space="preserve"> examples of risks and how they </w:t>
      </w:r>
      <w:r w:rsidR="003745B8" w:rsidRPr="00DD432C">
        <w:rPr>
          <w:rFonts w:ascii="Arial" w:hAnsi="Arial" w:cs="Arial"/>
          <w:color w:val="auto"/>
          <w:szCs w:val="22"/>
        </w:rPr>
        <w:t>we</w:t>
      </w:r>
      <w:r w:rsidR="00380993" w:rsidRPr="00DD432C">
        <w:rPr>
          <w:rFonts w:ascii="Arial" w:hAnsi="Arial" w:cs="Arial"/>
          <w:color w:val="auto"/>
          <w:szCs w:val="22"/>
        </w:rPr>
        <w:t>re managed within the service.</w:t>
      </w:r>
    </w:p>
    <w:p w14:paraId="642D7A21" w14:textId="1524075A" w:rsidR="005861F7" w:rsidRPr="003E7A2B" w:rsidRDefault="003745B8" w:rsidP="00BA4C2F">
      <w:pPr>
        <w:pStyle w:val="CommentText"/>
        <w:rPr>
          <w:rFonts w:ascii="Arial" w:hAnsi="Arial" w:cs="Arial"/>
        </w:rPr>
      </w:pPr>
      <w:r w:rsidRPr="00DD432C">
        <w:rPr>
          <w:rFonts w:ascii="Arial" w:hAnsi="Arial" w:cs="Arial"/>
          <w:color w:val="auto"/>
        </w:rPr>
        <w:t xml:space="preserve">A </w:t>
      </w:r>
      <w:r w:rsidRPr="00E253C5">
        <w:rPr>
          <w:rFonts w:ascii="Arial" w:hAnsi="Arial" w:cs="Arial"/>
        </w:rPr>
        <w:t xml:space="preserve">clinical governance framework </w:t>
      </w:r>
      <w:r w:rsidR="008153A8">
        <w:rPr>
          <w:rFonts w:ascii="Arial" w:hAnsi="Arial" w:cs="Arial"/>
        </w:rPr>
        <w:t>including</w:t>
      </w:r>
      <w:r w:rsidRPr="00E253C5">
        <w:rPr>
          <w:rFonts w:ascii="Arial" w:hAnsi="Arial" w:cs="Arial"/>
        </w:rPr>
        <w:t xml:space="preserve"> policies on antimicrobial stewardship, minimising the use of restrictive practices and open disclosure had been implemented. Staff provided examples of how it applied to their day-to-day work</w:t>
      </w:r>
      <w:r w:rsidR="008B52EA">
        <w:rPr>
          <w:rFonts w:ascii="Arial" w:hAnsi="Arial" w:cs="Arial"/>
        </w:rPr>
        <w:t>,</w:t>
      </w:r>
      <w:r w:rsidRPr="00E253C5">
        <w:rPr>
          <w:rFonts w:ascii="Arial" w:hAnsi="Arial" w:cs="Arial"/>
        </w:rPr>
        <w:t xml:space="preserve"> including how the use of restrictive practices was managed including the need for consent and review, apologies were given when things went wrong and how the infection prevention strategies reduced the need for antibiotics</w:t>
      </w:r>
      <w:r w:rsidR="00B863B2">
        <w:rPr>
          <w:rFonts w:ascii="Arial" w:hAnsi="Arial" w:cs="Arial"/>
        </w:rPr>
        <w:t xml:space="preserve">. </w:t>
      </w:r>
    </w:p>
    <w:sectPr w:rsidR="005861F7" w:rsidRPr="003E7A2B"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E7CB4" w14:textId="77777777" w:rsidR="005D5D4F" w:rsidRDefault="005D5D4F" w:rsidP="00D71F88">
      <w:pPr>
        <w:spacing w:after="0"/>
      </w:pPr>
      <w:r>
        <w:separator/>
      </w:r>
    </w:p>
  </w:endnote>
  <w:endnote w:type="continuationSeparator" w:id="0">
    <w:p w14:paraId="34A72018" w14:textId="77777777" w:rsidR="005D5D4F" w:rsidRDefault="005D5D4F"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1B13" w14:textId="77777777" w:rsidR="00D54999" w:rsidRDefault="00D54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1B14"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proofErr w:type="spellStart"/>
    <w:r w:rsidR="00D54999">
      <w:rPr>
        <w:rStyle w:val="FooterBold"/>
        <w:rFonts w:ascii="Arial" w:hAnsi="Arial"/>
        <w:b w:val="0"/>
      </w:rPr>
      <w:t>AdventCare</w:t>
    </w:r>
    <w:proofErr w:type="spellEnd"/>
    <w:r w:rsidR="00D54999">
      <w:rPr>
        <w:rStyle w:val="FooterBold"/>
        <w:rFonts w:ascii="Arial" w:hAnsi="Arial"/>
        <w:b w:val="0"/>
      </w:rPr>
      <w:t xml:space="preserve"> Yarra Ranges</w:t>
    </w:r>
    <w:r w:rsidRPr="00DF37F2">
      <w:rPr>
        <w:rStyle w:val="FooterBold"/>
        <w:rFonts w:ascii="Arial" w:hAnsi="Arial"/>
        <w:b w:val="0"/>
      </w:rPr>
      <w:tab/>
      <w:t xml:space="preserve">RPT-ACC-0122 v3.0 </w:t>
    </w:r>
  </w:p>
  <w:p w14:paraId="5B471B15"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D54999">
      <w:rPr>
        <w:rStyle w:val="FooterBold"/>
        <w:rFonts w:ascii="Arial" w:hAnsi="Arial"/>
        <w:b w:val="0"/>
      </w:rPr>
      <w:t>3045</w:t>
    </w:r>
    <w:r w:rsidRPr="00DF37F2">
      <w:rPr>
        <w:rStyle w:val="FooterBold"/>
        <w:rFonts w:ascii="Arial" w:hAnsi="Arial"/>
        <w:b w:val="0"/>
      </w:rPr>
      <w:tab/>
      <w:t xml:space="preserve">OFFICIAL: Sensitive </w:t>
    </w:r>
  </w:p>
  <w:p w14:paraId="5B471B16"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1B18"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63747" w14:textId="77777777" w:rsidR="005D5D4F" w:rsidRDefault="005D5D4F" w:rsidP="00D71F88">
      <w:pPr>
        <w:spacing w:after="0"/>
      </w:pPr>
      <w:r>
        <w:separator/>
      </w:r>
    </w:p>
  </w:footnote>
  <w:footnote w:type="continuationSeparator" w:id="0">
    <w:p w14:paraId="26544E20" w14:textId="77777777" w:rsidR="005D5D4F" w:rsidRDefault="005D5D4F" w:rsidP="00D71F88">
      <w:pPr>
        <w:spacing w:after="0"/>
      </w:pPr>
      <w:r>
        <w:continuationSeparator/>
      </w:r>
    </w:p>
  </w:footnote>
  <w:footnote w:id="1">
    <w:p w14:paraId="5B471B1D" w14:textId="34A2916A"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D26C0F">
        <w:rPr>
          <w:rFonts w:ascii="Arial" w:hAnsi="Arial" w:cs="Arial"/>
          <w:color w:val="auto"/>
          <w:sz w:val="20"/>
          <w:szCs w:val="20"/>
        </w:rPr>
        <w:t xml:space="preserve">section 40A of </w:t>
      </w:r>
      <w:r w:rsidRPr="00443CA4">
        <w:rPr>
          <w:rFonts w:ascii="Arial" w:hAnsi="Arial" w:cs="Arial"/>
          <w:sz w:val="20"/>
          <w:szCs w:val="20"/>
        </w:rPr>
        <w:t>the Aged Care Quality and Safety Commission Rules 2018.</w:t>
      </w:r>
    </w:p>
    <w:p w14:paraId="5B471B1E"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1B11" w14:textId="77777777" w:rsidR="00D54999" w:rsidRDefault="00D549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1B12"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B471B19" wp14:editId="5B471B1A">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1B17" w14:textId="77777777" w:rsidR="00FA0A5B" w:rsidRDefault="00FA0A5B">
    <w:pPr>
      <w:pStyle w:val="Header"/>
    </w:pPr>
    <w:r>
      <w:rPr>
        <w:noProof/>
      </w:rPr>
      <w:drawing>
        <wp:anchor distT="0" distB="0" distL="114300" distR="114300" simplePos="0" relativeHeight="251661312" behindDoc="0" locked="0" layoutInCell="1" allowOverlap="1" wp14:anchorId="5B471B1B" wp14:editId="5B471B1C">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4A5181"/>
    <w:multiLevelType w:val="hybridMultilevel"/>
    <w:tmpl w:val="1CEA9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7D2706"/>
    <w:multiLevelType w:val="hybridMultilevel"/>
    <w:tmpl w:val="E9527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1">
    <w:nsid w:val="456320B2"/>
    <w:multiLevelType w:val="hybridMultilevel"/>
    <w:tmpl w:val="0C6A9D5A"/>
    <w:lvl w:ilvl="0" w:tplc="F3BE7F58">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6B4093"/>
    <w:multiLevelType w:val="hybridMultilevel"/>
    <w:tmpl w:val="15B054AE"/>
    <w:lvl w:ilvl="0" w:tplc="514058E2">
      <w:start w:val="1"/>
      <w:numFmt w:val="lowerRoman"/>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2"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5"/>
  </w:num>
  <w:num w:numId="3">
    <w:abstractNumId w:val="1"/>
  </w:num>
  <w:num w:numId="4">
    <w:abstractNumId w:val="8"/>
  </w:num>
  <w:num w:numId="5">
    <w:abstractNumId w:val="7"/>
  </w:num>
  <w:num w:numId="6">
    <w:abstractNumId w:val="0"/>
  </w:num>
  <w:num w:numId="7">
    <w:abstractNumId w:val="12"/>
  </w:num>
  <w:num w:numId="8">
    <w:abstractNumId w:val="6"/>
  </w:num>
  <w:num w:numId="9">
    <w:abstractNumId w:val="9"/>
  </w:num>
  <w:num w:numId="10">
    <w:abstractNumId w:val="2"/>
  </w:num>
  <w:num w:numId="11">
    <w:abstractNumId w:val="13"/>
  </w:num>
  <w:num w:numId="12">
    <w:abstractNumId w:val="10"/>
  </w:num>
  <w:num w:numId="13">
    <w:abstractNumId w:val="4"/>
  </w:num>
  <w:num w:numId="14">
    <w:abstractNumId w:val="3"/>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DczMDYxMLY0sDBR0lEKTi0uzszPAymwqAUA7JoT+iwAAAA="/>
  </w:docVars>
  <w:rsids>
    <w:rsidRoot w:val="00D71F88"/>
    <w:rsid w:val="00000E8D"/>
    <w:rsid w:val="000057BD"/>
    <w:rsid w:val="000078AA"/>
    <w:rsid w:val="000078F8"/>
    <w:rsid w:val="000218BE"/>
    <w:rsid w:val="000345C3"/>
    <w:rsid w:val="000358F0"/>
    <w:rsid w:val="00040588"/>
    <w:rsid w:val="00043659"/>
    <w:rsid w:val="000464AA"/>
    <w:rsid w:val="0005316D"/>
    <w:rsid w:val="00055C12"/>
    <w:rsid w:val="000579E6"/>
    <w:rsid w:val="00065CCB"/>
    <w:rsid w:val="000713CE"/>
    <w:rsid w:val="00071BD8"/>
    <w:rsid w:val="00072392"/>
    <w:rsid w:val="000809F0"/>
    <w:rsid w:val="000851CC"/>
    <w:rsid w:val="00095DAD"/>
    <w:rsid w:val="000A0072"/>
    <w:rsid w:val="000A7953"/>
    <w:rsid w:val="000B42C2"/>
    <w:rsid w:val="000B5F64"/>
    <w:rsid w:val="000E180E"/>
    <w:rsid w:val="000F2C6E"/>
    <w:rsid w:val="000F378F"/>
    <w:rsid w:val="000F4203"/>
    <w:rsid w:val="000F6353"/>
    <w:rsid w:val="000F77B5"/>
    <w:rsid w:val="00103841"/>
    <w:rsid w:val="001051FD"/>
    <w:rsid w:val="00106D46"/>
    <w:rsid w:val="00107024"/>
    <w:rsid w:val="00117022"/>
    <w:rsid w:val="0012059A"/>
    <w:rsid w:val="00123796"/>
    <w:rsid w:val="001254BE"/>
    <w:rsid w:val="00127C68"/>
    <w:rsid w:val="001302D4"/>
    <w:rsid w:val="0013649D"/>
    <w:rsid w:val="001437D1"/>
    <w:rsid w:val="00146FC5"/>
    <w:rsid w:val="00163CB9"/>
    <w:rsid w:val="00163DCB"/>
    <w:rsid w:val="00166614"/>
    <w:rsid w:val="001809B9"/>
    <w:rsid w:val="00182735"/>
    <w:rsid w:val="00187B0B"/>
    <w:rsid w:val="00192366"/>
    <w:rsid w:val="00192889"/>
    <w:rsid w:val="00193601"/>
    <w:rsid w:val="0019631C"/>
    <w:rsid w:val="00197587"/>
    <w:rsid w:val="00197F82"/>
    <w:rsid w:val="001A5684"/>
    <w:rsid w:val="001A6A23"/>
    <w:rsid w:val="001A6E78"/>
    <w:rsid w:val="001A7088"/>
    <w:rsid w:val="001B4F9D"/>
    <w:rsid w:val="001B6598"/>
    <w:rsid w:val="001D2EE1"/>
    <w:rsid w:val="001D478A"/>
    <w:rsid w:val="001D5846"/>
    <w:rsid w:val="001E0138"/>
    <w:rsid w:val="001E4E2E"/>
    <w:rsid w:val="001F5365"/>
    <w:rsid w:val="001F7F34"/>
    <w:rsid w:val="00211CCD"/>
    <w:rsid w:val="00213A78"/>
    <w:rsid w:val="00231C41"/>
    <w:rsid w:val="00236D62"/>
    <w:rsid w:val="00247A75"/>
    <w:rsid w:val="002512AC"/>
    <w:rsid w:val="00252BAC"/>
    <w:rsid w:val="00262C0B"/>
    <w:rsid w:val="0026353B"/>
    <w:rsid w:val="0026610A"/>
    <w:rsid w:val="00274E91"/>
    <w:rsid w:val="00276A13"/>
    <w:rsid w:val="00282D2C"/>
    <w:rsid w:val="00284F68"/>
    <w:rsid w:val="002A1D90"/>
    <w:rsid w:val="002A32EE"/>
    <w:rsid w:val="002A52CC"/>
    <w:rsid w:val="002A6092"/>
    <w:rsid w:val="002B0884"/>
    <w:rsid w:val="002B0C90"/>
    <w:rsid w:val="002B331E"/>
    <w:rsid w:val="002C06D0"/>
    <w:rsid w:val="002C2EF2"/>
    <w:rsid w:val="002C5F62"/>
    <w:rsid w:val="002D79DB"/>
    <w:rsid w:val="002E47A7"/>
    <w:rsid w:val="002E4A0B"/>
    <w:rsid w:val="002F2C7C"/>
    <w:rsid w:val="002F49A8"/>
    <w:rsid w:val="002F6EBB"/>
    <w:rsid w:val="0030220C"/>
    <w:rsid w:val="00310094"/>
    <w:rsid w:val="00310BB7"/>
    <w:rsid w:val="0031215B"/>
    <w:rsid w:val="00334B7D"/>
    <w:rsid w:val="0034272F"/>
    <w:rsid w:val="0035184F"/>
    <w:rsid w:val="003574D0"/>
    <w:rsid w:val="0036130C"/>
    <w:rsid w:val="0036495C"/>
    <w:rsid w:val="003738F2"/>
    <w:rsid w:val="003745B8"/>
    <w:rsid w:val="00380993"/>
    <w:rsid w:val="00383D66"/>
    <w:rsid w:val="0039598E"/>
    <w:rsid w:val="00397C16"/>
    <w:rsid w:val="003A0986"/>
    <w:rsid w:val="003A0CC7"/>
    <w:rsid w:val="003B1763"/>
    <w:rsid w:val="003B3495"/>
    <w:rsid w:val="003B3FA5"/>
    <w:rsid w:val="003B5172"/>
    <w:rsid w:val="003C07C3"/>
    <w:rsid w:val="003C33FD"/>
    <w:rsid w:val="003D75A5"/>
    <w:rsid w:val="003E5A69"/>
    <w:rsid w:val="003E7A2B"/>
    <w:rsid w:val="003F5C0E"/>
    <w:rsid w:val="00405C86"/>
    <w:rsid w:val="00413967"/>
    <w:rsid w:val="00417A0E"/>
    <w:rsid w:val="00421576"/>
    <w:rsid w:val="004253BC"/>
    <w:rsid w:val="00426A0D"/>
    <w:rsid w:val="00433E51"/>
    <w:rsid w:val="00434503"/>
    <w:rsid w:val="004437F7"/>
    <w:rsid w:val="00444698"/>
    <w:rsid w:val="004506FC"/>
    <w:rsid w:val="00464D37"/>
    <w:rsid w:val="00465533"/>
    <w:rsid w:val="00471C43"/>
    <w:rsid w:val="004842AA"/>
    <w:rsid w:val="00484F10"/>
    <w:rsid w:val="00487DE2"/>
    <w:rsid w:val="004951E7"/>
    <w:rsid w:val="004A13BF"/>
    <w:rsid w:val="004A359D"/>
    <w:rsid w:val="004B6991"/>
    <w:rsid w:val="004C4C96"/>
    <w:rsid w:val="004D1B34"/>
    <w:rsid w:val="004D2F77"/>
    <w:rsid w:val="004D3726"/>
    <w:rsid w:val="004E0F88"/>
    <w:rsid w:val="004E1CB4"/>
    <w:rsid w:val="004E56C8"/>
    <w:rsid w:val="004F4BFA"/>
    <w:rsid w:val="00503917"/>
    <w:rsid w:val="005100B8"/>
    <w:rsid w:val="00510ACB"/>
    <w:rsid w:val="00511423"/>
    <w:rsid w:val="00545068"/>
    <w:rsid w:val="00546AE5"/>
    <w:rsid w:val="00550022"/>
    <w:rsid w:val="0055652A"/>
    <w:rsid w:val="00560429"/>
    <w:rsid w:val="0056609D"/>
    <w:rsid w:val="00580B2D"/>
    <w:rsid w:val="00580CF8"/>
    <w:rsid w:val="005815AB"/>
    <w:rsid w:val="005861F7"/>
    <w:rsid w:val="00591FD0"/>
    <w:rsid w:val="00594270"/>
    <w:rsid w:val="00595FD7"/>
    <w:rsid w:val="005A5674"/>
    <w:rsid w:val="005A5DA3"/>
    <w:rsid w:val="005A7631"/>
    <w:rsid w:val="005A7E15"/>
    <w:rsid w:val="005C55FF"/>
    <w:rsid w:val="005C6107"/>
    <w:rsid w:val="005C78AD"/>
    <w:rsid w:val="005D1B4F"/>
    <w:rsid w:val="005D1DDA"/>
    <w:rsid w:val="005D23EC"/>
    <w:rsid w:val="005D25DA"/>
    <w:rsid w:val="005D5D4F"/>
    <w:rsid w:val="005D7811"/>
    <w:rsid w:val="005F33FD"/>
    <w:rsid w:val="005F57B1"/>
    <w:rsid w:val="005F7D61"/>
    <w:rsid w:val="00600C77"/>
    <w:rsid w:val="00602258"/>
    <w:rsid w:val="00605A54"/>
    <w:rsid w:val="0061226B"/>
    <w:rsid w:val="00615123"/>
    <w:rsid w:val="00620240"/>
    <w:rsid w:val="0062641E"/>
    <w:rsid w:val="00626933"/>
    <w:rsid w:val="006306B5"/>
    <w:rsid w:val="006346C5"/>
    <w:rsid w:val="00637FCC"/>
    <w:rsid w:val="006411E4"/>
    <w:rsid w:val="00641383"/>
    <w:rsid w:val="006503BD"/>
    <w:rsid w:val="006618F5"/>
    <w:rsid w:val="00664360"/>
    <w:rsid w:val="0067345B"/>
    <w:rsid w:val="00673CD5"/>
    <w:rsid w:val="00677B93"/>
    <w:rsid w:val="00680D1B"/>
    <w:rsid w:val="00683AFB"/>
    <w:rsid w:val="0069323E"/>
    <w:rsid w:val="0069693F"/>
    <w:rsid w:val="006B0F57"/>
    <w:rsid w:val="006B3622"/>
    <w:rsid w:val="006B4A95"/>
    <w:rsid w:val="006B6B74"/>
    <w:rsid w:val="006C440D"/>
    <w:rsid w:val="006C4D4E"/>
    <w:rsid w:val="006C60A0"/>
    <w:rsid w:val="006D0AC7"/>
    <w:rsid w:val="006D5472"/>
    <w:rsid w:val="006D71EE"/>
    <w:rsid w:val="006E4418"/>
    <w:rsid w:val="006E55F8"/>
    <w:rsid w:val="006F1654"/>
    <w:rsid w:val="006F37C1"/>
    <w:rsid w:val="006F48BE"/>
    <w:rsid w:val="007020F2"/>
    <w:rsid w:val="007027C7"/>
    <w:rsid w:val="00703AD6"/>
    <w:rsid w:val="00704D94"/>
    <w:rsid w:val="00712752"/>
    <w:rsid w:val="0071384A"/>
    <w:rsid w:val="0071713B"/>
    <w:rsid w:val="00732B76"/>
    <w:rsid w:val="00740AA0"/>
    <w:rsid w:val="00744056"/>
    <w:rsid w:val="00745060"/>
    <w:rsid w:val="0075021E"/>
    <w:rsid w:val="00750968"/>
    <w:rsid w:val="00754875"/>
    <w:rsid w:val="00756007"/>
    <w:rsid w:val="00765569"/>
    <w:rsid w:val="00783690"/>
    <w:rsid w:val="00787975"/>
    <w:rsid w:val="0079418D"/>
    <w:rsid w:val="00795D78"/>
    <w:rsid w:val="007A5CCA"/>
    <w:rsid w:val="007B1B14"/>
    <w:rsid w:val="007D1CA3"/>
    <w:rsid w:val="007D4350"/>
    <w:rsid w:val="007E60F9"/>
    <w:rsid w:val="007E642C"/>
    <w:rsid w:val="007F12CB"/>
    <w:rsid w:val="007F26AF"/>
    <w:rsid w:val="007F36C3"/>
    <w:rsid w:val="00803C46"/>
    <w:rsid w:val="00805ED4"/>
    <w:rsid w:val="0080644A"/>
    <w:rsid w:val="00807390"/>
    <w:rsid w:val="008153A8"/>
    <w:rsid w:val="008174C2"/>
    <w:rsid w:val="00817C34"/>
    <w:rsid w:val="00822A65"/>
    <w:rsid w:val="0082567E"/>
    <w:rsid w:val="00830010"/>
    <w:rsid w:val="00845245"/>
    <w:rsid w:val="00850E64"/>
    <w:rsid w:val="00852566"/>
    <w:rsid w:val="00852DCC"/>
    <w:rsid w:val="008601CF"/>
    <w:rsid w:val="0086464D"/>
    <w:rsid w:val="0087700C"/>
    <w:rsid w:val="00881AE3"/>
    <w:rsid w:val="00882F56"/>
    <w:rsid w:val="00884133"/>
    <w:rsid w:val="008929BF"/>
    <w:rsid w:val="008A0FFB"/>
    <w:rsid w:val="008B032E"/>
    <w:rsid w:val="008B23FB"/>
    <w:rsid w:val="008B52EA"/>
    <w:rsid w:val="008B5B63"/>
    <w:rsid w:val="008C13F7"/>
    <w:rsid w:val="008C27AF"/>
    <w:rsid w:val="008D092D"/>
    <w:rsid w:val="008D1476"/>
    <w:rsid w:val="008E5AEA"/>
    <w:rsid w:val="008E71DD"/>
    <w:rsid w:val="008E777B"/>
    <w:rsid w:val="008F28A7"/>
    <w:rsid w:val="008F33DE"/>
    <w:rsid w:val="008F3E26"/>
    <w:rsid w:val="008F405E"/>
    <w:rsid w:val="008F5AD2"/>
    <w:rsid w:val="008F61E9"/>
    <w:rsid w:val="0090493F"/>
    <w:rsid w:val="00906638"/>
    <w:rsid w:val="00914AFB"/>
    <w:rsid w:val="00916580"/>
    <w:rsid w:val="00921FC5"/>
    <w:rsid w:val="009277D6"/>
    <w:rsid w:val="00936845"/>
    <w:rsid w:val="00940D90"/>
    <w:rsid w:val="00942FE8"/>
    <w:rsid w:val="00943538"/>
    <w:rsid w:val="009478E3"/>
    <w:rsid w:val="009534EB"/>
    <w:rsid w:val="00960465"/>
    <w:rsid w:val="0096332D"/>
    <w:rsid w:val="00966601"/>
    <w:rsid w:val="00975BD8"/>
    <w:rsid w:val="00982E60"/>
    <w:rsid w:val="00984AD3"/>
    <w:rsid w:val="009854EB"/>
    <w:rsid w:val="00986ABC"/>
    <w:rsid w:val="009873DD"/>
    <w:rsid w:val="00990A11"/>
    <w:rsid w:val="00996FAF"/>
    <w:rsid w:val="009A43AF"/>
    <w:rsid w:val="009B067F"/>
    <w:rsid w:val="009B07AF"/>
    <w:rsid w:val="009B78DC"/>
    <w:rsid w:val="009B7E50"/>
    <w:rsid w:val="009E7445"/>
    <w:rsid w:val="009E7457"/>
    <w:rsid w:val="00A00423"/>
    <w:rsid w:val="00A0074C"/>
    <w:rsid w:val="00A05F0B"/>
    <w:rsid w:val="00A1373F"/>
    <w:rsid w:val="00A164DC"/>
    <w:rsid w:val="00A1676D"/>
    <w:rsid w:val="00A21758"/>
    <w:rsid w:val="00A31A1A"/>
    <w:rsid w:val="00A359D0"/>
    <w:rsid w:val="00A36516"/>
    <w:rsid w:val="00A40C91"/>
    <w:rsid w:val="00A4424F"/>
    <w:rsid w:val="00A47F07"/>
    <w:rsid w:val="00A50E0C"/>
    <w:rsid w:val="00A523BF"/>
    <w:rsid w:val="00A62425"/>
    <w:rsid w:val="00A62DB4"/>
    <w:rsid w:val="00A77884"/>
    <w:rsid w:val="00A91E90"/>
    <w:rsid w:val="00A96C4A"/>
    <w:rsid w:val="00AA2153"/>
    <w:rsid w:val="00AA5FB9"/>
    <w:rsid w:val="00AB185F"/>
    <w:rsid w:val="00AC177F"/>
    <w:rsid w:val="00AD5575"/>
    <w:rsid w:val="00AE1F94"/>
    <w:rsid w:val="00AE2E56"/>
    <w:rsid w:val="00AE3DB6"/>
    <w:rsid w:val="00AE63C8"/>
    <w:rsid w:val="00AF149D"/>
    <w:rsid w:val="00B013E6"/>
    <w:rsid w:val="00B017F0"/>
    <w:rsid w:val="00B03458"/>
    <w:rsid w:val="00B03E9C"/>
    <w:rsid w:val="00B03FB7"/>
    <w:rsid w:val="00B151BC"/>
    <w:rsid w:val="00B202D6"/>
    <w:rsid w:val="00B2740A"/>
    <w:rsid w:val="00B31E03"/>
    <w:rsid w:val="00B45268"/>
    <w:rsid w:val="00B45AE6"/>
    <w:rsid w:val="00B47C6C"/>
    <w:rsid w:val="00B53F7A"/>
    <w:rsid w:val="00B565D0"/>
    <w:rsid w:val="00B63CBB"/>
    <w:rsid w:val="00B83617"/>
    <w:rsid w:val="00B863B2"/>
    <w:rsid w:val="00B90FB8"/>
    <w:rsid w:val="00B91D5B"/>
    <w:rsid w:val="00BA0E19"/>
    <w:rsid w:val="00BA4C2F"/>
    <w:rsid w:val="00BB7337"/>
    <w:rsid w:val="00BC2CEA"/>
    <w:rsid w:val="00BC428B"/>
    <w:rsid w:val="00BC4F9D"/>
    <w:rsid w:val="00BD4B8B"/>
    <w:rsid w:val="00BE16A1"/>
    <w:rsid w:val="00BF2C51"/>
    <w:rsid w:val="00BF3D6A"/>
    <w:rsid w:val="00C02464"/>
    <w:rsid w:val="00C0513E"/>
    <w:rsid w:val="00C0700D"/>
    <w:rsid w:val="00C1277D"/>
    <w:rsid w:val="00C12FE6"/>
    <w:rsid w:val="00C2202B"/>
    <w:rsid w:val="00C243C3"/>
    <w:rsid w:val="00C25209"/>
    <w:rsid w:val="00C272D4"/>
    <w:rsid w:val="00C27369"/>
    <w:rsid w:val="00C337B3"/>
    <w:rsid w:val="00C3393E"/>
    <w:rsid w:val="00C36A9D"/>
    <w:rsid w:val="00C44F4B"/>
    <w:rsid w:val="00C55A2D"/>
    <w:rsid w:val="00C57860"/>
    <w:rsid w:val="00C628B9"/>
    <w:rsid w:val="00C62D1F"/>
    <w:rsid w:val="00C65842"/>
    <w:rsid w:val="00C73D2A"/>
    <w:rsid w:val="00C7639E"/>
    <w:rsid w:val="00C76A30"/>
    <w:rsid w:val="00C80911"/>
    <w:rsid w:val="00C83D02"/>
    <w:rsid w:val="00C92DC5"/>
    <w:rsid w:val="00C94172"/>
    <w:rsid w:val="00CA37CB"/>
    <w:rsid w:val="00CA4228"/>
    <w:rsid w:val="00CA5DC7"/>
    <w:rsid w:val="00CB5BF3"/>
    <w:rsid w:val="00CC151D"/>
    <w:rsid w:val="00CD18DF"/>
    <w:rsid w:val="00CD2184"/>
    <w:rsid w:val="00CE211F"/>
    <w:rsid w:val="00CE547C"/>
    <w:rsid w:val="00CF4EAF"/>
    <w:rsid w:val="00D01BD9"/>
    <w:rsid w:val="00D2559D"/>
    <w:rsid w:val="00D26C0F"/>
    <w:rsid w:val="00D27239"/>
    <w:rsid w:val="00D3157C"/>
    <w:rsid w:val="00D43F20"/>
    <w:rsid w:val="00D44E4C"/>
    <w:rsid w:val="00D5009C"/>
    <w:rsid w:val="00D54999"/>
    <w:rsid w:val="00D55B7E"/>
    <w:rsid w:val="00D61A96"/>
    <w:rsid w:val="00D64339"/>
    <w:rsid w:val="00D66C5E"/>
    <w:rsid w:val="00D71F88"/>
    <w:rsid w:val="00D72631"/>
    <w:rsid w:val="00D764ED"/>
    <w:rsid w:val="00D76E37"/>
    <w:rsid w:val="00D77E85"/>
    <w:rsid w:val="00D81546"/>
    <w:rsid w:val="00D838EF"/>
    <w:rsid w:val="00D83CF0"/>
    <w:rsid w:val="00D87E7C"/>
    <w:rsid w:val="00DA6B33"/>
    <w:rsid w:val="00DB480C"/>
    <w:rsid w:val="00DB5F38"/>
    <w:rsid w:val="00DC7312"/>
    <w:rsid w:val="00DC7D89"/>
    <w:rsid w:val="00DD432C"/>
    <w:rsid w:val="00DD52B9"/>
    <w:rsid w:val="00DD570E"/>
    <w:rsid w:val="00DE2726"/>
    <w:rsid w:val="00DE4EC3"/>
    <w:rsid w:val="00DF37F2"/>
    <w:rsid w:val="00E00372"/>
    <w:rsid w:val="00E00B57"/>
    <w:rsid w:val="00E043BF"/>
    <w:rsid w:val="00E06722"/>
    <w:rsid w:val="00E07BAE"/>
    <w:rsid w:val="00E1784A"/>
    <w:rsid w:val="00E2364A"/>
    <w:rsid w:val="00E24358"/>
    <w:rsid w:val="00E249AE"/>
    <w:rsid w:val="00E2598E"/>
    <w:rsid w:val="00E27D07"/>
    <w:rsid w:val="00E41350"/>
    <w:rsid w:val="00E413FA"/>
    <w:rsid w:val="00E55EEA"/>
    <w:rsid w:val="00E84750"/>
    <w:rsid w:val="00E93923"/>
    <w:rsid w:val="00EA2F3A"/>
    <w:rsid w:val="00EA5311"/>
    <w:rsid w:val="00EB057A"/>
    <w:rsid w:val="00EB63F6"/>
    <w:rsid w:val="00EC5A6F"/>
    <w:rsid w:val="00ED04BB"/>
    <w:rsid w:val="00ED170D"/>
    <w:rsid w:val="00EE12C4"/>
    <w:rsid w:val="00EF577E"/>
    <w:rsid w:val="00EF633B"/>
    <w:rsid w:val="00F01EF5"/>
    <w:rsid w:val="00F02BB9"/>
    <w:rsid w:val="00F045F4"/>
    <w:rsid w:val="00F07A2C"/>
    <w:rsid w:val="00F10574"/>
    <w:rsid w:val="00F225CB"/>
    <w:rsid w:val="00F32B05"/>
    <w:rsid w:val="00F3336B"/>
    <w:rsid w:val="00F3586A"/>
    <w:rsid w:val="00F36F3D"/>
    <w:rsid w:val="00F4057D"/>
    <w:rsid w:val="00F50D7D"/>
    <w:rsid w:val="00F6104F"/>
    <w:rsid w:val="00F639AC"/>
    <w:rsid w:val="00F72E9E"/>
    <w:rsid w:val="00F72ECC"/>
    <w:rsid w:val="00F73B63"/>
    <w:rsid w:val="00F83FCA"/>
    <w:rsid w:val="00F8661E"/>
    <w:rsid w:val="00F9449E"/>
    <w:rsid w:val="00F9702D"/>
    <w:rsid w:val="00FA0A5B"/>
    <w:rsid w:val="00FB014F"/>
    <w:rsid w:val="00FB499A"/>
    <w:rsid w:val="00FC045E"/>
    <w:rsid w:val="00FC189A"/>
    <w:rsid w:val="00FC4739"/>
    <w:rsid w:val="00FE2D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4719C7"/>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 point,Bullets,CV text,Dot pt,F5 List Paragraph,FooterText,L,List Paragraph1,List Paragraph11,List Paragraph111,List Paragraph2,Medium Grid 1 - Accent 21,NAST Quote,NFP GP Bulleted List,Numbered Paragraph,Recommendation"/>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 point Char,Bullets Char,CV text Char,Dot pt Char,F5 List Paragraph Char,FooterText Char,L Char,List Paragraph1 Char,List Paragraph11 Char,List Paragraph111 Char,List Paragraph2 Char,NAST Quote Char"/>
    <w:basedOn w:val="DefaultParagraphFont"/>
    <w:link w:val="ListParagraph"/>
    <w:uiPriority w:val="34"/>
    <w:qFormat/>
    <w:locked/>
    <w:rsid w:val="00BC428B"/>
    <w:rPr>
      <w:rFonts w:ascii="Fira Sans Light" w:hAnsi="Fira Sans Light"/>
      <w:color w:val="000000" w:themeColor="text1"/>
      <w:sz w:val="24"/>
      <w:szCs w:val="24"/>
    </w:rPr>
  </w:style>
  <w:style w:type="character" w:customStyle="1" w:styleId="normaltextrun">
    <w:name w:val="normaltextrun"/>
    <w:basedOn w:val="DefaultParagraphFont"/>
    <w:rsid w:val="00BE16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81AB03102D4840EB8831F0B01721C68B"/>
        <w:category>
          <w:name w:val="General"/>
          <w:gallery w:val="placeholder"/>
        </w:category>
        <w:types>
          <w:type w:val="bbPlcHdr"/>
        </w:types>
        <w:behaviors>
          <w:behavior w:val="content"/>
        </w:behaviors>
        <w:guid w:val="{FA5BCDFD-43C4-4E81-88F7-4D7C94DBB3D1}"/>
      </w:docPartPr>
      <w:docPartBody>
        <w:p w:rsidR="009E68C0" w:rsidRDefault="000D7A93" w:rsidP="000D7A93">
          <w:pPr>
            <w:pStyle w:val="81AB03102D4840EB8831F0B01721C68B"/>
          </w:pPr>
          <w:r w:rsidRPr="00D858FE">
            <w:rPr>
              <w:rStyle w:val="PlaceholderText"/>
            </w:rPr>
            <w:t>Choose an item.</w:t>
          </w:r>
        </w:p>
      </w:docPartBody>
    </w:docPart>
    <w:docPart>
      <w:docPartPr>
        <w:name w:val="ABA3AE8BE2FB4C69B6DFD92A30E9C69C"/>
        <w:category>
          <w:name w:val="General"/>
          <w:gallery w:val="placeholder"/>
        </w:category>
        <w:types>
          <w:type w:val="bbPlcHdr"/>
        </w:types>
        <w:behaviors>
          <w:behavior w:val="content"/>
        </w:behaviors>
        <w:guid w:val="{34D007DB-BB8F-483F-BD96-C8FBFC8CA243}"/>
      </w:docPartPr>
      <w:docPartBody>
        <w:p w:rsidR="009E68C0" w:rsidRDefault="000D7A93" w:rsidP="000D7A93">
          <w:pPr>
            <w:pStyle w:val="ABA3AE8BE2FB4C69B6DFD92A30E9C69C"/>
          </w:pPr>
          <w:r w:rsidRPr="00D858FE">
            <w:rPr>
              <w:rStyle w:val="PlaceholderText"/>
            </w:rPr>
            <w:t>Choose an item.</w:t>
          </w:r>
        </w:p>
      </w:docPartBody>
    </w:docPart>
    <w:docPart>
      <w:docPartPr>
        <w:name w:val="A7B9187CA50D454CA964AFEDEE43D2C3"/>
        <w:category>
          <w:name w:val="General"/>
          <w:gallery w:val="placeholder"/>
        </w:category>
        <w:types>
          <w:type w:val="bbPlcHdr"/>
        </w:types>
        <w:behaviors>
          <w:behavior w:val="content"/>
        </w:behaviors>
        <w:guid w:val="{C07058E6-E367-42C8-B679-75403BAB9A23}"/>
      </w:docPartPr>
      <w:docPartBody>
        <w:p w:rsidR="009E68C0" w:rsidRDefault="000D7A93" w:rsidP="000D7A93">
          <w:pPr>
            <w:pStyle w:val="A7B9187CA50D454CA964AFEDEE43D2C3"/>
          </w:pPr>
          <w:r w:rsidRPr="00D858FE">
            <w:rPr>
              <w:rStyle w:val="PlaceholderText"/>
            </w:rPr>
            <w:t>Choose an item.</w:t>
          </w:r>
        </w:p>
      </w:docPartBody>
    </w:docPart>
    <w:docPart>
      <w:docPartPr>
        <w:name w:val="9F7AE3FE1C0B4A56B35060354E928989"/>
        <w:category>
          <w:name w:val="General"/>
          <w:gallery w:val="placeholder"/>
        </w:category>
        <w:types>
          <w:type w:val="bbPlcHdr"/>
        </w:types>
        <w:behaviors>
          <w:behavior w:val="content"/>
        </w:behaviors>
        <w:guid w:val="{5B95D364-416F-49B8-A14B-D67E73A5A9C7}"/>
      </w:docPartPr>
      <w:docPartBody>
        <w:p w:rsidR="009E68C0" w:rsidRDefault="000D7A93" w:rsidP="000D7A93">
          <w:pPr>
            <w:pStyle w:val="9F7AE3FE1C0B4A56B35060354E928989"/>
          </w:pPr>
          <w:r w:rsidRPr="00D858FE">
            <w:rPr>
              <w:rStyle w:val="PlaceholderText"/>
            </w:rPr>
            <w:t>Choose an item.</w:t>
          </w:r>
        </w:p>
      </w:docPartBody>
    </w:docPart>
    <w:docPart>
      <w:docPartPr>
        <w:name w:val="4ADDF509C3604430BB28E731E4A65734"/>
        <w:category>
          <w:name w:val="General"/>
          <w:gallery w:val="placeholder"/>
        </w:category>
        <w:types>
          <w:type w:val="bbPlcHdr"/>
        </w:types>
        <w:behaviors>
          <w:behavior w:val="content"/>
        </w:behaviors>
        <w:guid w:val="{88A0E858-9ED7-4B96-BA5D-E14D229F043D}"/>
      </w:docPartPr>
      <w:docPartBody>
        <w:p w:rsidR="009E68C0" w:rsidRDefault="000D7A93" w:rsidP="000D7A93">
          <w:pPr>
            <w:pStyle w:val="4ADDF509C3604430BB28E731E4A65734"/>
          </w:pPr>
          <w:r w:rsidRPr="00D858FE">
            <w:rPr>
              <w:rStyle w:val="PlaceholderText"/>
            </w:rPr>
            <w:t>Choose an item.</w:t>
          </w:r>
        </w:p>
      </w:docPartBody>
    </w:docPart>
    <w:docPart>
      <w:docPartPr>
        <w:name w:val="242D5D756C384011837256B7F8192864"/>
        <w:category>
          <w:name w:val="General"/>
          <w:gallery w:val="placeholder"/>
        </w:category>
        <w:types>
          <w:type w:val="bbPlcHdr"/>
        </w:types>
        <w:behaviors>
          <w:behavior w:val="content"/>
        </w:behaviors>
        <w:guid w:val="{B488C628-B54F-4B31-94C5-20D5166367BA}"/>
      </w:docPartPr>
      <w:docPartBody>
        <w:p w:rsidR="009E68C0" w:rsidRDefault="000D7A93" w:rsidP="000D7A93">
          <w:pPr>
            <w:pStyle w:val="242D5D756C384011837256B7F8192864"/>
          </w:pPr>
          <w:r w:rsidRPr="00D858FE">
            <w:rPr>
              <w:rStyle w:val="PlaceholderText"/>
            </w:rPr>
            <w:t>Choose an item.</w:t>
          </w:r>
        </w:p>
      </w:docPartBody>
    </w:docPart>
    <w:docPart>
      <w:docPartPr>
        <w:name w:val="A443A140C34A42A3A540CE0A1493F010"/>
        <w:category>
          <w:name w:val="General"/>
          <w:gallery w:val="placeholder"/>
        </w:category>
        <w:types>
          <w:type w:val="bbPlcHdr"/>
        </w:types>
        <w:behaviors>
          <w:behavior w:val="content"/>
        </w:behaviors>
        <w:guid w:val="{FDDB4376-933A-451A-873E-BBE4A892793A}"/>
      </w:docPartPr>
      <w:docPartBody>
        <w:p w:rsidR="009E68C0" w:rsidRDefault="000D7A93" w:rsidP="000D7A93">
          <w:pPr>
            <w:pStyle w:val="A443A140C34A42A3A540CE0A1493F010"/>
          </w:pPr>
          <w:r w:rsidRPr="00D858FE">
            <w:rPr>
              <w:rStyle w:val="PlaceholderText"/>
            </w:rPr>
            <w:t>Choose an item.</w:t>
          </w:r>
        </w:p>
      </w:docPartBody>
    </w:docPart>
    <w:docPart>
      <w:docPartPr>
        <w:name w:val="FDA08ED941134CAE8ED2932563D3DE38"/>
        <w:category>
          <w:name w:val="General"/>
          <w:gallery w:val="placeholder"/>
        </w:category>
        <w:types>
          <w:type w:val="bbPlcHdr"/>
        </w:types>
        <w:behaviors>
          <w:behavior w:val="content"/>
        </w:behaviors>
        <w:guid w:val="{F4425E7C-B5CA-491D-A754-DDD7415DB99E}"/>
      </w:docPartPr>
      <w:docPartBody>
        <w:p w:rsidR="009E68C0" w:rsidRDefault="000D7A93" w:rsidP="000D7A93">
          <w:pPr>
            <w:pStyle w:val="FDA08ED941134CAE8ED2932563D3DE38"/>
          </w:pPr>
          <w:r w:rsidRPr="00D858FE">
            <w:rPr>
              <w:rStyle w:val="PlaceholderText"/>
            </w:rPr>
            <w:t>Choose an item.</w:t>
          </w:r>
        </w:p>
      </w:docPartBody>
    </w:docPart>
    <w:docPart>
      <w:docPartPr>
        <w:name w:val="E9D6606A0B9A45D58B1C1147133FDF98"/>
        <w:category>
          <w:name w:val="General"/>
          <w:gallery w:val="placeholder"/>
        </w:category>
        <w:types>
          <w:type w:val="bbPlcHdr"/>
        </w:types>
        <w:behaviors>
          <w:behavior w:val="content"/>
        </w:behaviors>
        <w:guid w:val="{4C7CF892-2CBE-473D-9E47-47426503C9B8}"/>
      </w:docPartPr>
      <w:docPartBody>
        <w:p w:rsidR="009E68C0" w:rsidRDefault="000D7A93" w:rsidP="000D7A93">
          <w:pPr>
            <w:pStyle w:val="E9D6606A0B9A45D58B1C1147133FDF98"/>
          </w:pPr>
          <w:r w:rsidRPr="00D858FE">
            <w:rPr>
              <w:rStyle w:val="PlaceholderText"/>
            </w:rPr>
            <w:t>Choose an item.</w:t>
          </w:r>
        </w:p>
      </w:docPartBody>
    </w:docPart>
    <w:docPart>
      <w:docPartPr>
        <w:name w:val="51874A2B57014E4395D0C4B690C49A7B"/>
        <w:category>
          <w:name w:val="General"/>
          <w:gallery w:val="placeholder"/>
        </w:category>
        <w:types>
          <w:type w:val="bbPlcHdr"/>
        </w:types>
        <w:behaviors>
          <w:behavior w:val="content"/>
        </w:behaviors>
        <w:guid w:val="{BB27CE4B-A2A7-4970-AA85-172D9A898FF7}"/>
      </w:docPartPr>
      <w:docPartBody>
        <w:p w:rsidR="009E68C0" w:rsidRDefault="000D7A93" w:rsidP="000D7A93">
          <w:pPr>
            <w:pStyle w:val="51874A2B57014E4395D0C4B690C49A7B"/>
          </w:pPr>
          <w:r w:rsidRPr="00D858FE">
            <w:rPr>
              <w:rStyle w:val="PlaceholderText"/>
            </w:rPr>
            <w:t>Choose an item.</w:t>
          </w:r>
        </w:p>
      </w:docPartBody>
    </w:docPart>
    <w:docPart>
      <w:docPartPr>
        <w:name w:val="65A0C0C82C4143538C039482807F1407"/>
        <w:category>
          <w:name w:val="General"/>
          <w:gallery w:val="placeholder"/>
        </w:category>
        <w:types>
          <w:type w:val="bbPlcHdr"/>
        </w:types>
        <w:behaviors>
          <w:behavior w:val="content"/>
        </w:behaviors>
        <w:guid w:val="{458DE816-2C8A-465A-AE2D-7B40115DCEA0}"/>
      </w:docPartPr>
      <w:docPartBody>
        <w:p w:rsidR="009E68C0" w:rsidRDefault="000D7A93" w:rsidP="000D7A93">
          <w:pPr>
            <w:pStyle w:val="65A0C0C82C4143538C039482807F1407"/>
          </w:pPr>
          <w:r w:rsidRPr="00D858FE">
            <w:rPr>
              <w:rStyle w:val="PlaceholderText"/>
            </w:rPr>
            <w:t>Choose an item.</w:t>
          </w:r>
        </w:p>
      </w:docPartBody>
    </w:docPart>
    <w:docPart>
      <w:docPartPr>
        <w:name w:val="F1E6F16F7B7D48D8AD0C98B972B196E6"/>
        <w:category>
          <w:name w:val="General"/>
          <w:gallery w:val="placeholder"/>
        </w:category>
        <w:types>
          <w:type w:val="bbPlcHdr"/>
        </w:types>
        <w:behaviors>
          <w:behavior w:val="content"/>
        </w:behaviors>
        <w:guid w:val="{5C46583E-4958-4F1D-8584-EA67C15CD9A4}"/>
      </w:docPartPr>
      <w:docPartBody>
        <w:p w:rsidR="009E68C0" w:rsidRDefault="000D7A93" w:rsidP="000D7A93">
          <w:pPr>
            <w:pStyle w:val="F1E6F16F7B7D48D8AD0C98B972B196E6"/>
          </w:pPr>
          <w:r w:rsidRPr="00D858FE">
            <w:rPr>
              <w:rStyle w:val="PlaceholderText"/>
            </w:rPr>
            <w:t>Choose an item.</w:t>
          </w:r>
        </w:p>
      </w:docPartBody>
    </w:docPart>
    <w:docPart>
      <w:docPartPr>
        <w:name w:val="DF61EE00862142DE8A00D981A036CB61"/>
        <w:category>
          <w:name w:val="General"/>
          <w:gallery w:val="placeholder"/>
        </w:category>
        <w:types>
          <w:type w:val="bbPlcHdr"/>
        </w:types>
        <w:behaviors>
          <w:behavior w:val="content"/>
        </w:behaviors>
        <w:guid w:val="{281F4FFB-E87D-4403-AC87-D8C843BB9417}"/>
      </w:docPartPr>
      <w:docPartBody>
        <w:p w:rsidR="009E68C0" w:rsidRDefault="000D7A93" w:rsidP="000D7A93">
          <w:pPr>
            <w:pStyle w:val="DF61EE00862142DE8A00D981A036CB61"/>
          </w:pPr>
          <w:r w:rsidRPr="00D858FE">
            <w:rPr>
              <w:rStyle w:val="PlaceholderText"/>
            </w:rPr>
            <w:t>Choose an item.</w:t>
          </w:r>
        </w:p>
      </w:docPartBody>
    </w:docPart>
    <w:docPart>
      <w:docPartPr>
        <w:name w:val="BD830807789046AE876EA8565EB657F9"/>
        <w:category>
          <w:name w:val="General"/>
          <w:gallery w:val="placeholder"/>
        </w:category>
        <w:types>
          <w:type w:val="bbPlcHdr"/>
        </w:types>
        <w:behaviors>
          <w:behavior w:val="content"/>
        </w:behaviors>
        <w:guid w:val="{D57E7A61-D774-4857-879B-5682E2B16E4E}"/>
      </w:docPartPr>
      <w:docPartBody>
        <w:p w:rsidR="009E68C0" w:rsidRDefault="000D7A93" w:rsidP="000D7A93">
          <w:pPr>
            <w:pStyle w:val="BD830807789046AE876EA8565EB657F9"/>
          </w:pPr>
          <w:r w:rsidRPr="00D858FE">
            <w:rPr>
              <w:rStyle w:val="PlaceholderText"/>
            </w:rPr>
            <w:t>Choose an item.</w:t>
          </w:r>
        </w:p>
      </w:docPartBody>
    </w:docPart>
    <w:docPart>
      <w:docPartPr>
        <w:name w:val="0095B020E0194FD3B7AD984E3DC03BCB"/>
        <w:category>
          <w:name w:val="General"/>
          <w:gallery w:val="placeholder"/>
        </w:category>
        <w:types>
          <w:type w:val="bbPlcHdr"/>
        </w:types>
        <w:behaviors>
          <w:behavior w:val="content"/>
        </w:behaviors>
        <w:guid w:val="{6A029BE8-302B-430C-8B52-7A753F1490A4}"/>
      </w:docPartPr>
      <w:docPartBody>
        <w:p w:rsidR="009E68C0" w:rsidRDefault="000D7A93" w:rsidP="000D7A93">
          <w:pPr>
            <w:pStyle w:val="0095B020E0194FD3B7AD984E3DC03BCB"/>
          </w:pPr>
          <w:r w:rsidRPr="00D858FE">
            <w:rPr>
              <w:rStyle w:val="PlaceholderText"/>
            </w:rPr>
            <w:t>Choose an item.</w:t>
          </w:r>
        </w:p>
      </w:docPartBody>
    </w:docPart>
    <w:docPart>
      <w:docPartPr>
        <w:name w:val="8542A1A8137641A5B8623F87988F8F99"/>
        <w:category>
          <w:name w:val="General"/>
          <w:gallery w:val="placeholder"/>
        </w:category>
        <w:types>
          <w:type w:val="bbPlcHdr"/>
        </w:types>
        <w:behaviors>
          <w:behavior w:val="content"/>
        </w:behaviors>
        <w:guid w:val="{6A80543B-51B2-41F4-9B35-DEF769CD568D}"/>
      </w:docPartPr>
      <w:docPartBody>
        <w:p w:rsidR="009E68C0" w:rsidRDefault="000D7A93" w:rsidP="000D7A93">
          <w:pPr>
            <w:pStyle w:val="8542A1A8137641A5B8623F87988F8F99"/>
          </w:pPr>
          <w:r w:rsidRPr="00D858FE">
            <w:rPr>
              <w:rStyle w:val="PlaceholderText"/>
            </w:rPr>
            <w:t>Choose an item.</w:t>
          </w:r>
        </w:p>
      </w:docPartBody>
    </w:docPart>
    <w:docPart>
      <w:docPartPr>
        <w:name w:val="48E2769D3DB943B09E9CD6A241879470"/>
        <w:category>
          <w:name w:val="General"/>
          <w:gallery w:val="placeholder"/>
        </w:category>
        <w:types>
          <w:type w:val="bbPlcHdr"/>
        </w:types>
        <w:behaviors>
          <w:behavior w:val="content"/>
        </w:behaviors>
        <w:guid w:val="{257F3B6C-7626-4FCD-AB59-4069E5E8DA32}"/>
      </w:docPartPr>
      <w:docPartBody>
        <w:p w:rsidR="009E68C0" w:rsidRDefault="000D7A93" w:rsidP="000D7A93">
          <w:pPr>
            <w:pStyle w:val="48E2769D3DB943B09E9CD6A241879470"/>
          </w:pPr>
          <w:r w:rsidRPr="00D858FE">
            <w:rPr>
              <w:rStyle w:val="PlaceholderText"/>
            </w:rPr>
            <w:t>Choose an item.</w:t>
          </w:r>
        </w:p>
      </w:docPartBody>
    </w:docPart>
    <w:docPart>
      <w:docPartPr>
        <w:name w:val="C533D122788F4C039BB76167F1DA69C6"/>
        <w:category>
          <w:name w:val="General"/>
          <w:gallery w:val="placeholder"/>
        </w:category>
        <w:types>
          <w:type w:val="bbPlcHdr"/>
        </w:types>
        <w:behaviors>
          <w:behavior w:val="content"/>
        </w:behaviors>
        <w:guid w:val="{D4B8AD37-72B3-4D2E-9FE7-0913E80AA67E}"/>
      </w:docPartPr>
      <w:docPartBody>
        <w:p w:rsidR="009E68C0" w:rsidRDefault="000D7A93" w:rsidP="000D7A93">
          <w:pPr>
            <w:pStyle w:val="C533D122788F4C039BB76167F1DA69C6"/>
          </w:pPr>
          <w:r w:rsidRPr="00D858FE">
            <w:rPr>
              <w:rStyle w:val="PlaceholderText"/>
            </w:rPr>
            <w:t>Choose an item.</w:t>
          </w:r>
        </w:p>
      </w:docPartBody>
    </w:docPart>
    <w:docPart>
      <w:docPartPr>
        <w:name w:val="41DF363C0336415A892A7E662737F737"/>
        <w:category>
          <w:name w:val="General"/>
          <w:gallery w:val="placeholder"/>
        </w:category>
        <w:types>
          <w:type w:val="bbPlcHdr"/>
        </w:types>
        <w:behaviors>
          <w:behavior w:val="content"/>
        </w:behaviors>
        <w:guid w:val="{88553B20-D612-4AAF-BFE7-5CB6E1C69920}"/>
      </w:docPartPr>
      <w:docPartBody>
        <w:p w:rsidR="009E68C0" w:rsidRDefault="000D7A93" w:rsidP="000D7A93">
          <w:pPr>
            <w:pStyle w:val="41DF363C0336415A892A7E662737F737"/>
          </w:pPr>
          <w:r w:rsidRPr="00D858FE">
            <w:rPr>
              <w:rStyle w:val="PlaceholderText"/>
            </w:rPr>
            <w:t>Choose an item.</w:t>
          </w:r>
        </w:p>
      </w:docPartBody>
    </w:docPart>
    <w:docPart>
      <w:docPartPr>
        <w:name w:val="95A226BB859D46FE8F68BE42FE4D71D4"/>
        <w:category>
          <w:name w:val="General"/>
          <w:gallery w:val="placeholder"/>
        </w:category>
        <w:types>
          <w:type w:val="bbPlcHdr"/>
        </w:types>
        <w:behaviors>
          <w:behavior w:val="content"/>
        </w:behaviors>
        <w:guid w:val="{822EBE47-6980-4F3E-B307-685959AE9CF5}"/>
      </w:docPartPr>
      <w:docPartBody>
        <w:p w:rsidR="009E68C0" w:rsidRDefault="000D7A93" w:rsidP="000D7A93">
          <w:pPr>
            <w:pStyle w:val="95A226BB859D46FE8F68BE42FE4D71D4"/>
          </w:pPr>
          <w:r w:rsidRPr="00D858FE">
            <w:rPr>
              <w:rStyle w:val="PlaceholderText"/>
            </w:rPr>
            <w:t>Choose an item.</w:t>
          </w:r>
        </w:p>
      </w:docPartBody>
    </w:docPart>
    <w:docPart>
      <w:docPartPr>
        <w:name w:val="99F9669D8ADB470E9343AE56EC828175"/>
        <w:category>
          <w:name w:val="General"/>
          <w:gallery w:val="placeholder"/>
        </w:category>
        <w:types>
          <w:type w:val="bbPlcHdr"/>
        </w:types>
        <w:behaviors>
          <w:behavior w:val="content"/>
        </w:behaviors>
        <w:guid w:val="{5109759F-3A13-4C39-9D8B-E7001B015059}"/>
      </w:docPartPr>
      <w:docPartBody>
        <w:p w:rsidR="009E68C0" w:rsidRDefault="000D7A93" w:rsidP="000D7A93">
          <w:pPr>
            <w:pStyle w:val="99F9669D8ADB470E9343AE56EC828175"/>
          </w:pPr>
          <w:r w:rsidRPr="00D858FE">
            <w:rPr>
              <w:rStyle w:val="PlaceholderText"/>
            </w:rPr>
            <w:t>Choose an item.</w:t>
          </w:r>
        </w:p>
      </w:docPartBody>
    </w:docPart>
    <w:docPart>
      <w:docPartPr>
        <w:name w:val="3CEB5534FB6B4CD89140336ABAB7D588"/>
        <w:category>
          <w:name w:val="General"/>
          <w:gallery w:val="placeholder"/>
        </w:category>
        <w:types>
          <w:type w:val="bbPlcHdr"/>
        </w:types>
        <w:behaviors>
          <w:behavior w:val="content"/>
        </w:behaviors>
        <w:guid w:val="{87B4015C-FE8B-424B-9700-1696C615311A}"/>
      </w:docPartPr>
      <w:docPartBody>
        <w:p w:rsidR="009E68C0" w:rsidRDefault="000D7A93" w:rsidP="000D7A93">
          <w:pPr>
            <w:pStyle w:val="3CEB5534FB6B4CD89140336ABAB7D588"/>
          </w:pPr>
          <w:r w:rsidRPr="00D858FE">
            <w:rPr>
              <w:rStyle w:val="PlaceholderText"/>
            </w:rPr>
            <w:t>Choose an item.</w:t>
          </w:r>
        </w:p>
      </w:docPartBody>
    </w:docPart>
    <w:docPart>
      <w:docPartPr>
        <w:name w:val="2F671295F18F4D638C75AF056CFDE05B"/>
        <w:category>
          <w:name w:val="General"/>
          <w:gallery w:val="placeholder"/>
        </w:category>
        <w:types>
          <w:type w:val="bbPlcHdr"/>
        </w:types>
        <w:behaviors>
          <w:behavior w:val="content"/>
        </w:behaviors>
        <w:guid w:val="{C5576FF8-91C9-4E28-8BB2-59D838BC0A6B}"/>
      </w:docPartPr>
      <w:docPartBody>
        <w:p w:rsidR="009E68C0" w:rsidRDefault="000D7A93" w:rsidP="000D7A93">
          <w:pPr>
            <w:pStyle w:val="2F671295F18F4D638C75AF056CFDE05B"/>
          </w:pPr>
          <w:r w:rsidRPr="00D858FE">
            <w:rPr>
              <w:rStyle w:val="PlaceholderText"/>
            </w:rPr>
            <w:t>Choose an item.</w:t>
          </w:r>
        </w:p>
      </w:docPartBody>
    </w:docPart>
    <w:docPart>
      <w:docPartPr>
        <w:name w:val="E620C34B16FE4476A681C2F2396E34F7"/>
        <w:category>
          <w:name w:val="General"/>
          <w:gallery w:val="placeholder"/>
        </w:category>
        <w:types>
          <w:type w:val="bbPlcHdr"/>
        </w:types>
        <w:behaviors>
          <w:behavior w:val="content"/>
        </w:behaviors>
        <w:guid w:val="{07622D29-5ECF-4423-BBFC-226CF5C12907}"/>
      </w:docPartPr>
      <w:docPartBody>
        <w:p w:rsidR="009E68C0" w:rsidRDefault="000D7A93" w:rsidP="000D7A93">
          <w:pPr>
            <w:pStyle w:val="E620C34B16FE4476A681C2F2396E34F7"/>
          </w:pPr>
          <w:r w:rsidRPr="00D858FE">
            <w:rPr>
              <w:rStyle w:val="PlaceholderText"/>
            </w:rPr>
            <w:t>Choose an item.</w:t>
          </w:r>
        </w:p>
      </w:docPartBody>
    </w:docPart>
    <w:docPart>
      <w:docPartPr>
        <w:name w:val="3CA1160CB2674066AB1E7A39077753C7"/>
        <w:category>
          <w:name w:val="General"/>
          <w:gallery w:val="placeholder"/>
        </w:category>
        <w:types>
          <w:type w:val="bbPlcHdr"/>
        </w:types>
        <w:behaviors>
          <w:behavior w:val="content"/>
        </w:behaviors>
        <w:guid w:val="{C4FC6225-4A7C-4E62-BD25-70747340F674}"/>
      </w:docPartPr>
      <w:docPartBody>
        <w:p w:rsidR="009E68C0" w:rsidRDefault="000D7A93" w:rsidP="000D7A93">
          <w:pPr>
            <w:pStyle w:val="3CA1160CB2674066AB1E7A39077753C7"/>
          </w:pPr>
          <w:r w:rsidRPr="00D858FE">
            <w:rPr>
              <w:rStyle w:val="PlaceholderText"/>
            </w:rPr>
            <w:t>Choose an item.</w:t>
          </w:r>
        </w:p>
      </w:docPartBody>
    </w:docPart>
    <w:docPart>
      <w:docPartPr>
        <w:name w:val="07A7B482A50346C489D09BA7BE2CEF0C"/>
        <w:category>
          <w:name w:val="General"/>
          <w:gallery w:val="placeholder"/>
        </w:category>
        <w:types>
          <w:type w:val="bbPlcHdr"/>
        </w:types>
        <w:behaviors>
          <w:behavior w:val="content"/>
        </w:behaviors>
        <w:guid w:val="{DA9691D2-2B44-4015-BC58-65D34F648EAD}"/>
      </w:docPartPr>
      <w:docPartBody>
        <w:p w:rsidR="009E68C0" w:rsidRDefault="000D7A93" w:rsidP="000D7A93">
          <w:pPr>
            <w:pStyle w:val="07A7B482A50346C489D09BA7BE2CEF0C"/>
          </w:pPr>
          <w:r w:rsidRPr="00D858FE">
            <w:rPr>
              <w:rStyle w:val="PlaceholderText"/>
            </w:rPr>
            <w:t>Choose an item.</w:t>
          </w:r>
        </w:p>
      </w:docPartBody>
    </w:docPart>
    <w:docPart>
      <w:docPartPr>
        <w:name w:val="6928692FBD7245E5980C382CFA604F8B"/>
        <w:category>
          <w:name w:val="General"/>
          <w:gallery w:val="placeholder"/>
        </w:category>
        <w:types>
          <w:type w:val="bbPlcHdr"/>
        </w:types>
        <w:behaviors>
          <w:behavior w:val="content"/>
        </w:behaviors>
        <w:guid w:val="{A1D82180-D6EE-461E-B114-CDE9318067EF}"/>
      </w:docPartPr>
      <w:docPartBody>
        <w:p w:rsidR="009E68C0" w:rsidRDefault="000D7A93" w:rsidP="000D7A93">
          <w:pPr>
            <w:pStyle w:val="6928692FBD7245E5980C382CFA604F8B"/>
          </w:pPr>
          <w:r w:rsidRPr="00D858FE">
            <w:rPr>
              <w:rStyle w:val="PlaceholderText"/>
            </w:rPr>
            <w:t>Choose an item.</w:t>
          </w:r>
        </w:p>
      </w:docPartBody>
    </w:docPart>
    <w:docPart>
      <w:docPartPr>
        <w:name w:val="111F766730DE4DF8B3A0610BEA762E8D"/>
        <w:category>
          <w:name w:val="General"/>
          <w:gallery w:val="placeholder"/>
        </w:category>
        <w:types>
          <w:type w:val="bbPlcHdr"/>
        </w:types>
        <w:behaviors>
          <w:behavior w:val="content"/>
        </w:behaviors>
        <w:guid w:val="{E35935B0-A82E-419D-902F-077530AB1C28}"/>
      </w:docPartPr>
      <w:docPartBody>
        <w:p w:rsidR="009E68C0" w:rsidRDefault="000D7A93" w:rsidP="000D7A93">
          <w:pPr>
            <w:pStyle w:val="111F766730DE4DF8B3A0610BEA762E8D"/>
          </w:pPr>
          <w:r w:rsidRPr="00D858FE">
            <w:rPr>
              <w:rStyle w:val="PlaceholderText"/>
            </w:rPr>
            <w:t>Choose an item.</w:t>
          </w:r>
        </w:p>
      </w:docPartBody>
    </w:docPart>
    <w:docPart>
      <w:docPartPr>
        <w:name w:val="54A6FAAA46C342E3BAFC61D5CD82EDF7"/>
        <w:category>
          <w:name w:val="General"/>
          <w:gallery w:val="placeholder"/>
        </w:category>
        <w:types>
          <w:type w:val="bbPlcHdr"/>
        </w:types>
        <w:behaviors>
          <w:behavior w:val="content"/>
        </w:behaviors>
        <w:guid w:val="{3509BC60-C6D1-471A-A8F3-5B14E5EEF0CE}"/>
      </w:docPartPr>
      <w:docPartBody>
        <w:p w:rsidR="009E68C0" w:rsidRDefault="000D7A93" w:rsidP="000D7A93">
          <w:pPr>
            <w:pStyle w:val="54A6FAAA46C342E3BAFC61D5CD82EDF7"/>
          </w:pPr>
          <w:r w:rsidRPr="00D858FE">
            <w:rPr>
              <w:rStyle w:val="PlaceholderText"/>
            </w:rPr>
            <w:t>Choose an item.</w:t>
          </w:r>
        </w:p>
      </w:docPartBody>
    </w:docPart>
    <w:docPart>
      <w:docPartPr>
        <w:name w:val="F8CBF989359144D0BA61F8E5B50183F7"/>
        <w:category>
          <w:name w:val="General"/>
          <w:gallery w:val="placeholder"/>
        </w:category>
        <w:types>
          <w:type w:val="bbPlcHdr"/>
        </w:types>
        <w:behaviors>
          <w:behavior w:val="content"/>
        </w:behaviors>
        <w:guid w:val="{BDFBA444-52A6-4468-8D5C-EA8B1693BC21}"/>
      </w:docPartPr>
      <w:docPartBody>
        <w:p w:rsidR="009E68C0" w:rsidRDefault="000D7A93" w:rsidP="000D7A93">
          <w:pPr>
            <w:pStyle w:val="F8CBF989359144D0BA61F8E5B50183F7"/>
          </w:pPr>
          <w:r w:rsidRPr="00D858FE">
            <w:rPr>
              <w:rStyle w:val="PlaceholderText"/>
            </w:rPr>
            <w:t>Choose an item.</w:t>
          </w:r>
        </w:p>
      </w:docPartBody>
    </w:docPart>
    <w:docPart>
      <w:docPartPr>
        <w:name w:val="07056AA48ED44BD0B6436C2FC925F558"/>
        <w:category>
          <w:name w:val="General"/>
          <w:gallery w:val="placeholder"/>
        </w:category>
        <w:types>
          <w:type w:val="bbPlcHdr"/>
        </w:types>
        <w:behaviors>
          <w:behavior w:val="content"/>
        </w:behaviors>
        <w:guid w:val="{3128DC73-3F3E-4076-938F-41B6D388804C}"/>
      </w:docPartPr>
      <w:docPartBody>
        <w:p w:rsidR="009E68C0" w:rsidRDefault="000D7A93" w:rsidP="000D7A93">
          <w:pPr>
            <w:pStyle w:val="07056AA48ED44BD0B6436C2FC925F558"/>
          </w:pPr>
          <w:r w:rsidRPr="00D858FE">
            <w:rPr>
              <w:rStyle w:val="PlaceholderText"/>
            </w:rPr>
            <w:t>Choose an item.</w:t>
          </w:r>
        </w:p>
      </w:docPartBody>
    </w:docPart>
    <w:docPart>
      <w:docPartPr>
        <w:name w:val="5D98D7F116CF4962A6629821C090B0B9"/>
        <w:category>
          <w:name w:val="General"/>
          <w:gallery w:val="placeholder"/>
        </w:category>
        <w:types>
          <w:type w:val="bbPlcHdr"/>
        </w:types>
        <w:behaviors>
          <w:behavior w:val="content"/>
        </w:behaviors>
        <w:guid w:val="{3E92139E-CCC4-4920-BFBE-784609544349}"/>
      </w:docPartPr>
      <w:docPartBody>
        <w:p w:rsidR="009E68C0" w:rsidRDefault="000D7A93" w:rsidP="000D7A93">
          <w:pPr>
            <w:pStyle w:val="5D98D7F116CF4962A6629821C090B0B9"/>
          </w:pPr>
          <w:r w:rsidRPr="00D858FE">
            <w:rPr>
              <w:rStyle w:val="PlaceholderText"/>
            </w:rPr>
            <w:t>Choose an item.</w:t>
          </w:r>
        </w:p>
      </w:docPartBody>
    </w:docPart>
    <w:docPart>
      <w:docPartPr>
        <w:name w:val="806004D28A594FB0A0D5C4610663B45E"/>
        <w:category>
          <w:name w:val="General"/>
          <w:gallery w:val="placeholder"/>
        </w:category>
        <w:types>
          <w:type w:val="bbPlcHdr"/>
        </w:types>
        <w:behaviors>
          <w:behavior w:val="content"/>
        </w:behaviors>
        <w:guid w:val="{B7BD8856-4416-4D2E-BCDF-DA10019279D8}"/>
      </w:docPartPr>
      <w:docPartBody>
        <w:p w:rsidR="009E68C0" w:rsidRDefault="000D7A93" w:rsidP="000D7A93">
          <w:pPr>
            <w:pStyle w:val="806004D28A594FB0A0D5C4610663B45E"/>
          </w:pPr>
          <w:r w:rsidRPr="00D858FE">
            <w:rPr>
              <w:rStyle w:val="PlaceholderText"/>
            </w:rPr>
            <w:t>Choose an item.</w:t>
          </w:r>
        </w:p>
      </w:docPartBody>
    </w:docPart>
    <w:docPart>
      <w:docPartPr>
        <w:name w:val="6B63CC546A8442258C8D207F41D23C41"/>
        <w:category>
          <w:name w:val="General"/>
          <w:gallery w:val="placeholder"/>
        </w:category>
        <w:types>
          <w:type w:val="bbPlcHdr"/>
        </w:types>
        <w:behaviors>
          <w:behavior w:val="content"/>
        </w:behaviors>
        <w:guid w:val="{37A7C86B-3DC1-4D9B-9628-7E6ACB6DC66D}"/>
      </w:docPartPr>
      <w:docPartBody>
        <w:p w:rsidR="009E68C0" w:rsidRDefault="000D7A93" w:rsidP="000D7A93">
          <w:pPr>
            <w:pStyle w:val="6B63CC546A8442258C8D207F41D23C41"/>
          </w:pPr>
          <w:r w:rsidRPr="00D858FE">
            <w:rPr>
              <w:rStyle w:val="PlaceholderText"/>
            </w:rPr>
            <w:t>Choose an item.</w:t>
          </w:r>
        </w:p>
      </w:docPartBody>
    </w:docPart>
    <w:docPart>
      <w:docPartPr>
        <w:name w:val="6DD3981E34674899B9AA9AD9A211FD96"/>
        <w:category>
          <w:name w:val="General"/>
          <w:gallery w:val="placeholder"/>
        </w:category>
        <w:types>
          <w:type w:val="bbPlcHdr"/>
        </w:types>
        <w:behaviors>
          <w:behavior w:val="content"/>
        </w:behaviors>
        <w:guid w:val="{1AC9BB8B-083D-4BEB-AEEA-EA15697C19BB}"/>
      </w:docPartPr>
      <w:docPartBody>
        <w:p w:rsidR="009E68C0" w:rsidRDefault="000D7A93" w:rsidP="000D7A93">
          <w:pPr>
            <w:pStyle w:val="6DD3981E34674899B9AA9AD9A211FD96"/>
          </w:pPr>
          <w:r w:rsidRPr="00D858FE">
            <w:rPr>
              <w:rStyle w:val="PlaceholderText"/>
            </w:rPr>
            <w:t>Choose an item.</w:t>
          </w:r>
        </w:p>
      </w:docPartBody>
    </w:docPart>
    <w:docPart>
      <w:docPartPr>
        <w:name w:val="49711B4F94D84CA482FF526688CF6C0F"/>
        <w:category>
          <w:name w:val="General"/>
          <w:gallery w:val="placeholder"/>
        </w:category>
        <w:types>
          <w:type w:val="bbPlcHdr"/>
        </w:types>
        <w:behaviors>
          <w:behavior w:val="content"/>
        </w:behaviors>
        <w:guid w:val="{3B72160B-7E96-495C-A8A4-70857B9FADBB}"/>
      </w:docPartPr>
      <w:docPartBody>
        <w:p w:rsidR="009E68C0" w:rsidRDefault="000D7A93" w:rsidP="000D7A93">
          <w:pPr>
            <w:pStyle w:val="49711B4F94D84CA482FF526688CF6C0F"/>
          </w:pPr>
          <w:r w:rsidRPr="00D858FE">
            <w:rPr>
              <w:rStyle w:val="PlaceholderText"/>
            </w:rPr>
            <w:t>Choose an item.</w:t>
          </w:r>
        </w:p>
      </w:docPartBody>
    </w:docPart>
    <w:docPart>
      <w:docPartPr>
        <w:name w:val="735106FD5F054780A9CC039A40F5C57E"/>
        <w:category>
          <w:name w:val="General"/>
          <w:gallery w:val="placeholder"/>
        </w:category>
        <w:types>
          <w:type w:val="bbPlcHdr"/>
        </w:types>
        <w:behaviors>
          <w:behavior w:val="content"/>
        </w:behaviors>
        <w:guid w:val="{90FD65F0-C9D4-4927-9917-D8C475AAD7F9}"/>
      </w:docPartPr>
      <w:docPartBody>
        <w:p w:rsidR="009E68C0" w:rsidRDefault="000D7A93" w:rsidP="000D7A93">
          <w:pPr>
            <w:pStyle w:val="735106FD5F054780A9CC039A40F5C57E"/>
          </w:pPr>
          <w:r w:rsidRPr="00D858FE">
            <w:rPr>
              <w:rStyle w:val="PlaceholderText"/>
            </w:rPr>
            <w:t>Choose an item.</w:t>
          </w:r>
        </w:p>
      </w:docPartBody>
    </w:docPart>
    <w:docPart>
      <w:docPartPr>
        <w:name w:val="219298A9E44C4779ACF131D62FDE2487"/>
        <w:category>
          <w:name w:val="General"/>
          <w:gallery w:val="placeholder"/>
        </w:category>
        <w:types>
          <w:type w:val="bbPlcHdr"/>
        </w:types>
        <w:behaviors>
          <w:behavior w:val="content"/>
        </w:behaviors>
        <w:guid w:val="{CD37E89B-1EEA-41BD-8BD3-12A8F2284C1F}"/>
      </w:docPartPr>
      <w:docPartBody>
        <w:p w:rsidR="009E68C0" w:rsidRDefault="000D7A93" w:rsidP="000D7A93">
          <w:pPr>
            <w:pStyle w:val="219298A9E44C4779ACF131D62FDE248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27ABF"/>
    <w:rsid w:val="000B1EF3"/>
    <w:rsid w:val="000D7A93"/>
    <w:rsid w:val="001850F3"/>
    <w:rsid w:val="00295E0C"/>
    <w:rsid w:val="003E5DF1"/>
    <w:rsid w:val="006B2C04"/>
    <w:rsid w:val="009E68C0"/>
    <w:rsid w:val="00AF5ABF"/>
    <w:rsid w:val="00BF58F7"/>
    <w:rsid w:val="00CE1238"/>
    <w:rsid w:val="00DB5E7A"/>
    <w:rsid w:val="00DC53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D7A93"/>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8CD27297CE4F414E814174AF71F90997">
    <w:name w:val="8CD27297CE4F414E814174AF71F90997"/>
    <w:rsid w:val="00BF58F7"/>
  </w:style>
  <w:style w:type="paragraph" w:customStyle="1" w:styleId="81AB03102D4840EB8831F0B01721C68B">
    <w:name w:val="81AB03102D4840EB8831F0B01721C68B"/>
    <w:rsid w:val="000D7A93"/>
  </w:style>
  <w:style w:type="paragraph" w:customStyle="1" w:styleId="ABA3AE8BE2FB4C69B6DFD92A30E9C69C">
    <w:name w:val="ABA3AE8BE2FB4C69B6DFD92A30E9C69C"/>
    <w:rsid w:val="000D7A93"/>
  </w:style>
  <w:style w:type="paragraph" w:customStyle="1" w:styleId="A7B9187CA50D454CA964AFEDEE43D2C3">
    <w:name w:val="A7B9187CA50D454CA964AFEDEE43D2C3"/>
    <w:rsid w:val="000D7A93"/>
  </w:style>
  <w:style w:type="paragraph" w:customStyle="1" w:styleId="9F7AE3FE1C0B4A56B35060354E928989">
    <w:name w:val="9F7AE3FE1C0B4A56B35060354E928989"/>
    <w:rsid w:val="000D7A93"/>
  </w:style>
  <w:style w:type="paragraph" w:customStyle="1" w:styleId="4ADDF509C3604430BB28E731E4A65734">
    <w:name w:val="4ADDF509C3604430BB28E731E4A65734"/>
    <w:rsid w:val="000D7A93"/>
  </w:style>
  <w:style w:type="paragraph" w:customStyle="1" w:styleId="242D5D756C384011837256B7F8192864">
    <w:name w:val="242D5D756C384011837256B7F8192864"/>
    <w:rsid w:val="000D7A93"/>
  </w:style>
  <w:style w:type="paragraph" w:customStyle="1" w:styleId="A443A140C34A42A3A540CE0A1493F010">
    <w:name w:val="A443A140C34A42A3A540CE0A1493F010"/>
    <w:rsid w:val="000D7A93"/>
  </w:style>
  <w:style w:type="paragraph" w:customStyle="1" w:styleId="FDA08ED941134CAE8ED2932563D3DE38">
    <w:name w:val="FDA08ED941134CAE8ED2932563D3DE38"/>
    <w:rsid w:val="000D7A93"/>
  </w:style>
  <w:style w:type="paragraph" w:customStyle="1" w:styleId="E9D6606A0B9A45D58B1C1147133FDF98">
    <w:name w:val="E9D6606A0B9A45D58B1C1147133FDF98"/>
    <w:rsid w:val="000D7A93"/>
  </w:style>
  <w:style w:type="paragraph" w:customStyle="1" w:styleId="51874A2B57014E4395D0C4B690C49A7B">
    <w:name w:val="51874A2B57014E4395D0C4B690C49A7B"/>
    <w:rsid w:val="000D7A93"/>
  </w:style>
  <w:style w:type="paragraph" w:customStyle="1" w:styleId="65A0C0C82C4143538C039482807F1407">
    <w:name w:val="65A0C0C82C4143538C039482807F1407"/>
    <w:rsid w:val="000D7A93"/>
  </w:style>
  <w:style w:type="paragraph" w:customStyle="1" w:styleId="F1E6F16F7B7D48D8AD0C98B972B196E6">
    <w:name w:val="F1E6F16F7B7D48D8AD0C98B972B196E6"/>
    <w:rsid w:val="000D7A93"/>
  </w:style>
  <w:style w:type="paragraph" w:customStyle="1" w:styleId="DF61EE00862142DE8A00D981A036CB61">
    <w:name w:val="DF61EE00862142DE8A00D981A036CB61"/>
    <w:rsid w:val="000D7A93"/>
  </w:style>
  <w:style w:type="paragraph" w:customStyle="1" w:styleId="BD830807789046AE876EA8565EB657F9">
    <w:name w:val="BD830807789046AE876EA8565EB657F9"/>
    <w:rsid w:val="000D7A93"/>
  </w:style>
  <w:style w:type="paragraph" w:customStyle="1" w:styleId="A15873AD7EBD4AF4B09EBD6D7A2E10E1">
    <w:name w:val="A15873AD7EBD4AF4B09EBD6D7A2E10E1"/>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0095B020E0194FD3B7AD984E3DC03BCB">
    <w:name w:val="0095B020E0194FD3B7AD984E3DC03BCB"/>
    <w:rsid w:val="000D7A93"/>
  </w:style>
  <w:style w:type="paragraph" w:customStyle="1" w:styleId="8542A1A8137641A5B8623F87988F8F99">
    <w:name w:val="8542A1A8137641A5B8623F87988F8F99"/>
    <w:rsid w:val="000D7A93"/>
  </w:style>
  <w:style w:type="paragraph" w:customStyle="1" w:styleId="48E2769D3DB943B09E9CD6A241879470">
    <w:name w:val="48E2769D3DB943B09E9CD6A241879470"/>
    <w:rsid w:val="000D7A93"/>
  </w:style>
  <w:style w:type="paragraph" w:customStyle="1" w:styleId="C533D122788F4C039BB76167F1DA69C6">
    <w:name w:val="C533D122788F4C039BB76167F1DA69C6"/>
    <w:rsid w:val="000D7A93"/>
  </w:style>
  <w:style w:type="paragraph" w:customStyle="1" w:styleId="41DF363C0336415A892A7E662737F737">
    <w:name w:val="41DF363C0336415A892A7E662737F737"/>
    <w:rsid w:val="000D7A93"/>
  </w:style>
  <w:style w:type="paragraph" w:customStyle="1" w:styleId="95A226BB859D46FE8F68BE42FE4D71D4">
    <w:name w:val="95A226BB859D46FE8F68BE42FE4D71D4"/>
    <w:rsid w:val="000D7A93"/>
  </w:style>
  <w:style w:type="paragraph" w:customStyle="1" w:styleId="99F9669D8ADB470E9343AE56EC828175">
    <w:name w:val="99F9669D8ADB470E9343AE56EC828175"/>
    <w:rsid w:val="000D7A93"/>
  </w:style>
  <w:style w:type="paragraph" w:customStyle="1" w:styleId="3CEB5534FB6B4CD89140336ABAB7D588">
    <w:name w:val="3CEB5534FB6B4CD89140336ABAB7D588"/>
    <w:rsid w:val="000D7A93"/>
  </w:style>
  <w:style w:type="paragraph" w:customStyle="1" w:styleId="2F671295F18F4D638C75AF056CFDE05B">
    <w:name w:val="2F671295F18F4D638C75AF056CFDE05B"/>
    <w:rsid w:val="000D7A93"/>
  </w:style>
  <w:style w:type="paragraph" w:customStyle="1" w:styleId="E620C34B16FE4476A681C2F2396E34F7">
    <w:name w:val="E620C34B16FE4476A681C2F2396E34F7"/>
    <w:rsid w:val="000D7A93"/>
  </w:style>
  <w:style w:type="paragraph" w:customStyle="1" w:styleId="3CA1160CB2674066AB1E7A39077753C7">
    <w:name w:val="3CA1160CB2674066AB1E7A39077753C7"/>
    <w:rsid w:val="000D7A93"/>
  </w:style>
  <w:style w:type="paragraph" w:customStyle="1" w:styleId="07A7B482A50346C489D09BA7BE2CEF0C">
    <w:name w:val="07A7B482A50346C489D09BA7BE2CEF0C"/>
    <w:rsid w:val="000D7A93"/>
  </w:style>
  <w:style w:type="paragraph" w:customStyle="1" w:styleId="6928692FBD7245E5980C382CFA604F8B">
    <w:name w:val="6928692FBD7245E5980C382CFA604F8B"/>
    <w:rsid w:val="000D7A93"/>
  </w:style>
  <w:style w:type="paragraph" w:customStyle="1" w:styleId="111F766730DE4DF8B3A0610BEA762E8D">
    <w:name w:val="111F766730DE4DF8B3A0610BEA762E8D"/>
    <w:rsid w:val="000D7A93"/>
  </w:style>
  <w:style w:type="paragraph" w:customStyle="1" w:styleId="54A6FAAA46C342E3BAFC61D5CD82EDF7">
    <w:name w:val="54A6FAAA46C342E3BAFC61D5CD82EDF7"/>
    <w:rsid w:val="000D7A93"/>
  </w:style>
  <w:style w:type="paragraph" w:customStyle="1" w:styleId="F8CBF989359144D0BA61F8E5B50183F7">
    <w:name w:val="F8CBF989359144D0BA61F8E5B50183F7"/>
    <w:rsid w:val="000D7A93"/>
  </w:style>
  <w:style w:type="paragraph" w:customStyle="1" w:styleId="07056AA48ED44BD0B6436C2FC925F558">
    <w:name w:val="07056AA48ED44BD0B6436C2FC925F558"/>
    <w:rsid w:val="000D7A93"/>
  </w:style>
  <w:style w:type="paragraph" w:customStyle="1" w:styleId="5D98D7F116CF4962A6629821C090B0B9">
    <w:name w:val="5D98D7F116CF4962A6629821C090B0B9"/>
    <w:rsid w:val="000D7A93"/>
  </w:style>
  <w:style w:type="paragraph" w:customStyle="1" w:styleId="806004D28A594FB0A0D5C4610663B45E">
    <w:name w:val="806004D28A594FB0A0D5C4610663B45E"/>
    <w:rsid w:val="000D7A93"/>
  </w:style>
  <w:style w:type="paragraph" w:customStyle="1" w:styleId="6B63CC546A8442258C8D207F41D23C41">
    <w:name w:val="6B63CC546A8442258C8D207F41D23C41"/>
    <w:rsid w:val="000D7A93"/>
  </w:style>
  <w:style w:type="paragraph" w:customStyle="1" w:styleId="6DD3981E34674899B9AA9AD9A211FD96">
    <w:name w:val="6DD3981E34674899B9AA9AD9A211FD96"/>
    <w:rsid w:val="000D7A93"/>
  </w:style>
  <w:style w:type="paragraph" w:customStyle="1" w:styleId="49711B4F94D84CA482FF526688CF6C0F">
    <w:name w:val="49711B4F94D84CA482FF526688CF6C0F"/>
    <w:rsid w:val="000D7A93"/>
  </w:style>
  <w:style w:type="paragraph" w:customStyle="1" w:styleId="735106FD5F054780A9CC039A40F5C57E">
    <w:name w:val="735106FD5F054780A9CC039A40F5C57E"/>
    <w:rsid w:val="000D7A93"/>
  </w:style>
  <w:style w:type="paragraph" w:customStyle="1" w:styleId="219298A9E44C4779ACF131D62FDE2487">
    <w:name w:val="219298A9E44C4779ACF131D62FDE2487"/>
    <w:rsid w:val="000D7A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AdventCare Yarra Ranges</Home>
    <Signed xmlns="a8338b6e-77a6-4851-82b6-98166143ffdd" xsi:nil="true"/>
    <Uploaded xmlns="a8338b6e-77a6-4851-82b6-98166143ffdd">true</Uploaded>
    <Management_x0020_Company xmlns="a8338b6e-77a6-4851-82b6-98166143ffdd" xsi:nil="true"/>
    <Doc_x0020_Date xmlns="a8338b6e-77a6-4851-82b6-98166143ffdd">2022-11-30T06:12:57+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045_25-10-2022.docx</Location>
    <Home_x0020_ID xmlns="a8338b6e-77a6-4851-82b6-98166143ffdd">7D3C3B86-7CF4-DC11-AD41-005056922186</Home_x0020_ID>
    <State xmlns="a8338b6e-77a6-4851-82b6-98166143ffdd" xsi:nil="true"/>
    <Doc_x0020_Sent_Received_x0020_Date xmlns="a8338b6e-77a6-4851-82b6-98166143ffdd">2022-11-30T00:00:00+00:00</Doc_x0020_Sent_Received_x0020_Date>
    <Activity_x0020_ID xmlns="a8338b6e-77a6-4851-82b6-98166143ffdd">5185D909-447A-EB11-8AC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microsoft.com/office/2006/metadata/properties"/>
    <ds:schemaRef ds:uri="http://schemas.microsoft.com/office/2006/documentManagement/types"/>
    <ds:schemaRef ds:uri="http://purl.org/dc/dcmitype/"/>
    <ds:schemaRef ds:uri="http://www.w3.org/XML/1998/namespace"/>
    <ds:schemaRef ds:uri="http://purl.org/dc/elements/1.1/"/>
    <ds:schemaRef ds:uri="a8338b6e-77a6-4851-82b6-98166143ffdd"/>
    <ds:schemaRef ds:uri="http://schemas.openxmlformats.org/package/2006/metadata/core-properties"/>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F601B13C-B38B-44F8-AB36-80736B419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6081</Words>
  <Characters>34667</Characters>
  <Application>Microsoft Office Word</Application>
  <DocSecurity>0</DocSecurity>
  <Lines>288</Lines>
  <Paragraphs>81</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Performance_report</vt:lpstr>
      <vt:lpstr>Material relied on</vt:lpstr>
      <vt:lpstr>Assessment summary </vt:lpstr>
      <vt:lpstr>Areas for improvement</vt:lpstr>
      <vt:lpstr>Standard 1</vt:lpstr>
      <vt:lpstr>    Findings</vt:lpstr>
      <vt:lpstr>Standard 2</vt:lpstr>
      <vt:lpstr>    Findings</vt:lpstr>
      <vt:lpstr>Standard 3</vt:lpstr>
      <vt:lpstr>    Findings</vt:lpstr>
      <vt:lpstr>Standard 4</vt:lpstr>
      <vt:lpstr>    Findings</vt:lpstr>
      <vt:lpstr>Standard 5</vt:lpstr>
      <vt:lpstr>    Findings</vt:lpstr>
      <vt:lpstr>Standard 6</vt:lpstr>
      <vt:lpstr>    Findings</vt:lpstr>
      <vt:lpstr>Standard 7</vt:lpstr>
      <vt:lpstr>    Findings</vt:lpstr>
      <vt:lpstr>Standard 8</vt:lpstr>
      <vt:lpstr>    Findings</vt:lpstr>
    </vt:vector>
  </TitlesOfParts>
  <Company/>
  <LinksUpToDate>false</LinksUpToDate>
  <CharactersWithSpaces>4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 Burke</cp:lastModifiedBy>
  <cp:revision>3</cp:revision>
  <dcterms:created xsi:type="dcterms:W3CDTF">2022-12-05T05:36:00Z</dcterms:created>
  <dcterms:modified xsi:type="dcterms:W3CDTF">2022-12-05T05:3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